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1D04E" w14:textId="2CC18301" w:rsidR="00885419" w:rsidRDefault="00FA2285" w:rsidP="00E615D6">
      <w:pPr>
        <w:spacing w:after="0" w:line="360" w:lineRule="auto"/>
        <w:jc w:val="center"/>
        <w:rPr>
          <w:rFonts w:ascii="Times New Roman" w:hAnsi="Times New Roman" w:cs="Times New Roman"/>
          <w:sz w:val="24"/>
        </w:rPr>
      </w:pPr>
      <w:r w:rsidRPr="00287A06">
        <w:rPr>
          <w:rFonts w:ascii="Times New Roman" w:hAnsi="Times New Roman" w:cs="Times New Roman"/>
          <w:b/>
          <w:bCs/>
          <w:sz w:val="24"/>
        </w:rPr>
        <w:t xml:space="preserve">H-BEE </w:t>
      </w:r>
      <w:r w:rsidR="007132D4">
        <w:rPr>
          <w:rFonts w:ascii="Times New Roman" w:hAnsi="Times New Roman" w:cs="Times New Roman"/>
          <w:b/>
          <w:bCs/>
          <w:sz w:val="24"/>
        </w:rPr>
        <w:t>P</w:t>
      </w:r>
      <w:r>
        <w:rPr>
          <w:rFonts w:ascii="Times New Roman" w:hAnsi="Times New Roman" w:cs="Times New Roman"/>
          <w:b/>
          <w:bCs/>
          <w:sz w:val="24"/>
        </w:rPr>
        <w:t xml:space="preserve">rogram </w:t>
      </w:r>
      <w:r w:rsidR="007132D4">
        <w:rPr>
          <w:rFonts w:ascii="Times New Roman" w:hAnsi="Times New Roman" w:cs="Times New Roman"/>
          <w:b/>
          <w:bCs/>
          <w:sz w:val="24"/>
        </w:rPr>
        <w:t>U</w:t>
      </w:r>
      <w:r w:rsidRPr="00287A06">
        <w:rPr>
          <w:rFonts w:ascii="Times New Roman" w:hAnsi="Times New Roman" w:cs="Times New Roman"/>
          <w:b/>
          <w:bCs/>
          <w:sz w:val="24"/>
        </w:rPr>
        <w:t xml:space="preserve">ser </w:t>
      </w:r>
      <w:r w:rsidR="007132D4">
        <w:rPr>
          <w:rFonts w:ascii="Times New Roman" w:hAnsi="Times New Roman" w:cs="Times New Roman"/>
          <w:b/>
          <w:bCs/>
          <w:sz w:val="24"/>
        </w:rPr>
        <w:t>M</w:t>
      </w:r>
      <w:r w:rsidRPr="00287A06">
        <w:rPr>
          <w:rFonts w:ascii="Times New Roman" w:hAnsi="Times New Roman" w:cs="Times New Roman"/>
          <w:b/>
          <w:bCs/>
          <w:sz w:val="24"/>
        </w:rPr>
        <w:t>anual</w:t>
      </w:r>
    </w:p>
    <w:p w14:paraId="7AA412AA" w14:textId="25237566" w:rsidR="00885419" w:rsidRPr="00885419" w:rsidRDefault="00885419" w:rsidP="000C63D0">
      <w:pPr>
        <w:spacing w:after="0" w:line="276" w:lineRule="auto"/>
        <w:jc w:val="both"/>
        <w:rPr>
          <w:rFonts w:ascii="Times New Roman" w:hAnsi="Times New Roman" w:cs="Times New Roman"/>
          <w:bCs/>
          <w:sz w:val="24"/>
          <w:bdr w:val="single" w:sz="4" w:space="0" w:color="auto"/>
        </w:rPr>
      </w:pPr>
      <w:r w:rsidRPr="00885419">
        <w:rPr>
          <w:rFonts w:ascii="Times New Roman" w:hAnsi="Times New Roman" w:cs="Times New Roman"/>
          <w:bCs/>
          <w:sz w:val="24"/>
        </w:rPr>
        <w:t xml:space="preserve">H-BEE </w:t>
      </w:r>
      <w:r>
        <w:rPr>
          <w:rFonts w:ascii="Times New Roman" w:hAnsi="Times New Roman" w:cs="Times New Roman"/>
          <w:bCs/>
          <w:sz w:val="24"/>
        </w:rPr>
        <w:t xml:space="preserve">is </w:t>
      </w:r>
      <w:r w:rsidR="00965431">
        <w:rPr>
          <w:rFonts w:ascii="Times New Roman" w:hAnsi="Times New Roman" w:cs="Times New Roman"/>
          <w:bCs/>
          <w:sz w:val="24"/>
        </w:rPr>
        <w:t xml:space="preserve">a </w:t>
      </w:r>
      <w:r>
        <w:rPr>
          <w:rFonts w:ascii="Times New Roman" w:hAnsi="Times New Roman" w:cs="Times New Roman"/>
          <w:bCs/>
          <w:sz w:val="24"/>
        </w:rPr>
        <w:t xml:space="preserve">software utility for estimating the </w:t>
      </w:r>
      <w:r w:rsidR="008701E4">
        <w:rPr>
          <w:rFonts w:ascii="Times New Roman" w:hAnsi="Times New Roman" w:cs="Times New Roman"/>
          <w:bCs/>
          <w:sz w:val="24"/>
        </w:rPr>
        <w:t xml:space="preserve">intermolecular </w:t>
      </w:r>
      <w:r>
        <w:rPr>
          <w:rFonts w:ascii="Times New Roman" w:hAnsi="Times New Roman" w:cs="Times New Roman"/>
          <w:bCs/>
          <w:sz w:val="24"/>
        </w:rPr>
        <w:t xml:space="preserve">hydrogen bond </w:t>
      </w:r>
      <w:r w:rsidR="00BA7851">
        <w:rPr>
          <w:rFonts w:ascii="Times New Roman" w:hAnsi="Times New Roman" w:cs="Times New Roman"/>
          <w:bCs/>
          <w:sz w:val="24"/>
        </w:rPr>
        <w:t xml:space="preserve">(HB) </w:t>
      </w:r>
      <w:r>
        <w:rPr>
          <w:rFonts w:ascii="Times New Roman" w:hAnsi="Times New Roman" w:cs="Times New Roman"/>
          <w:bCs/>
          <w:sz w:val="24"/>
        </w:rPr>
        <w:t xml:space="preserve">energy in molecular clusters using quantum chemical methods. H-BEE is a </w:t>
      </w:r>
      <w:r w:rsidRPr="00556055">
        <w:rPr>
          <w:rFonts w:ascii="Times New Roman" w:hAnsi="Times New Roman" w:cs="Times New Roman"/>
          <w:sz w:val="24"/>
        </w:rPr>
        <w:t xml:space="preserve">Linux-based code </w:t>
      </w:r>
      <w:r>
        <w:rPr>
          <w:rFonts w:ascii="Times New Roman" w:hAnsi="Times New Roman" w:cs="Times New Roman"/>
          <w:sz w:val="24"/>
        </w:rPr>
        <w:t>written in P</w:t>
      </w:r>
      <w:r w:rsidRPr="00556055">
        <w:rPr>
          <w:rFonts w:ascii="Times New Roman" w:hAnsi="Times New Roman" w:cs="Times New Roman"/>
          <w:sz w:val="24"/>
        </w:rPr>
        <w:t>ython</w:t>
      </w:r>
      <w:r>
        <w:rPr>
          <w:rFonts w:ascii="Times New Roman" w:hAnsi="Times New Roman" w:cs="Times New Roman"/>
          <w:sz w:val="24"/>
        </w:rPr>
        <w:t xml:space="preserve"> as a programming language</w:t>
      </w:r>
      <w:r w:rsidR="00692FF4">
        <w:rPr>
          <w:rFonts w:ascii="Times New Roman" w:hAnsi="Times New Roman" w:cs="Times New Roman"/>
          <w:sz w:val="24"/>
        </w:rPr>
        <w:t xml:space="preserve">. The current version of H-BEE is </w:t>
      </w:r>
      <w:r w:rsidR="00A24E18">
        <w:rPr>
          <w:rFonts w:ascii="Times New Roman" w:hAnsi="Times New Roman" w:cs="Times New Roman"/>
          <w:sz w:val="24"/>
        </w:rPr>
        <w:t>executed in serial mode</w:t>
      </w:r>
      <w:r>
        <w:rPr>
          <w:rFonts w:ascii="Times New Roman" w:hAnsi="Times New Roman" w:cs="Times New Roman"/>
          <w:sz w:val="24"/>
        </w:rPr>
        <w:t>. The current version of H-BEE uses the Gaussian program</w:t>
      </w:r>
      <w:r w:rsidRPr="003D641D">
        <w:rPr>
          <w:rFonts w:ascii="Times New Roman" w:hAnsi="Times New Roman" w:cs="Times New Roman"/>
          <w:b/>
          <w:color w:val="FF0000"/>
          <w:sz w:val="24"/>
        </w:rPr>
        <w:t xml:space="preserve"> </w:t>
      </w:r>
      <w:r>
        <w:rPr>
          <w:rFonts w:ascii="Times New Roman" w:hAnsi="Times New Roman" w:cs="Times New Roman"/>
          <w:sz w:val="24"/>
        </w:rPr>
        <w:t>at the backend.</w:t>
      </w:r>
    </w:p>
    <w:p w14:paraId="2D6E46EF" w14:textId="77777777" w:rsidR="00885419" w:rsidRPr="00885419" w:rsidRDefault="00885419" w:rsidP="00975FB8">
      <w:pPr>
        <w:spacing w:after="0" w:line="240" w:lineRule="auto"/>
        <w:rPr>
          <w:rFonts w:ascii="Times New Roman" w:hAnsi="Times New Roman" w:cs="Times New Roman"/>
          <w:sz w:val="24"/>
        </w:rPr>
      </w:pPr>
    </w:p>
    <w:p w14:paraId="4BD60A85" w14:textId="4C15D1A1" w:rsidR="00975FB8" w:rsidRDefault="00885419" w:rsidP="00885419">
      <w:pPr>
        <w:spacing w:after="0" w:line="240" w:lineRule="auto"/>
        <w:rPr>
          <w:rFonts w:ascii="Times New Roman" w:hAnsi="Times New Roman" w:cs="Times New Roman"/>
          <w:b/>
          <w:color w:val="70AD47" w:themeColor="accent6"/>
          <w:sz w:val="24"/>
          <w:bdr w:val="single" w:sz="4" w:space="0" w:color="auto"/>
        </w:rPr>
      </w:pPr>
      <w:r>
        <w:rPr>
          <w:rFonts w:ascii="Times New Roman" w:hAnsi="Times New Roman" w:cs="Times New Roman"/>
          <w:b/>
          <w:color w:val="70AD47" w:themeColor="accent6"/>
          <w:sz w:val="24"/>
          <w:bdr w:val="single" w:sz="4" w:space="0" w:color="auto"/>
        </w:rPr>
        <w:t>P</w:t>
      </w:r>
      <w:r w:rsidRPr="00885419">
        <w:rPr>
          <w:rFonts w:ascii="Times New Roman" w:hAnsi="Times New Roman" w:cs="Times New Roman"/>
          <w:b/>
          <w:color w:val="70AD47" w:themeColor="accent6"/>
          <w:sz w:val="24"/>
          <w:bdr w:val="single" w:sz="4" w:space="0" w:color="auto"/>
        </w:rPr>
        <w:t>rerequisites</w:t>
      </w:r>
    </w:p>
    <w:p w14:paraId="3019FA56" w14:textId="57303A79" w:rsidR="00885419" w:rsidRPr="00A24E18" w:rsidRDefault="00A24E18" w:rsidP="00885419">
      <w:pPr>
        <w:pStyle w:val="ListParagraph"/>
        <w:numPr>
          <w:ilvl w:val="0"/>
          <w:numId w:val="4"/>
        </w:numPr>
        <w:spacing w:after="0" w:line="240" w:lineRule="auto"/>
        <w:ind w:leftChars="0"/>
        <w:rPr>
          <w:rFonts w:ascii="Times New Roman" w:hAnsi="Times New Roman" w:cs="Times New Roman"/>
          <w:bCs/>
          <w:sz w:val="24"/>
          <w:bdr w:val="single" w:sz="4" w:space="0" w:color="auto"/>
        </w:rPr>
      </w:pPr>
      <w:r w:rsidRPr="00A24E18">
        <w:rPr>
          <w:rFonts w:ascii="Times New Roman" w:hAnsi="Times New Roman" w:cs="Times New Roman" w:hint="eastAsia"/>
          <w:bCs/>
          <w:sz w:val="24"/>
        </w:rPr>
        <w:t>C</w:t>
      </w:r>
      <w:r w:rsidRPr="00A24E18">
        <w:rPr>
          <w:rFonts w:ascii="Times New Roman" w:hAnsi="Times New Roman" w:cs="Times New Roman"/>
          <w:bCs/>
          <w:sz w:val="24"/>
        </w:rPr>
        <w:t>omputer with Linux operating system</w:t>
      </w:r>
      <w:r w:rsidR="0076052F">
        <w:rPr>
          <w:rFonts w:ascii="Times New Roman" w:hAnsi="Times New Roman" w:cs="Times New Roman"/>
          <w:bCs/>
          <w:sz w:val="24"/>
        </w:rPr>
        <w:t>.</w:t>
      </w:r>
      <w:r>
        <w:rPr>
          <w:rFonts w:ascii="Times New Roman" w:hAnsi="Times New Roman" w:cs="Times New Roman"/>
          <w:bCs/>
          <w:sz w:val="24"/>
        </w:rPr>
        <w:tab/>
      </w:r>
    </w:p>
    <w:p w14:paraId="77C2308A" w14:textId="1C0717FE" w:rsidR="00A24E18" w:rsidRPr="00A24E18" w:rsidRDefault="00A24E18" w:rsidP="00885419">
      <w:pPr>
        <w:pStyle w:val="ListParagraph"/>
        <w:numPr>
          <w:ilvl w:val="0"/>
          <w:numId w:val="4"/>
        </w:numPr>
        <w:spacing w:after="0" w:line="240" w:lineRule="auto"/>
        <w:ind w:leftChars="0"/>
        <w:rPr>
          <w:rFonts w:ascii="Times New Roman" w:hAnsi="Times New Roman" w:cs="Times New Roman"/>
          <w:bCs/>
          <w:sz w:val="24"/>
          <w:bdr w:val="single" w:sz="4" w:space="0" w:color="auto"/>
        </w:rPr>
      </w:pPr>
      <w:r>
        <w:rPr>
          <w:rFonts w:ascii="Times New Roman" w:hAnsi="Times New Roman" w:cs="Times New Roman" w:hint="eastAsia"/>
          <w:bCs/>
          <w:sz w:val="24"/>
        </w:rPr>
        <w:t>P</w:t>
      </w:r>
      <w:r>
        <w:rPr>
          <w:rFonts w:ascii="Times New Roman" w:hAnsi="Times New Roman" w:cs="Times New Roman"/>
          <w:bCs/>
          <w:sz w:val="24"/>
        </w:rPr>
        <w:t>ython (version 2.7)</w:t>
      </w:r>
      <w:r w:rsidR="0076052F">
        <w:rPr>
          <w:rFonts w:ascii="Times New Roman" w:hAnsi="Times New Roman" w:cs="Times New Roman"/>
          <w:bCs/>
          <w:sz w:val="24"/>
        </w:rPr>
        <w:t>.</w:t>
      </w:r>
    </w:p>
    <w:p w14:paraId="047D7897" w14:textId="34041785" w:rsidR="00A24E18" w:rsidRPr="00D57BF2" w:rsidRDefault="00A24E18" w:rsidP="00885419">
      <w:pPr>
        <w:pStyle w:val="ListParagraph"/>
        <w:numPr>
          <w:ilvl w:val="0"/>
          <w:numId w:val="4"/>
        </w:numPr>
        <w:spacing w:after="0" w:line="240" w:lineRule="auto"/>
        <w:ind w:leftChars="0"/>
        <w:rPr>
          <w:rFonts w:ascii="Times New Roman" w:hAnsi="Times New Roman" w:cs="Times New Roman"/>
          <w:bCs/>
          <w:sz w:val="24"/>
          <w:bdr w:val="single" w:sz="4" w:space="0" w:color="auto"/>
        </w:rPr>
      </w:pPr>
      <w:r>
        <w:rPr>
          <w:rFonts w:ascii="Times New Roman" w:hAnsi="Times New Roman" w:cs="Times New Roman" w:hint="eastAsia"/>
          <w:bCs/>
          <w:sz w:val="24"/>
        </w:rPr>
        <w:t>G</w:t>
      </w:r>
      <w:r>
        <w:rPr>
          <w:rFonts w:ascii="Times New Roman" w:hAnsi="Times New Roman" w:cs="Times New Roman"/>
          <w:bCs/>
          <w:sz w:val="24"/>
        </w:rPr>
        <w:t xml:space="preserve">aussian </w:t>
      </w:r>
      <w:r w:rsidRPr="00A24E18">
        <w:rPr>
          <w:rFonts w:ascii="Times New Roman" w:hAnsi="Times New Roman" w:cs="Times New Roman"/>
          <w:bCs/>
          <w:i/>
          <w:iCs/>
          <w:sz w:val="24"/>
        </w:rPr>
        <w:t>ab initio</w:t>
      </w:r>
      <w:r>
        <w:rPr>
          <w:rFonts w:ascii="Times New Roman" w:hAnsi="Times New Roman" w:cs="Times New Roman"/>
          <w:bCs/>
          <w:sz w:val="24"/>
        </w:rPr>
        <w:t xml:space="preserve"> software package</w:t>
      </w:r>
      <w:r w:rsidR="0076052F">
        <w:rPr>
          <w:rFonts w:ascii="Times New Roman" w:hAnsi="Times New Roman" w:cs="Times New Roman"/>
          <w:bCs/>
          <w:sz w:val="24"/>
        </w:rPr>
        <w:t>.</w:t>
      </w:r>
    </w:p>
    <w:p w14:paraId="7BEE5056" w14:textId="4AF1A998" w:rsidR="00D57BF2" w:rsidRPr="00B94F30" w:rsidRDefault="00D57BF2" w:rsidP="00885419">
      <w:pPr>
        <w:pStyle w:val="ListParagraph"/>
        <w:numPr>
          <w:ilvl w:val="0"/>
          <w:numId w:val="4"/>
        </w:numPr>
        <w:spacing w:after="0" w:line="240" w:lineRule="auto"/>
        <w:ind w:leftChars="0"/>
        <w:rPr>
          <w:rFonts w:ascii="Times New Roman" w:hAnsi="Times New Roman" w:cs="Times New Roman"/>
          <w:bCs/>
          <w:sz w:val="24"/>
          <w:bdr w:val="single" w:sz="4" w:space="0" w:color="auto"/>
        </w:rPr>
      </w:pPr>
      <w:r>
        <w:rPr>
          <w:rFonts w:ascii="Times New Roman" w:hAnsi="Times New Roman" w:cs="Times New Roman" w:hint="eastAsia"/>
          <w:bCs/>
          <w:sz w:val="24"/>
        </w:rPr>
        <w:t>H</w:t>
      </w:r>
      <w:r>
        <w:rPr>
          <w:rFonts w:ascii="Times New Roman" w:hAnsi="Times New Roman" w:cs="Times New Roman"/>
          <w:bCs/>
          <w:sz w:val="24"/>
        </w:rPr>
        <w:t>-BEE driver python file</w:t>
      </w:r>
      <w:r w:rsidR="0076052F">
        <w:rPr>
          <w:rFonts w:ascii="Times New Roman" w:hAnsi="Times New Roman" w:cs="Times New Roman"/>
          <w:bCs/>
          <w:sz w:val="24"/>
        </w:rPr>
        <w:t>.</w:t>
      </w:r>
      <w:r>
        <w:rPr>
          <w:rFonts w:ascii="Times New Roman" w:hAnsi="Times New Roman" w:cs="Times New Roman"/>
          <w:bCs/>
          <w:sz w:val="24"/>
        </w:rPr>
        <w:t xml:space="preserve"> </w:t>
      </w:r>
    </w:p>
    <w:p w14:paraId="5E9F1CDC" w14:textId="6DE446D3" w:rsidR="00B94F30" w:rsidRPr="00A24E18" w:rsidRDefault="00B94F30" w:rsidP="00885419">
      <w:pPr>
        <w:pStyle w:val="ListParagraph"/>
        <w:numPr>
          <w:ilvl w:val="0"/>
          <w:numId w:val="4"/>
        </w:numPr>
        <w:spacing w:after="0" w:line="240" w:lineRule="auto"/>
        <w:ind w:leftChars="0"/>
        <w:rPr>
          <w:rFonts w:ascii="Times New Roman" w:hAnsi="Times New Roman" w:cs="Times New Roman"/>
          <w:bCs/>
          <w:sz w:val="24"/>
          <w:bdr w:val="single" w:sz="4" w:space="0" w:color="auto"/>
        </w:rPr>
      </w:pPr>
      <w:r>
        <w:rPr>
          <w:rFonts w:ascii="Times New Roman" w:hAnsi="Times New Roman" w:cs="Times New Roman"/>
          <w:bCs/>
          <w:sz w:val="24"/>
        </w:rPr>
        <w:t>A file containing the Cartesian coordinates (in Å)</w:t>
      </w:r>
      <w:r w:rsidR="0076052F">
        <w:rPr>
          <w:rFonts w:ascii="Times New Roman" w:hAnsi="Times New Roman" w:cs="Times New Roman"/>
          <w:bCs/>
          <w:sz w:val="24"/>
        </w:rPr>
        <w:t xml:space="preserve"> </w:t>
      </w:r>
      <w:r>
        <w:rPr>
          <w:rFonts w:ascii="Times New Roman" w:hAnsi="Times New Roman" w:cs="Times New Roman"/>
          <w:bCs/>
          <w:sz w:val="24"/>
        </w:rPr>
        <w:t xml:space="preserve">of the </w:t>
      </w:r>
      <w:r w:rsidR="000E7A1D">
        <w:rPr>
          <w:rFonts w:ascii="Times New Roman" w:hAnsi="Times New Roman" w:cs="Times New Roman"/>
          <w:bCs/>
          <w:sz w:val="24"/>
        </w:rPr>
        <w:t>molecular</w:t>
      </w:r>
      <w:r>
        <w:rPr>
          <w:rFonts w:ascii="Times New Roman" w:hAnsi="Times New Roman" w:cs="Times New Roman"/>
          <w:bCs/>
          <w:sz w:val="24"/>
        </w:rPr>
        <w:t xml:space="preserve"> </w:t>
      </w:r>
      <w:r w:rsidR="0076052F">
        <w:rPr>
          <w:rFonts w:ascii="Times New Roman" w:hAnsi="Times New Roman" w:cs="Times New Roman"/>
          <w:bCs/>
          <w:sz w:val="24"/>
        </w:rPr>
        <w:t>cluster.</w:t>
      </w:r>
    </w:p>
    <w:p w14:paraId="3ACEB950" w14:textId="77777777" w:rsidR="00A24E18" w:rsidRPr="00A24E18" w:rsidRDefault="00A24E18" w:rsidP="00D57BF2">
      <w:pPr>
        <w:pStyle w:val="ListParagraph"/>
        <w:spacing w:after="0" w:line="240" w:lineRule="auto"/>
        <w:ind w:leftChars="0" w:left="1200"/>
        <w:rPr>
          <w:rFonts w:ascii="Times New Roman" w:hAnsi="Times New Roman" w:cs="Times New Roman"/>
          <w:bCs/>
          <w:sz w:val="24"/>
          <w:bdr w:val="single" w:sz="4" w:space="0" w:color="auto"/>
        </w:rPr>
      </w:pPr>
    </w:p>
    <w:p w14:paraId="7CEC7015" w14:textId="49D133AC" w:rsidR="00975FB8" w:rsidRDefault="00975FB8" w:rsidP="00975FB8">
      <w:pPr>
        <w:spacing w:after="0" w:line="240" w:lineRule="auto"/>
        <w:rPr>
          <w:rFonts w:ascii="Times New Roman" w:hAnsi="Times New Roman" w:cs="Times New Roman"/>
          <w:b/>
          <w:bCs/>
          <w:color w:val="70AD47" w:themeColor="accent6"/>
          <w:sz w:val="24"/>
          <w:bdr w:val="single" w:sz="4" w:space="0" w:color="auto"/>
        </w:rPr>
      </w:pPr>
      <w:r w:rsidRPr="00885419">
        <w:rPr>
          <w:rFonts w:ascii="Times New Roman" w:hAnsi="Times New Roman" w:cs="Times New Roman"/>
          <w:b/>
          <w:bCs/>
          <w:color w:val="70AD47" w:themeColor="accent6"/>
          <w:sz w:val="24"/>
          <w:bdr w:val="single" w:sz="4" w:space="0" w:color="auto"/>
        </w:rPr>
        <w:t>Input section</w:t>
      </w:r>
    </w:p>
    <w:p w14:paraId="57B6C55A" w14:textId="166AA7D7" w:rsidR="00B94F30" w:rsidRDefault="00D57BF2" w:rsidP="000C63D0">
      <w:pPr>
        <w:spacing w:after="0" w:line="276" w:lineRule="auto"/>
        <w:jc w:val="both"/>
        <w:rPr>
          <w:rFonts w:ascii="Times New Roman" w:hAnsi="Times New Roman" w:cs="Times New Roman"/>
          <w:sz w:val="24"/>
        </w:rPr>
      </w:pPr>
      <w:r>
        <w:rPr>
          <w:rFonts w:ascii="Times New Roman" w:hAnsi="Times New Roman" w:cs="Times New Roman"/>
          <w:sz w:val="24"/>
        </w:rPr>
        <w:t xml:space="preserve">The program accepts the </w:t>
      </w:r>
      <w:r w:rsidR="00965431">
        <w:rPr>
          <w:rFonts w:ascii="Times New Roman" w:hAnsi="Times New Roman" w:cs="Times New Roman"/>
          <w:sz w:val="24"/>
        </w:rPr>
        <w:t>user-defined</w:t>
      </w:r>
      <w:r>
        <w:rPr>
          <w:rFonts w:ascii="Times New Roman" w:hAnsi="Times New Roman" w:cs="Times New Roman"/>
          <w:sz w:val="24"/>
        </w:rPr>
        <w:t xml:space="preserve"> parameters through </w:t>
      </w:r>
      <w:r w:rsidR="00965431">
        <w:rPr>
          <w:rFonts w:ascii="Times New Roman" w:hAnsi="Times New Roman" w:cs="Times New Roman"/>
          <w:sz w:val="24"/>
        </w:rPr>
        <w:t xml:space="preserve">a </w:t>
      </w:r>
      <w:r>
        <w:rPr>
          <w:rFonts w:ascii="Times New Roman" w:hAnsi="Times New Roman" w:cs="Times New Roman"/>
          <w:sz w:val="24"/>
        </w:rPr>
        <w:t>file named “INPUT”.</w:t>
      </w:r>
      <w:r w:rsidR="00B94F30">
        <w:rPr>
          <w:rFonts w:ascii="Times New Roman" w:hAnsi="Times New Roman" w:cs="Times New Roman"/>
          <w:sz w:val="24"/>
        </w:rPr>
        <w:t xml:space="preserve"> The sample INPUT file is as below.</w:t>
      </w:r>
      <w:r w:rsidR="008745FC">
        <w:rPr>
          <w:rFonts w:ascii="Times New Roman" w:hAnsi="Times New Roman" w:cs="Times New Roman"/>
          <w:sz w:val="24"/>
        </w:rPr>
        <w:t xml:space="preserve"> The </w:t>
      </w:r>
      <w:r w:rsidR="008745FC" w:rsidRPr="00B94F30">
        <w:rPr>
          <w:rFonts w:ascii="Times New Roman" w:hAnsi="Times New Roman" w:cs="Times New Roman"/>
          <w:sz w:val="24"/>
        </w:rPr>
        <w:t>XYZFile</w:t>
      </w:r>
      <w:r w:rsidR="008745FC">
        <w:rPr>
          <w:rFonts w:ascii="Times New Roman" w:hAnsi="Times New Roman" w:cs="Times New Roman"/>
          <w:sz w:val="24"/>
        </w:rPr>
        <w:t xml:space="preserve">, </w:t>
      </w:r>
      <w:r w:rsidR="008745FC" w:rsidRPr="00B94F30">
        <w:rPr>
          <w:rFonts w:ascii="Times New Roman" w:hAnsi="Times New Roman" w:cs="Times New Roman"/>
          <w:sz w:val="24"/>
        </w:rPr>
        <w:t>HBMinDist</w:t>
      </w:r>
      <w:r w:rsidR="008745FC">
        <w:rPr>
          <w:rFonts w:ascii="Times New Roman" w:hAnsi="Times New Roman" w:cs="Times New Roman"/>
          <w:sz w:val="24"/>
        </w:rPr>
        <w:t xml:space="preserve">, </w:t>
      </w:r>
      <w:r w:rsidR="008745FC" w:rsidRPr="00B94F30">
        <w:rPr>
          <w:rFonts w:ascii="Times New Roman" w:hAnsi="Times New Roman" w:cs="Times New Roman"/>
          <w:sz w:val="24"/>
        </w:rPr>
        <w:t>HBMaxDist</w:t>
      </w:r>
      <w:r w:rsidR="008745FC">
        <w:rPr>
          <w:rFonts w:ascii="Times New Roman" w:hAnsi="Times New Roman" w:cs="Times New Roman"/>
          <w:sz w:val="24"/>
        </w:rPr>
        <w:t xml:space="preserve">, </w:t>
      </w:r>
      <w:r w:rsidR="008745FC" w:rsidRPr="00B94F30">
        <w:rPr>
          <w:rFonts w:ascii="Times New Roman" w:hAnsi="Times New Roman" w:cs="Times New Roman"/>
          <w:sz w:val="24"/>
        </w:rPr>
        <w:t>nproc</w:t>
      </w:r>
      <w:r w:rsidR="008745FC">
        <w:rPr>
          <w:rFonts w:ascii="Times New Roman" w:hAnsi="Times New Roman" w:cs="Times New Roman"/>
          <w:sz w:val="24"/>
        </w:rPr>
        <w:t xml:space="preserve">, mem, </w:t>
      </w:r>
      <w:r w:rsidR="00965431">
        <w:rPr>
          <w:rFonts w:ascii="Times New Roman" w:hAnsi="Times New Roman" w:cs="Times New Roman"/>
          <w:sz w:val="24"/>
        </w:rPr>
        <w:t xml:space="preserve">and </w:t>
      </w:r>
      <w:r w:rsidR="008745FC">
        <w:rPr>
          <w:rFonts w:ascii="Times New Roman" w:hAnsi="Times New Roman" w:cs="Times New Roman"/>
          <w:sz w:val="24"/>
        </w:rPr>
        <w:t xml:space="preserve">distTH are the keywords. The associated values </w:t>
      </w:r>
      <w:r w:rsidR="00795416">
        <w:rPr>
          <w:rFonts w:ascii="Times New Roman" w:hAnsi="Times New Roman" w:cs="Times New Roman"/>
          <w:sz w:val="24"/>
        </w:rPr>
        <w:t>need</w:t>
      </w:r>
      <w:r w:rsidR="00906461">
        <w:rPr>
          <w:rFonts w:ascii="Times New Roman" w:hAnsi="Times New Roman" w:cs="Times New Roman"/>
          <w:sz w:val="24"/>
        </w:rPr>
        <w:t xml:space="preserve"> </w:t>
      </w:r>
      <w:r w:rsidR="008745FC">
        <w:rPr>
          <w:rFonts w:ascii="Times New Roman" w:hAnsi="Times New Roman" w:cs="Times New Roman"/>
          <w:sz w:val="24"/>
        </w:rPr>
        <w:t>to be supplied by the user after “=”</w:t>
      </w:r>
      <w:r w:rsidR="00906461">
        <w:rPr>
          <w:rFonts w:ascii="Times New Roman" w:hAnsi="Times New Roman" w:cs="Times New Roman"/>
          <w:sz w:val="24"/>
        </w:rPr>
        <w:t>.</w:t>
      </w:r>
      <w:r w:rsidR="00795416">
        <w:rPr>
          <w:rFonts w:ascii="Times New Roman" w:hAnsi="Times New Roman" w:cs="Times New Roman"/>
          <w:sz w:val="24"/>
        </w:rPr>
        <w:t xml:space="preserve"> It may be noted that the extension of the file should be xyz and it must contain the </w:t>
      </w:r>
      <w:r w:rsidR="00795416">
        <w:rPr>
          <w:rFonts w:ascii="Times New Roman" w:hAnsi="Times New Roman" w:cs="Times New Roman"/>
          <w:bCs/>
          <w:sz w:val="24"/>
        </w:rPr>
        <w:t>Cartesian coordinates (in Å) of the molecular cluster (closed shell) in standard XYZ format.</w:t>
      </w:r>
      <w:r w:rsidR="00E42972">
        <w:rPr>
          <w:rFonts w:ascii="Times New Roman" w:hAnsi="Times New Roman" w:cs="Times New Roman"/>
          <w:bCs/>
          <w:sz w:val="24"/>
        </w:rPr>
        <w:t xml:space="preserve"> </w:t>
      </w:r>
      <w:r w:rsidR="00E42972">
        <w:rPr>
          <w:rFonts w:ascii="Times New Roman" w:hAnsi="Times New Roman" w:cs="Times New Roman"/>
          <w:sz w:val="24"/>
        </w:rPr>
        <w:t>See Appendix-I for a sample xyz file</w:t>
      </w:r>
      <w:r w:rsidR="00060306">
        <w:rPr>
          <w:rFonts w:ascii="Times New Roman" w:hAnsi="Times New Roman" w:cs="Times New Roman"/>
          <w:bCs/>
          <w:sz w:val="24"/>
        </w:rPr>
        <w:t xml:space="preserve"> </w:t>
      </w:r>
      <w:r w:rsidR="00E42972" w:rsidRPr="007D4E11">
        <w:rPr>
          <w:rFonts w:ascii="Times New Roman" w:hAnsi="Times New Roman" w:cs="Times New Roman"/>
          <w:sz w:val="24"/>
        </w:rPr>
        <w:t>W12.xyz</w:t>
      </w:r>
      <w:r w:rsidR="00E42972">
        <w:rPr>
          <w:rFonts w:ascii="Times New Roman" w:hAnsi="Times New Roman" w:cs="Times New Roman"/>
          <w:sz w:val="24"/>
        </w:rPr>
        <w:t xml:space="preserve"> for W</w:t>
      </w:r>
      <w:r w:rsidR="00E42972" w:rsidRPr="00E42972">
        <w:rPr>
          <w:rFonts w:ascii="Times New Roman" w:hAnsi="Times New Roman" w:cs="Times New Roman"/>
          <w:sz w:val="24"/>
          <w:vertAlign w:val="subscript"/>
        </w:rPr>
        <w:t>12</w:t>
      </w:r>
      <w:r w:rsidR="00E42972">
        <w:rPr>
          <w:rFonts w:ascii="Times New Roman" w:hAnsi="Times New Roman" w:cs="Times New Roman"/>
          <w:sz w:val="24"/>
        </w:rPr>
        <w:t xml:space="preserve"> cluster.</w:t>
      </w:r>
    </w:p>
    <w:p w14:paraId="588BA4DF" w14:textId="77777777" w:rsidR="00F16615" w:rsidRDefault="00F16615" w:rsidP="00B94F30">
      <w:pPr>
        <w:spacing w:after="0" w:line="240" w:lineRule="auto"/>
        <w:ind w:leftChars="500" w:left="1100"/>
        <w:rPr>
          <w:rFonts w:ascii="Times New Roman" w:hAnsi="Times New Roman" w:cs="Times New Roman"/>
          <w:sz w:val="24"/>
        </w:rPr>
      </w:pPr>
    </w:p>
    <w:p w14:paraId="47653BDB" w14:textId="080590AB" w:rsidR="00B94F30" w:rsidRPr="00B94F30"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INPUT]</w:t>
      </w:r>
    </w:p>
    <w:p w14:paraId="11B62BA2" w14:textId="67747508" w:rsidR="00B94F30" w:rsidRPr="00B94F30"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XYZFile=</w:t>
      </w:r>
      <w:r w:rsidR="00536DAA" w:rsidRPr="00536DAA">
        <w:rPr>
          <w:rFonts w:ascii="Times New Roman" w:hAnsi="Times New Roman" w:cs="Times New Roman"/>
          <w:sz w:val="24"/>
        </w:rPr>
        <w:t xml:space="preserve"> </w:t>
      </w:r>
      <w:r w:rsidR="00536DAA" w:rsidRPr="007D4E11">
        <w:rPr>
          <w:rFonts w:ascii="Times New Roman" w:hAnsi="Times New Roman" w:cs="Times New Roman"/>
          <w:sz w:val="24"/>
        </w:rPr>
        <w:t>W12.xyz</w:t>
      </w:r>
      <w:r w:rsidRPr="00B94F30">
        <w:rPr>
          <w:rFonts w:ascii="Times New Roman" w:hAnsi="Times New Roman" w:cs="Times New Roman"/>
          <w:sz w:val="24"/>
        </w:rPr>
        <w:t>.</w:t>
      </w:r>
      <w:r w:rsidR="00E42972">
        <w:rPr>
          <w:rFonts w:ascii="Times New Roman" w:hAnsi="Times New Roman" w:cs="Times New Roman"/>
          <w:sz w:val="24"/>
        </w:rPr>
        <w:t xml:space="preserve">  </w:t>
      </w:r>
      <w:r w:rsidR="00536DAA">
        <w:rPr>
          <w:rFonts w:ascii="Times New Roman" w:hAnsi="Times New Roman" w:cs="Times New Roman"/>
          <w:sz w:val="24"/>
        </w:rPr>
        <w:t xml:space="preserve"> </w:t>
      </w:r>
      <w:r>
        <w:rPr>
          <w:rFonts w:ascii="Times New Roman" w:hAnsi="Times New Roman" w:cs="Times New Roman"/>
          <w:sz w:val="24"/>
        </w:rPr>
        <w:t xml:space="preserve"># Name of the XYZ file </w:t>
      </w:r>
    </w:p>
    <w:p w14:paraId="14B4AEFC" w14:textId="4805E457" w:rsidR="00B94F30" w:rsidRPr="00B94F30"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HBMinDist=</w:t>
      </w:r>
      <w:r w:rsidR="00536DAA">
        <w:rPr>
          <w:rFonts w:ascii="Times New Roman" w:hAnsi="Times New Roman" w:cs="Times New Roman"/>
          <w:sz w:val="24"/>
        </w:rPr>
        <w:t xml:space="preserve"> </w:t>
      </w:r>
      <w:r w:rsidRPr="00B94F30">
        <w:rPr>
          <w:rFonts w:ascii="Times New Roman" w:hAnsi="Times New Roman" w:cs="Times New Roman"/>
          <w:sz w:val="24"/>
        </w:rPr>
        <w:t>1.2</w:t>
      </w:r>
      <w:r w:rsidR="008745FC">
        <w:rPr>
          <w:rFonts w:ascii="Times New Roman" w:hAnsi="Times New Roman" w:cs="Times New Roman"/>
          <w:sz w:val="24"/>
        </w:rPr>
        <w:tab/>
      </w:r>
      <w:r w:rsidR="00536DAA">
        <w:rPr>
          <w:rFonts w:ascii="Times New Roman" w:hAnsi="Times New Roman" w:cs="Times New Roman"/>
          <w:sz w:val="24"/>
        </w:rPr>
        <w:t xml:space="preserve"> </w:t>
      </w:r>
      <w:r w:rsidR="008745FC">
        <w:rPr>
          <w:rFonts w:ascii="Times New Roman" w:hAnsi="Times New Roman" w:cs="Times New Roman"/>
          <w:sz w:val="24"/>
        </w:rPr>
        <w:t>#Distance in Å</w:t>
      </w:r>
    </w:p>
    <w:p w14:paraId="72A9B7CF" w14:textId="2515B6D9" w:rsidR="00B94F30" w:rsidRPr="00B94F30"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HBMaxDist=</w:t>
      </w:r>
      <w:r w:rsidR="00536DAA">
        <w:rPr>
          <w:rFonts w:ascii="Times New Roman" w:hAnsi="Times New Roman" w:cs="Times New Roman"/>
          <w:sz w:val="24"/>
        </w:rPr>
        <w:t xml:space="preserve"> </w:t>
      </w:r>
      <w:r w:rsidRPr="00B94F30">
        <w:rPr>
          <w:rFonts w:ascii="Times New Roman" w:hAnsi="Times New Roman" w:cs="Times New Roman"/>
          <w:sz w:val="24"/>
        </w:rPr>
        <w:t>2.5</w:t>
      </w:r>
      <w:r w:rsidR="008745FC">
        <w:rPr>
          <w:rFonts w:ascii="Times New Roman" w:hAnsi="Times New Roman" w:cs="Times New Roman"/>
          <w:sz w:val="24"/>
        </w:rPr>
        <w:tab/>
      </w:r>
      <w:r w:rsidR="00536DAA">
        <w:rPr>
          <w:rFonts w:ascii="Times New Roman" w:hAnsi="Times New Roman" w:cs="Times New Roman"/>
          <w:sz w:val="24"/>
        </w:rPr>
        <w:t xml:space="preserve"> </w:t>
      </w:r>
      <w:r w:rsidR="008745FC">
        <w:rPr>
          <w:rFonts w:ascii="Times New Roman" w:hAnsi="Times New Roman" w:cs="Times New Roman"/>
          <w:sz w:val="24"/>
        </w:rPr>
        <w:t>#Distance in Å</w:t>
      </w:r>
    </w:p>
    <w:p w14:paraId="73FD7E3A" w14:textId="4D14631F" w:rsidR="00B94F30" w:rsidRPr="00B94F30"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nproc= 16</w:t>
      </w:r>
      <w:r w:rsidR="008745FC">
        <w:rPr>
          <w:rFonts w:ascii="Times New Roman" w:hAnsi="Times New Roman" w:cs="Times New Roman"/>
          <w:sz w:val="24"/>
        </w:rPr>
        <w:tab/>
      </w:r>
      <w:r w:rsidR="008745FC">
        <w:rPr>
          <w:rFonts w:ascii="Times New Roman" w:hAnsi="Times New Roman" w:cs="Times New Roman"/>
          <w:sz w:val="24"/>
        </w:rPr>
        <w:tab/>
      </w:r>
      <w:r w:rsidR="00536DAA">
        <w:rPr>
          <w:rFonts w:ascii="Times New Roman" w:hAnsi="Times New Roman" w:cs="Times New Roman"/>
          <w:sz w:val="24"/>
        </w:rPr>
        <w:t xml:space="preserve"> </w:t>
      </w:r>
      <w:r w:rsidR="008745FC">
        <w:rPr>
          <w:rFonts w:ascii="Times New Roman" w:hAnsi="Times New Roman" w:cs="Times New Roman"/>
          <w:sz w:val="24"/>
        </w:rPr>
        <w:t>#No of cores to be used for calculation</w:t>
      </w:r>
    </w:p>
    <w:p w14:paraId="5EE064FD" w14:textId="222B7042" w:rsidR="00B94F30" w:rsidRPr="00B94F30"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mem= 120GB</w:t>
      </w:r>
      <w:r w:rsidR="008745FC">
        <w:rPr>
          <w:rFonts w:ascii="Times New Roman" w:hAnsi="Times New Roman" w:cs="Times New Roman"/>
          <w:sz w:val="24"/>
        </w:rPr>
        <w:tab/>
      </w:r>
      <w:r w:rsidR="008745FC">
        <w:rPr>
          <w:rFonts w:ascii="Times New Roman" w:hAnsi="Times New Roman" w:cs="Times New Roman"/>
          <w:sz w:val="24"/>
        </w:rPr>
        <w:tab/>
      </w:r>
      <w:r w:rsidR="00536DAA">
        <w:rPr>
          <w:rFonts w:ascii="Times New Roman" w:hAnsi="Times New Roman" w:cs="Times New Roman"/>
          <w:sz w:val="24"/>
        </w:rPr>
        <w:t xml:space="preserve"> </w:t>
      </w:r>
      <w:r w:rsidR="008745FC">
        <w:rPr>
          <w:rFonts w:ascii="Times New Roman" w:hAnsi="Times New Roman" w:cs="Times New Roman"/>
          <w:sz w:val="24"/>
        </w:rPr>
        <w:t xml:space="preserve">#The memory along with its </w:t>
      </w:r>
      <w:r w:rsidR="0076052F">
        <w:rPr>
          <w:rFonts w:ascii="Times New Roman" w:hAnsi="Times New Roman" w:cs="Times New Roman"/>
          <w:sz w:val="24"/>
        </w:rPr>
        <w:t>unit (</w:t>
      </w:r>
      <w:r w:rsidR="008745FC">
        <w:rPr>
          <w:rFonts w:ascii="Times New Roman" w:hAnsi="Times New Roman" w:cs="Times New Roman"/>
          <w:sz w:val="24"/>
        </w:rPr>
        <w:t>preferably in GB)</w:t>
      </w:r>
    </w:p>
    <w:p w14:paraId="4B909F4C" w14:textId="777E5F34" w:rsidR="00D57BF2" w:rsidRDefault="00B94F30" w:rsidP="00B94F30">
      <w:pPr>
        <w:spacing w:after="0" w:line="240" w:lineRule="auto"/>
        <w:ind w:leftChars="500" w:left="1100"/>
        <w:rPr>
          <w:rFonts w:ascii="Times New Roman" w:hAnsi="Times New Roman" w:cs="Times New Roman"/>
          <w:sz w:val="24"/>
        </w:rPr>
      </w:pPr>
      <w:r w:rsidRPr="00B94F30">
        <w:rPr>
          <w:rFonts w:ascii="Times New Roman" w:hAnsi="Times New Roman" w:cs="Times New Roman"/>
          <w:sz w:val="24"/>
        </w:rPr>
        <w:t>distTH = 2.5</w:t>
      </w:r>
      <w:r w:rsidR="008745FC">
        <w:rPr>
          <w:rFonts w:ascii="Times New Roman" w:hAnsi="Times New Roman" w:cs="Times New Roman"/>
          <w:sz w:val="24"/>
        </w:rPr>
        <w:tab/>
      </w:r>
      <w:r w:rsidR="008745FC">
        <w:rPr>
          <w:rFonts w:ascii="Times New Roman" w:hAnsi="Times New Roman" w:cs="Times New Roman"/>
          <w:sz w:val="24"/>
        </w:rPr>
        <w:tab/>
      </w:r>
      <w:r w:rsidR="00536DAA">
        <w:rPr>
          <w:rFonts w:ascii="Times New Roman" w:hAnsi="Times New Roman" w:cs="Times New Roman"/>
          <w:sz w:val="24"/>
        </w:rPr>
        <w:t xml:space="preserve"> </w:t>
      </w:r>
      <w:r w:rsidR="008745FC">
        <w:rPr>
          <w:rFonts w:ascii="Times New Roman" w:hAnsi="Times New Roman" w:cs="Times New Roman"/>
          <w:sz w:val="24"/>
        </w:rPr>
        <w:t>#Distance in Å</w:t>
      </w:r>
    </w:p>
    <w:p w14:paraId="66F2B48E" w14:textId="77777777" w:rsidR="00F16615" w:rsidRDefault="00F16615" w:rsidP="000C63D0">
      <w:pPr>
        <w:spacing w:after="0" w:line="276" w:lineRule="auto"/>
        <w:jc w:val="both"/>
        <w:rPr>
          <w:rFonts w:ascii="Times New Roman" w:hAnsi="Times New Roman" w:cs="Times New Roman"/>
          <w:sz w:val="24"/>
        </w:rPr>
      </w:pPr>
    </w:p>
    <w:p w14:paraId="54783B2A" w14:textId="34100DEB" w:rsidR="002D3CF8" w:rsidRDefault="002D3CF8" w:rsidP="000C63D0">
      <w:pPr>
        <w:spacing w:after="0" w:line="276" w:lineRule="auto"/>
        <w:jc w:val="both"/>
        <w:rPr>
          <w:rFonts w:ascii="Times New Roman" w:hAnsi="Times New Roman" w:cs="Times New Roman"/>
          <w:sz w:val="24"/>
        </w:rPr>
      </w:pPr>
      <w:r>
        <w:rPr>
          <w:rFonts w:ascii="Times New Roman" w:hAnsi="Times New Roman" w:cs="Times New Roman" w:hint="eastAsia"/>
          <w:sz w:val="24"/>
        </w:rPr>
        <w:t>T</w:t>
      </w:r>
      <w:r>
        <w:rPr>
          <w:rFonts w:ascii="Times New Roman" w:hAnsi="Times New Roman" w:cs="Times New Roman"/>
          <w:sz w:val="24"/>
        </w:rPr>
        <w:t xml:space="preserve">he parameter </w:t>
      </w:r>
      <w:r w:rsidRPr="00B94F30">
        <w:rPr>
          <w:rFonts w:ascii="Times New Roman" w:hAnsi="Times New Roman" w:cs="Times New Roman"/>
          <w:sz w:val="24"/>
        </w:rPr>
        <w:t>HBMinDist</w:t>
      </w:r>
      <w:r>
        <w:rPr>
          <w:rFonts w:ascii="Times New Roman" w:hAnsi="Times New Roman" w:cs="Times New Roman"/>
          <w:sz w:val="24"/>
        </w:rPr>
        <w:t xml:space="preserve"> and </w:t>
      </w:r>
      <w:r w:rsidRPr="00B94F30">
        <w:rPr>
          <w:rFonts w:ascii="Times New Roman" w:hAnsi="Times New Roman" w:cs="Times New Roman"/>
          <w:sz w:val="24"/>
        </w:rPr>
        <w:t>HBM</w:t>
      </w:r>
      <w:r>
        <w:rPr>
          <w:rFonts w:ascii="Times New Roman" w:hAnsi="Times New Roman" w:cs="Times New Roman"/>
          <w:sz w:val="24"/>
        </w:rPr>
        <w:t>ax</w:t>
      </w:r>
      <w:r w:rsidRPr="00B94F30">
        <w:rPr>
          <w:rFonts w:ascii="Times New Roman" w:hAnsi="Times New Roman" w:cs="Times New Roman"/>
          <w:sz w:val="24"/>
        </w:rPr>
        <w:t>Dist</w:t>
      </w:r>
      <w:r>
        <w:rPr>
          <w:rFonts w:ascii="Times New Roman" w:hAnsi="Times New Roman" w:cs="Times New Roman"/>
          <w:sz w:val="24"/>
        </w:rPr>
        <w:t xml:space="preserve"> respectively are </w:t>
      </w:r>
      <w:r w:rsidR="00965431">
        <w:rPr>
          <w:rFonts w:ascii="Times New Roman" w:hAnsi="Times New Roman" w:cs="Times New Roman"/>
          <w:sz w:val="24"/>
        </w:rPr>
        <w:t xml:space="preserve">the </w:t>
      </w:r>
      <w:r>
        <w:rPr>
          <w:rFonts w:ascii="Times New Roman" w:hAnsi="Times New Roman" w:cs="Times New Roman"/>
          <w:sz w:val="24"/>
        </w:rPr>
        <w:t xml:space="preserve">minimum and maximum distance to define the </w:t>
      </w:r>
      <w:r w:rsidR="00BA7851">
        <w:rPr>
          <w:rFonts w:ascii="Times New Roman" w:hAnsi="Times New Roman" w:cs="Times New Roman"/>
          <w:sz w:val="24"/>
        </w:rPr>
        <w:t>HB</w:t>
      </w:r>
      <w:r>
        <w:rPr>
          <w:rFonts w:ascii="Times New Roman" w:hAnsi="Times New Roman" w:cs="Times New Roman"/>
          <w:sz w:val="24"/>
        </w:rPr>
        <w:t xml:space="preserve">. The parameter distTH represents the distance cut-off to decide the neighbours while forming </w:t>
      </w:r>
      <w:r w:rsidR="00BA7851">
        <w:rPr>
          <w:rFonts w:ascii="Times New Roman" w:hAnsi="Times New Roman" w:cs="Times New Roman"/>
          <w:sz w:val="24"/>
        </w:rPr>
        <w:t xml:space="preserve">HB </w:t>
      </w:r>
      <w:r>
        <w:rPr>
          <w:rFonts w:ascii="Times New Roman" w:hAnsi="Times New Roman" w:cs="Times New Roman"/>
          <w:sz w:val="24"/>
        </w:rPr>
        <w:t>centric shell.</w:t>
      </w:r>
    </w:p>
    <w:p w14:paraId="3C1CB31C" w14:textId="77777777" w:rsidR="00F16615" w:rsidRPr="00D57BF2" w:rsidRDefault="00F16615" w:rsidP="000C63D0">
      <w:pPr>
        <w:spacing w:after="0" w:line="276" w:lineRule="auto"/>
        <w:jc w:val="both"/>
        <w:rPr>
          <w:rFonts w:ascii="Times New Roman" w:hAnsi="Times New Roman" w:cs="Times New Roman"/>
          <w:sz w:val="24"/>
          <w:bdr w:val="single" w:sz="4" w:space="0" w:color="auto"/>
        </w:rPr>
      </w:pPr>
    </w:p>
    <w:p w14:paraId="01862A67" w14:textId="77777777" w:rsidR="00975FB8" w:rsidRDefault="00975FB8" w:rsidP="000C63D0">
      <w:pPr>
        <w:spacing w:after="0" w:line="276" w:lineRule="auto"/>
        <w:rPr>
          <w:rFonts w:ascii="Times New Roman" w:hAnsi="Times New Roman" w:cs="Times New Roman"/>
          <w:b/>
          <w:bCs/>
          <w:color w:val="70AD47" w:themeColor="accent6"/>
          <w:sz w:val="24"/>
          <w:bdr w:val="single" w:sz="4" w:space="0" w:color="auto"/>
        </w:rPr>
      </w:pPr>
      <w:r w:rsidRPr="00885419">
        <w:rPr>
          <w:rFonts w:ascii="Times New Roman" w:hAnsi="Times New Roman" w:cs="Times New Roman"/>
          <w:b/>
          <w:bCs/>
          <w:color w:val="70AD47" w:themeColor="accent6"/>
          <w:sz w:val="24"/>
          <w:bdr w:val="single" w:sz="4" w:space="0" w:color="auto"/>
        </w:rPr>
        <w:lastRenderedPageBreak/>
        <w:t>Execution procedure</w:t>
      </w:r>
    </w:p>
    <w:p w14:paraId="3748BD39" w14:textId="4AA09660" w:rsidR="002D3CF8" w:rsidRDefault="00EF3458" w:rsidP="000C63D0">
      <w:pPr>
        <w:spacing w:after="0" w:line="276" w:lineRule="auto"/>
        <w:jc w:val="both"/>
        <w:rPr>
          <w:rFonts w:ascii="Times New Roman" w:hAnsi="Times New Roman" w:cs="Times New Roman"/>
          <w:sz w:val="24"/>
        </w:rPr>
      </w:pPr>
      <w:r>
        <w:rPr>
          <w:rFonts w:ascii="Times New Roman" w:hAnsi="Times New Roman" w:cs="Times New Roman"/>
          <w:sz w:val="24"/>
        </w:rPr>
        <w:t>To</w:t>
      </w:r>
      <w:r w:rsidR="002D3CF8">
        <w:rPr>
          <w:rFonts w:ascii="Times New Roman" w:hAnsi="Times New Roman" w:cs="Times New Roman"/>
          <w:sz w:val="24"/>
        </w:rPr>
        <w:t xml:space="preserve"> use the H-BEE program, the user has to move to a directory containing the INPUT and xyz file</w:t>
      </w:r>
      <w:r>
        <w:rPr>
          <w:rFonts w:ascii="Times New Roman" w:hAnsi="Times New Roman" w:cs="Times New Roman"/>
          <w:sz w:val="24"/>
        </w:rPr>
        <w:t>s</w:t>
      </w:r>
      <w:r w:rsidR="002D3CF8">
        <w:rPr>
          <w:rFonts w:ascii="Times New Roman" w:hAnsi="Times New Roman" w:cs="Times New Roman"/>
          <w:sz w:val="24"/>
        </w:rPr>
        <w:t xml:space="preserve">. </w:t>
      </w:r>
      <w:r>
        <w:rPr>
          <w:rFonts w:ascii="Times New Roman" w:hAnsi="Times New Roman" w:cs="Times New Roman"/>
          <w:sz w:val="24"/>
        </w:rPr>
        <w:t xml:space="preserve">To start </w:t>
      </w:r>
      <w:r w:rsidR="00965431">
        <w:rPr>
          <w:rFonts w:ascii="Times New Roman" w:hAnsi="Times New Roman" w:cs="Times New Roman"/>
          <w:sz w:val="24"/>
        </w:rPr>
        <w:t xml:space="preserve">the </w:t>
      </w:r>
      <w:r>
        <w:rPr>
          <w:rFonts w:ascii="Times New Roman" w:hAnsi="Times New Roman" w:cs="Times New Roman"/>
          <w:sz w:val="24"/>
        </w:rPr>
        <w:t xml:space="preserve">calculation user may take </w:t>
      </w:r>
      <w:r w:rsidR="00965431">
        <w:rPr>
          <w:rFonts w:ascii="Times New Roman" w:hAnsi="Times New Roman" w:cs="Times New Roman"/>
          <w:sz w:val="24"/>
        </w:rPr>
        <w:t xml:space="preserve">the </w:t>
      </w:r>
      <w:r>
        <w:rPr>
          <w:rFonts w:ascii="Times New Roman" w:hAnsi="Times New Roman" w:cs="Times New Roman"/>
          <w:sz w:val="24"/>
        </w:rPr>
        <w:t xml:space="preserve">following </w:t>
      </w:r>
      <w:r w:rsidR="00BA7851">
        <w:rPr>
          <w:rFonts w:ascii="Times New Roman" w:hAnsi="Times New Roman" w:cs="Times New Roman"/>
          <w:sz w:val="24"/>
        </w:rPr>
        <w:t>steps.</w:t>
      </w:r>
    </w:p>
    <w:p w14:paraId="1FF4C659" w14:textId="638E6026" w:rsidR="00EF3458" w:rsidRDefault="00FC764E" w:rsidP="000C63D0">
      <w:pPr>
        <w:pStyle w:val="ListParagraph"/>
        <w:numPr>
          <w:ilvl w:val="0"/>
          <w:numId w:val="5"/>
        </w:numPr>
        <w:spacing w:after="0" w:line="276" w:lineRule="auto"/>
        <w:ind w:leftChars="0"/>
        <w:jc w:val="both"/>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all the H-BEE driver script</w:t>
      </w:r>
      <w:r w:rsidR="00060306">
        <w:rPr>
          <w:rFonts w:ascii="Times New Roman" w:hAnsi="Times New Roman" w:cs="Times New Roman"/>
          <w:sz w:val="24"/>
        </w:rPr>
        <w:t xml:space="preserve"> with </w:t>
      </w:r>
      <w:r w:rsidR="00965431">
        <w:rPr>
          <w:rFonts w:ascii="Times New Roman" w:hAnsi="Times New Roman" w:cs="Times New Roman"/>
          <w:sz w:val="24"/>
        </w:rPr>
        <w:t>the P</w:t>
      </w:r>
      <w:r w:rsidR="00060306">
        <w:rPr>
          <w:rFonts w:ascii="Times New Roman" w:hAnsi="Times New Roman" w:cs="Times New Roman"/>
          <w:sz w:val="24"/>
        </w:rPr>
        <w:t>ython command.</w:t>
      </w:r>
    </w:p>
    <w:p w14:paraId="3E8C90C3" w14:textId="3348F693" w:rsidR="00FC764E" w:rsidRDefault="00FC764E" w:rsidP="000C63D0">
      <w:pPr>
        <w:pStyle w:val="ListParagraph"/>
        <w:numPr>
          <w:ilvl w:val="0"/>
          <w:numId w:val="5"/>
        </w:numPr>
        <w:spacing w:after="0" w:line="276" w:lineRule="auto"/>
        <w:ind w:leftChars="0"/>
        <w:jc w:val="both"/>
        <w:rPr>
          <w:rFonts w:ascii="Times New Roman" w:hAnsi="Times New Roman" w:cs="Times New Roman"/>
          <w:sz w:val="24"/>
        </w:rPr>
      </w:pPr>
      <w:r>
        <w:rPr>
          <w:rFonts w:ascii="Times New Roman" w:hAnsi="Times New Roman" w:cs="Times New Roman"/>
          <w:sz w:val="24"/>
        </w:rPr>
        <w:t>Provide the choice of the method</w:t>
      </w:r>
      <w:r w:rsidR="00BA7851">
        <w:rPr>
          <w:rFonts w:ascii="Times New Roman" w:hAnsi="Times New Roman" w:cs="Times New Roman"/>
          <w:sz w:val="24"/>
        </w:rPr>
        <w:t xml:space="preserve"> (1/2/3)</w:t>
      </w:r>
      <w:r>
        <w:rPr>
          <w:rFonts w:ascii="Times New Roman" w:hAnsi="Times New Roman" w:cs="Times New Roman"/>
          <w:sz w:val="24"/>
        </w:rPr>
        <w:t xml:space="preserve"> to be used for estimating </w:t>
      </w:r>
      <w:r w:rsidR="005D4C89">
        <w:rPr>
          <w:rFonts w:ascii="Times New Roman" w:hAnsi="Times New Roman" w:cs="Times New Roman"/>
          <w:sz w:val="24"/>
        </w:rPr>
        <w:t xml:space="preserve">HB </w:t>
      </w:r>
      <w:r>
        <w:rPr>
          <w:rFonts w:ascii="Times New Roman" w:hAnsi="Times New Roman" w:cs="Times New Roman"/>
          <w:sz w:val="24"/>
        </w:rPr>
        <w:t>energy.</w:t>
      </w:r>
      <w:r w:rsidR="00BA7851">
        <w:rPr>
          <w:rFonts w:ascii="Times New Roman" w:hAnsi="Times New Roman" w:cs="Times New Roman"/>
          <w:sz w:val="24"/>
        </w:rPr>
        <w:t xml:space="preserve"> For more details about methods 1,</w:t>
      </w:r>
      <w:r w:rsidR="005E6980">
        <w:rPr>
          <w:rFonts w:ascii="Times New Roman" w:hAnsi="Times New Roman" w:cs="Times New Roman"/>
          <w:sz w:val="24"/>
        </w:rPr>
        <w:t xml:space="preserve"> </w:t>
      </w:r>
      <w:r w:rsidR="00BA7851">
        <w:rPr>
          <w:rFonts w:ascii="Times New Roman" w:hAnsi="Times New Roman" w:cs="Times New Roman"/>
          <w:sz w:val="24"/>
        </w:rPr>
        <w:t xml:space="preserve">2 and 3, please refer to the main text of </w:t>
      </w:r>
      <w:r w:rsidR="00C02F87">
        <w:rPr>
          <w:rFonts w:ascii="Times New Roman" w:hAnsi="Times New Roman" w:cs="Times New Roman"/>
          <w:sz w:val="24"/>
        </w:rPr>
        <w:t>the paper</w:t>
      </w:r>
      <w:r w:rsidR="00BA7851">
        <w:rPr>
          <w:rFonts w:ascii="Times New Roman" w:hAnsi="Times New Roman" w:cs="Times New Roman"/>
          <w:sz w:val="24"/>
        </w:rPr>
        <w:t>.</w:t>
      </w:r>
    </w:p>
    <w:p w14:paraId="3CA9403D" w14:textId="50A75857" w:rsidR="00BA7851" w:rsidRDefault="00BA7851" w:rsidP="000C63D0">
      <w:pPr>
        <w:pStyle w:val="ListParagraph"/>
        <w:numPr>
          <w:ilvl w:val="0"/>
          <w:numId w:val="5"/>
        </w:numPr>
        <w:spacing w:after="0" w:line="276" w:lineRule="auto"/>
        <w:ind w:leftChars="0"/>
        <w:jc w:val="both"/>
        <w:rPr>
          <w:rFonts w:ascii="Times New Roman" w:hAnsi="Times New Roman" w:cs="Times New Roman"/>
          <w:sz w:val="24"/>
        </w:rPr>
      </w:pPr>
      <w:r>
        <w:rPr>
          <w:rFonts w:ascii="Times New Roman" w:hAnsi="Times New Roman" w:cs="Times New Roman" w:hint="eastAsia"/>
          <w:sz w:val="24"/>
        </w:rPr>
        <w:t>F</w:t>
      </w:r>
      <w:r>
        <w:rPr>
          <w:rFonts w:ascii="Times New Roman" w:hAnsi="Times New Roman" w:cs="Times New Roman"/>
          <w:sz w:val="24"/>
        </w:rPr>
        <w:t>urnish the desired level of theory and basis set (</w:t>
      </w:r>
      <w:r w:rsidR="00C02F87">
        <w:rPr>
          <w:rFonts w:ascii="Times New Roman" w:hAnsi="Times New Roman" w:cs="Times New Roman"/>
          <w:sz w:val="24"/>
        </w:rPr>
        <w:t>a</w:t>
      </w:r>
      <w:r w:rsidRPr="00BA7851">
        <w:rPr>
          <w:rFonts w:ascii="Times New Roman" w:hAnsi="Times New Roman" w:cs="Times New Roman"/>
          <w:sz w:val="24"/>
        </w:rPr>
        <w:t>s per Gaussian keyword</w:t>
      </w:r>
      <w:r>
        <w:rPr>
          <w:rFonts w:ascii="Times New Roman" w:hAnsi="Times New Roman" w:cs="Times New Roman"/>
          <w:sz w:val="24"/>
        </w:rPr>
        <w:t>)</w:t>
      </w:r>
      <w:r w:rsidR="00B07FBD">
        <w:rPr>
          <w:rFonts w:ascii="Times New Roman" w:hAnsi="Times New Roman" w:cs="Times New Roman"/>
          <w:sz w:val="24"/>
        </w:rPr>
        <w:t xml:space="preserve"> at which HB energy to </w:t>
      </w:r>
      <w:r w:rsidR="00965431">
        <w:rPr>
          <w:rFonts w:ascii="Times New Roman" w:hAnsi="Times New Roman" w:cs="Times New Roman"/>
          <w:sz w:val="24"/>
        </w:rPr>
        <w:t>execute</w:t>
      </w:r>
      <w:r w:rsidR="00B07FBD">
        <w:rPr>
          <w:rFonts w:ascii="Times New Roman" w:hAnsi="Times New Roman" w:cs="Times New Roman"/>
          <w:sz w:val="24"/>
        </w:rPr>
        <w:t xml:space="preserve">. </w:t>
      </w:r>
    </w:p>
    <w:p w14:paraId="171FEC28" w14:textId="1D1473CF" w:rsidR="00133761" w:rsidRDefault="00B07FBD" w:rsidP="000C63D0">
      <w:pPr>
        <w:pStyle w:val="ListParagraph"/>
        <w:numPr>
          <w:ilvl w:val="0"/>
          <w:numId w:val="5"/>
        </w:numPr>
        <w:spacing w:after="0" w:line="276" w:lineRule="auto"/>
        <w:ind w:leftChars="0"/>
        <w:jc w:val="both"/>
        <w:rPr>
          <w:rFonts w:ascii="Times New Roman" w:hAnsi="Times New Roman" w:cs="Times New Roman"/>
          <w:sz w:val="24"/>
        </w:rPr>
      </w:pPr>
      <w:r>
        <w:rPr>
          <w:rFonts w:ascii="Times New Roman" w:hAnsi="Times New Roman" w:cs="Times New Roman" w:hint="eastAsia"/>
          <w:sz w:val="24"/>
        </w:rPr>
        <w:t>I</w:t>
      </w:r>
      <w:r>
        <w:rPr>
          <w:rFonts w:ascii="Times New Roman" w:hAnsi="Times New Roman" w:cs="Times New Roman"/>
          <w:sz w:val="24"/>
        </w:rPr>
        <w:t xml:space="preserve">n case </w:t>
      </w:r>
      <w:r w:rsidR="00965431">
        <w:rPr>
          <w:rFonts w:ascii="Times New Roman" w:hAnsi="Times New Roman" w:cs="Times New Roman"/>
          <w:sz w:val="24"/>
        </w:rPr>
        <w:t xml:space="preserve">the </w:t>
      </w:r>
      <w:r w:rsidR="00F2638F">
        <w:rPr>
          <w:rFonts w:ascii="Times New Roman" w:hAnsi="Times New Roman" w:cs="Times New Roman"/>
          <w:sz w:val="24"/>
        </w:rPr>
        <w:t xml:space="preserve">user goes with Method-1, then </w:t>
      </w:r>
      <w:r w:rsidR="00965431">
        <w:rPr>
          <w:rFonts w:ascii="Times New Roman" w:hAnsi="Times New Roman" w:cs="Times New Roman"/>
          <w:sz w:val="24"/>
        </w:rPr>
        <w:t xml:space="preserve">the </w:t>
      </w:r>
      <w:r w:rsidR="00F2638F">
        <w:rPr>
          <w:rFonts w:ascii="Times New Roman" w:hAnsi="Times New Roman" w:cs="Times New Roman"/>
          <w:sz w:val="24"/>
        </w:rPr>
        <w:t>pro</w:t>
      </w:r>
      <w:r w:rsidR="00CE6597">
        <w:rPr>
          <w:rFonts w:ascii="Times New Roman" w:hAnsi="Times New Roman" w:cs="Times New Roman"/>
          <w:sz w:val="24"/>
        </w:rPr>
        <w:t>gram prompts for the availability of the whole cluster and used in subsequent calculation.</w:t>
      </w:r>
      <w:r w:rsidR="00133761">
        <w:rPr>
          <w:rFonts w:ascii="Times New Roman" w:hAnsi="Times New Roman" w:cs="Times New Roman"/>
          <w:sz w:val="24"/>
        </w:rPr>
        <w:t xml:space="preserve"> </w:t>
      </w:r>
    </w:p>
    <w:p w14:paraId="4A66E069" w14:textId="1BC209CB" w:rsidR="00B07FBD" w:rsidRDefault="00133761" w:rsidP="000C63D0">
      <w:pPr>
        <w:pStyle w:val="ListParagraph"/>
        <w:numPr>
          <w:ilvl w:val="0"/>
          <w:numId w:val="5"/>
        </w:numPr>
        <w:spacing w:after="0" w:line="276" w:lineRule="auto"/>
        <w:ind w:leftChars="0"/>
        <w:jc w:val="both"/>
        <w:rPr>
          <w:rFonts w:ascii="Times New Roman" w:hAnsi="Times New Roman" w:cs="Times New Roman"/>
          <w:sz w:val="24"/>
        </w:rPr>
      </w:pPr>
      <w:r>
        <w:rPr>
          <w:rFonts w:ascii="Times New Roman" w:hAnsi="Times New Roman" w:cs="Times New Roman"/>
          <w:sz w:val="24"/>
        </w:rPr>
        <w:t xml:space="preserve">In case </w:t>
      </w:r>
      <w:r w:rsidR="00965431">
        <w:rPr>
          <w:rFonts w:ascii="Times New Roman" w:hAnsi="Times New Roman" w:cs="Times New Roman"/>
          <w:sz w:val="24"/>
        </w:rPr>
        <w:t xml:space="preserve">the </w:t>
      </w:r>
      <w:r>
        <w:rPr>
          <w:rFonts w:ascii="Times New Roman" w:hAnsi="Times New Roman" w:cs="Times New Roman"/>
          <w:sz w:val="24"/>
        </w:rPr>
        <w:t xml:space="preserve">user </w:t>
      </w:r>
      <w:r w:rsidR="00965431">
        <w:rPr>
          <w:rFonts w:ascii="Times New Roman" w:hAnsi="Times New Roman" w:cs="Times New Roman"/>
          <w:sz w:val="24"/>
        </w:rPr>
        <w:t>opts</w:t>
      </w:r>
      <w:r>
        <w:rPr>
          <w:rFonts w:ascii="Times New Roman" w:hAnsi="Times New Roman" w:cs="Times New Roman"/>
          <w:sz w:val="24"/>
        </w:rPr>
        <w:t xml:space="preserve"> for Method-2, the program </w:t>
      </w:r>
      <w:r w:rsidR="00965431">
        <w:rPr>
          <w:rFonts w:ascii="Times New Roman" w:hAnsi="Times New Roman" w:cs="Times New Roman"/>
          <w:sz w:val="24"/>
        </w:rPr>
        <w:t>checks</w:t>
      </w:r>
      <w:r>
        <w:rPr>
          <w:rFonts w:ascii="Times New Roman" w:hAnsi="Times New Roman" w:cs="Times New Roman"/>
          <w:sz w:val="24"/>
        </w:rPr>
        <w:t xml:space="preserve"> for the f</w:t>
      </w:r>
      <w:r w:rsidR="00C02F87">
        <w:rPr>
          <w:rFonts w:ascii="Times New Roman" w:hAnsi="Times New Roman" w:cs="Times New Roman"/>
          <w:sz w:val="24"/>
        </w:rPr>
        <w:t xml:space="preserve">rag.list </w:t>
      </w:r>
      <w:r>
        <w:rPr>
          <w:rFonts w:ascii="Times New Roman" w:hAnsi="Times New Roman" w:cs="Times New Roman"/>
          <w:sz w:val="24"/>
        </w:rPr>
        <w:t xml:space="preserve">file containing information about the fragments. </w:t>
      </w:r>
      <w:r w:rsidR="007320C6">
        <w:rPr>
          <w:rFonts w:ascii="Times New Roman" w:hAnsi="Times New Roman" w:cs="Times New Roman"/>
          <w:sz w:val="24"/>
        </w:rPr>
        <w:t xml:space="preserve">Please note, this file should be in </w:t>
      </w:r>
      <w:r w:rsidR="00965431">
        <w:rPr>
          <w:rFonts w:ascii="Times New Roman" w:hAnsi="Times New Roman" w:cs="Times New Roman"/>
          <w:sz w:val="24"/>
        </w:rPr>
        <w:t xml:space="preserve">a </w:t>
      </w:r>
      <w:r w:rsidR="007320C6">
        <w:rPr>
          <w:rFonts w:ascii="Times New Roman" w:hAnsi="Times New Roman" w:cs="Times New Roman"/>
          <w:sz w:val="24"/>
        </w:rPr>
        <w:t>specific format (see Appendix-I</w:t>
      </w:r>
      <w:r w:rsidR="0084784B">
        <w:rPr>
          <w:rFonts w:ascii="Times New Roman" w:hAnsi="Times New Roman" w:cs="Times New Roman"/>
          <w:sz w:val="24"/>
        </w:rPr>
        <w:t>I</w:t>
      </w:r>
      <w:r w:rsidR="007320C6">
        <w:rPr>
          <w:rFonts w:ascii="Times New Roman" w:hAnsi="Times New Roman" w:cs="Times New Roman"/>
          <w:sz w:val="24"/>
        </w:rPr>
        <w:t xml:space="preserve">) and must be available in the same folder. </w:t>
      </w:r>
      <w:r w:rsidR="00E86866">
        <w:rPr>
          <w:rFonts w:ascii="Times New Roman" w:hAnsi="Times New Roman" w:cs="Times New Roman"/>
          <w:sz w:val="24"/>
        </w:rPr>
        <w:t xml:space="preserve">The name of the file should have </w:t>
      </w:r>
      <w:r w:rsidR="00965431">
        <w:rPr>
          <w:rFonts w:ascii="Times New Roman" w:hAnsi="Times New Roman" w:cs="Times New Roman"/>
          <w:sz w:val="24"/>
        </w:rPr>
        <w:t xml:space="preserve">the </w:t>
      </w:r>
      <w:r w:rsidR="00E86866">
        <w:rPr>
          <w:rFonts w:ascii="Times New Roman" w:hAnsi="Times New Roman" w:cs="Times New Roman"/>
          <w:sz w:val="24"/>
        </w:rPr>
        <w:t xml:space="preserve">same input prefix as XYZ file with “-frag.list” as </w:t>
      </w:r>
      <w:r w:rsidR="00965431">
        <w:rPr>
          <w:rFonts w:ascii="Times New Roman" w:hAnsi="Times New Roman" w:cs="Times New Roman"/>
          <w:sz w:val="24"/>
        </w:rPr>
        <w:t xml:space="preserve">an </w:t>
      </w:r>
      <w:r w:rsidR="00E86866">
        <w:rPr>
          <w:rFonts w:ascii="Times New Roman" w:hAnsi="Times New Roman" w:cs="Times New Roman"/>
          <w:sz w:val="24"/>
        </w:rPr>
        <w:t>extension. For example, if XYZ file name is “</w:t>
      </w:r>
      <w:r w:rsidR="00536DAA" w:rsidRPr="007D4E11">
        <w:rPr>
          <w:rFonts w:ascii="Times New Roman" w:hAnsi="Times New Roman" w:cs="Times New Roman"/>
          <w:sz w:val="24"/>
        </w:rPr>
        <w:t>W12.xyz</w:t>
      </w:r>
      <w:r w:rsidR="00E86866">
        <w:rPr>
          <w:rFonts w:ascii="Times New Roman" w:hAnsi="Times New Roman" w:cs="Times New Roman"/>
          <w:sz w:val="24"/>
        </w:rPr>
        <w:t>”, then the fragment-file name should be “</w:t>
      </w:r>
      <w:r w:rsidR="00536DAA" w:rsidRPr="007D4E11">
        <w:rPr>
          <w:rFonts w:ascii="Times New Roman" w:hAnsi="Times New Roman" w:cs="Times New Roman"/>
          <w:sz w:val="24"/>
        </w:rPr>
        <w:t>W12</w:t>
      </w:r>
      <w:r w:rsidR="00E86866">
        <w:rPr>
          <w:rFonts w:ascii="Times New Roman" w:hAnsi="Times New Roman" w:cs="Times New Roman"/>
          <w:sz w:val="24"/>
        </w:rPr>
        <w:t>-frag.list”</w:t>
      </w:r>
      <w:r w:rsidR="00783D65">
        <w:rPr>
          <w:rFonts w:ascii="Times New Roman" w:hAnsi="Times New Roman" w:cs="Times New Roman"/>
          <w:sz w:val="24"/>
        </w:rPr>
        <w:t>. For details, see the discussion in the main text.</w:t>
      </w:r>
    </w:p>
    <w:p w14:paraId="62C48E76" w14:textId="77777777" w:rsidR="00EF3458" w:rsidRPr="002D3CF8" w:rsidRDefault="00EF3458" w:rsidP="000C63D0">
      <w:pPr>
        <w:spacing w:after="0" w:line="276" w:lineRule="auto"/>
        <w:jc w:val="both"/>
        <w:rPr>
          <w:rFonts w:ascii="Times New Roman" w:hAnsi="Times New Roman" w:cs="Times New Roman"/>
          <w:sz w:val="24"/>
          <w:bdr w:val="single" w:sz="4" w:space="0" w:color="auto"/>
        </w:rPr>
      </w:pPr>
    </w:p>
    <w:p w14:paraId="061859C5" w14:textId="3DE10897" w:rsidR="00975FB8" w:rsidRDefault="00975FB8" w:rsidP="000C63D0">
      <w:pPr>
        <w:spacing w:after="0" w:line="276" w:lineRule="auto"/>
        <w:rPr>
          <w:rFonts w:ascii="Times New Roman" w:hAnsi="Times New Roman" w:cs="Times New Roman"/>
          <w:b/>
          <w:bCs/>
          <w:color w:val="70AD47" w:themeColor="accent6"/>
          <w:sz w:val="24"/>
          <w:bdr w:val="single" w:sz="4" w:space="0" w:color="auto"/>
        </w:rPr>
      </w:pPr>
      <w:r w:rsidRPr="00885419">
        <w:rPr>
          <w:rFonts w:ascii="Times New Roman" w:hAnsi="Times New Roman" w:cs="Times New Roman"/>
          <w:b/>
          <w:bCs/>
          <w:color w:val="70AD47" w:themeColor="accent6"/>
          <w:sz w:val="24"/>
          <w:bdr w:val="single" w:sz="4" w:space="0" w:color="auto"/>
        </w:rPr>
        <w:t>Output section</w:t>
      </w:r>
    </w:p>
    <w:p w14:paraId="2C547A7C" w14:textId="52FC945A" w:rsidR="00E01EF1" w:rsidRDefault="00E01EF1" w:rsidP="000C63D0">
      <w:pPr>
        <w:spacing w:after="0" w:line="276" w:lineRule="auto"/>
        <w:ind w:firstLine="284"/>
        <w:jc w:val="both"/>
        <w:rPr>
          <w:rFonts w:ascii="Times New Roman" w:hAnsi="Times New Roman" w:cs="Times New Roman"/>
          <w:sz w:val="24"/>
        </w:rPr>
      </w:pPr>
      <w:r w:rsidRPr="00E01EF1">
        <w:rPr>
          <w:rFonts w:ascii="Times New Roman" w:hAnsi="Times New Roman" w:cs="Times New Roman" w:hint="eastAsia"/>
          <w:sz w:val="24"/>
        </w:rPr>
        <w:t>W</w:t>
      </w:r>
      <w:r w:rsidRPr="00E01EF1">
        <w:rPr>
          <w:rFonts w:ascii="Times New Roman" w:hAnsi="Times New Roman" w:cs="Times New Roman"/>
          <w:sz w:val="24"/>
        </w:rPr>
        <w:t xml:space="preserve">ith all this information, </w:t>
      </w:r>
      <w:r w:rsidR="00965431">
        <w:rPr>
          <w:rFonts w:ascii="Times New Roman" w:hAnsi="Times New Roman" w:cs="Times New Roman"/>
          <w:sz w:val="24"/>
        </w:rPr>
        <w:t xml:space="preserve">the </w:t>
      </w:r>
      <w:r w:rsidRPr="00E01EF1">
        <w:rPr>
          <w:rFonts w:ascii="Times New Roman" w:hAnsi="Times New Roman" w:cs="Times New Roman"/>
          <w:sz w:val="24"/>
        </w:rPr>
        <w:t>program calculates the HB energies and results are redirected to the output file. The name of the output file will be derived from XYZ file name. For example, if XYZ file name is “</w:t>
      </w:r>
      <w:r w:rsidR="00536DAA" w:rsidRPr="007D4E11">
        <w:rPr>
          <w:rFonts w:ascii="Times New Roman" w:hAnsi="Times New Roman" w:cs="Times New Roman"/>
          <w:sz w:val="24"/>
        </w:rPr>
        <w:t>W12.xyz</w:t>
      </w:r>
      <w:r w:rsidRPr="00E01EF1">
        <w:rPr>
          <w:rFonts w:ascii="Times New Roman" w:hAnsi="Times New Roman" w:cs="Times New Roman"/>
          <w:sz w:val="24"/>
        </w:rPr>
        <w:t>”, then the output file name is “</w:t>
      </w:r>
      <w:r w:rsidR="00536DAA" w:rsidRPr="007D4E11">
        <w:rPr>
          <w:rFonts w:ascii="Times New Roman" w:hAnsi="Times New Roman" w:cs="Times New Roman"/>
          <w:sz w:val="24"/>
        </w:rPr>
        <w:t>W12</w:t>
      </w:r>
      <w:r w:rsidRPr="00E01EF1">
        <w:rPr>
          <w:rFonts w:ascii="Times New Roman" w:hAnsi="Times New Roman" w:cs="Times New Roman"/>
          <w:sz w:val="24"/>
        </w:rPr>
        <w:t>-OUTPUT”.</w:t>
      </w:r>
    </w:p>
    <w:p w14:paraId="717B971D" w14:textId="6FBA8E09" w:rsidR="00E01EF1" w:rsidRDefault="00E01EF1" w:rsidP="000C63D0">
      <w:pPr>
        <w:spacing w:after="0" w:line="276" w:lineRule="auto"/>
        <w:ind w:firstLine="284"/>
        <w:jc w:val="both"/>
        <w:rPr>
          <w:rFonts w:ascii="Times New Roman" w:hAnsi="Times New Roman" w:cs="Times New Roman"/>
          <w:sz w:val="24"/>
        </w:rPr>
      </w:pPr>
      <w:r>
        <w:rPr>
          <w:rFonts w:ascii="Times New Roman" w:hAnsi="Times New Roman" w:cs="Times New Roman"/>
          <w:sz w:val="24"/>
        </w:rPr>
        <w:t xml:space="preserve">The </w:t>
      </w:r>
      <w:r w:rsidR="00783D65">
        <w:rPr>
          <w:rFonts w:ascii="Times New Roman" w:hAnsi="Times New Roman" w:cs="Times New Roman"/>
          <w:sz w:val="24"/>
        </w:rPr>
        <w:t xml:space="preserve">first </w:t>
      </w:r>
      <w:r>
        <w:rPr>
          <w:rFonts w:ascii="Times New Roman" w:hAnsi="Times New Roman" w:cs="Times New Roman"/>
          <w:sz w:val="24"/>
        </w:rPr>
        <w:t xml:space="preserve">few lines of output file </w:t>
      </w:r>
      <w:r w:rsidR="00B34E6E">
        <w:rPr>
          <w:rFonts w:ascii="Times New Roman" w:hAnsi="Times New Roman" w:cs="Times New Roman"/>
          <w:sz w:val="24"/>
        </w:rPr>
        <w:t>enlist</w:t>
      </w:r>
      <w:r>
        <w:rPr>
          <w:rFonts w:ascii="Times New Roman" w:hAnsi="Times New Roman" w:cs="Times New Roman"/>
          <w:sz w:val="24"/>
        </w:rPr>
        <w:t xml:space="preserve"> the input provided by the user such as Input file name, cartesian coordinates, level of theory, basis set</w:t>
      </w:r>
      <w:r w:rsidR="00B34E6E">
        <w:rPr>
          <w:rFonts w:ascii="Times New Roman" w:hAnsi="Times New Roman" w:cs="Times New Roman"/>
          <w:sz w:val="24"/>
        </w:rPr>
        <w:t>, choice of the method</w:t>
      </w:r>
      <w:r w:rsidR="00881774">
        <w:rPr>
          <w:rFonts w:ascii="Times New Roman" w:hAnsi="Times New Roman" w:cs="Times New Roman"/>
          <w:sz w:val="24"/>
        </w:rPr>
        <w:t>,</w:t>
      </w:r>
      <w:r>
        <w:rPr>
          <w:rFonts w:ascii="Times New Roman" w:hAnsi="Times New Roman" w:cs="Times New Roman"/>
          <w:sz w:val="24"/>
        </w:rPr>
        <w:t xml:space="preserve"> etc. This is followed by writing </w:t>
      </w:r>
      <w:r w:rsidR="00881774">
        <w:rPr>
          <w:rFonts w:ascii="Times New Roman" w:hAnsi="Times New Roman" w:cs="Times New Roman"/>
          <w:sz w:val="24"/>
        </w:rPr>
        <w:t xml:space="preserve">the </w:t>
      </w:r>
      <w:r>
        <w:rPr>
          <w:rFonts w:ascii="Times New Roman" w:hAnsi="Times New Roman" w:cs="Times New Roman"/>
          <w:sz w:val="24"/>
        </w:rPr>
        <w:t xml:space="preserve">total number of monomers (along with indices of atoms constituting the monomer) identified by the program. </w:t>
      </w:r>
      <w:r w:rsidR="00B34E6E">
        <w:rPr>
          <w:rFonts w:ascii="Times New Roman" w:hAnsi="Times New Roman" w:cs="Times New Roman"/>
          <w:sz w:val="24"/>
        </w:rPr>
        <w:t>With this input, the individual HB energies</w:t>
      </w:r>
      <w:r w:rsidR="00A340EC">
        <w:rPr>
          <w:rFonts w:ascii="Times New Roman" w:hAnsi="Times New Roman" w:cs="Times New Roman"/>
          <w:sz w:val="24"/>
        </w:rPr>
        <w:t xml:space="preserve"> and cooperativity contribution</w:t>
      </w:r>
      <w:r w:rsidR="00B34E6E">
        <w:rPr>
          <w:rFonts w:ascii="Times New Roman" w:hAnsi="Times New Roman" w:cs="Times New Roman"/>
          <w:sz w:val="24"/>
        </w:rPr>
        <w:t xml:space="preserve"> in </w:t>
      </w:r>
      <w:r w:rsidR="00B34E6E" w:rsidRPr="00B34E6E">
        <w:rPr>
          <w:rFonts w:ascii="Times New Roman" w:hAnsi="Times New Roman" w:cs="Times New Roman"/>
          <w:sz w:val="24"/>
        </w:rPr>
        <w:t>kcal/mol</w:t>
      </w:r>
      <w:r w:rsidR="00B34E6E">
        <w:rPr>
          <w:rFonts w:ascii="Times New Roman" w:hAnsi="Times New Roman" w:cs="Times New Roman"/>
          <w:sz w:val="24"/>
        </w:rPr>
        <w:t xml:space="preserve"> are printed. At last, all HB energies available in the cluster </w:t>
      </w:r>
      <w:r w:rsidR="00881774">
        <w:rPr>
          <w:rFonts w:ascii="Times New Roman" w:hAnsi="Times New Roman" w:cs="Times New Roman"/>
          <w:sz w:val="24"/>
        </w:rPr>
        <w:t>are</w:t>
      </w:r>
      <w:r w:rsidR="00B34E6E">
        <w:rPr>
          <w:rFonts w:ascii="Times New Roman" w:hAnsi="Times New Roman" w:cs="Times New Roman"/>
          <w:sz w:val="24"/>
        </w:rPr>
        <w:t xml:space="preserve"> printed in tabular format along with </w:t>
      </w:r>
      <w:r w:rsidR="00881774">
        <w:rPr>
          <w:rFonts w:ascii="Times New Roman" w:hAnsi="Times New Roman" w:cs="Times New Roman"/>
          <w:sz w:val="24"/>
        </w:rPr>
        <w:t xml:space="preserve">the </w:t>
      </w:r>
      <w:r w:rsidR="00B34E6E">
        <w:rPr>
          <w:rFonts w:ascii="Times New Roman" w:hAnsi="Times New Roman" w:cs="Times New Roman"/>
          <w:sz w:val="24"/>
        </w:rPr>
        <w:t>total elapsed time (in min)</w:t>
      </w:r>
      <w:r w:rsidR="00C3416B">
        <w:rPr>
          <w:rFonts w:ascii="Times New Roman" w:hAnsi="Times New Roman" w:cs="Times New Roman"/>
          <w:sz w:val="24"/>
        </w:rPr>
        <w:t xml:space="preserve">. </w:t>
      </w:r>
      <w:r w:rsidR="00250741">
        <w:rPr>
          <w:rFonts w:ascii="Times New Roman" w:hAnsi="Times New Roman" w:cs="Times New Roman"/>
          <w:sz w:val="24"/>
        </w:rPr>
        <w:t>See Appendix-II</w:t>
      </w:r>
      <w:r w:rsidR="0084784B">
        <w:rPr>
          <w:rFonts w:ascii="Times New Roman" w:hAnsi="Times New Roman" w:cs="Times New Roman"/>
          <w:sz w:val="24"/>
        </w:rPr>
        <w:t>I</w:t>
      </w:r>
      <w:r w:rsidR="00250741">
        <w:rPr>
          <w:rFonts w:ascii="Times New Roman" w:hAnsi="Times New Roman" w:cs="Times New Roman"/>
          <w:sz w:val="24"/>
        </w:rPr>
        <w:t xml:space="preserve"> for </w:t>
      </w:r>
      <w:r w:rsidR="00881774">
        <w:rPr>
          <w:rFonts w:ascii="Times New Roman" w:hAnsi="Times New Roman" w:cs="Times New Roman"/>
          <w:sz w:val="24"/>
        </w:rPr>
        <w:t xml:space="preserve">a </w:t>
      </w:r>
      <w:r w:rsidR="00C3416B">
        <w:rPr>
          <w:rFonts w:ascii="Times New Roman" w:hAnsi="Times New Roman" w:cs="Times New Roman"/>
          <w:sz w:val="24"/>
        </w:rPr>
        <w:t xml:space="preserve">sample output file </w:t>
      </w:r>
      <w:r w:rsidR="00250741">
        <w:rPr>
          <w:rFonts w:ascii="Times New Roman" w:hAnsi="Times New Roman" w:cs="Times New Roman"/>
          <w:sz w:val="24"/>
        </w:rPr>
        <w:t>associated with Method-I</w:t>
      </w:r>
      <w:r w:rsidR="00B3466A">
        <w:rPr>
          <w:rFonts w:ascii="Times New Roman" w:hAnsi="Times New Roman" w:cs="Times New Roman"/>
          <w:sz w:val="24"/>
        </w:rPr>
        <w:t xml:space="preserve"> presenting the HB energies for </w:t>
      </w:r>
      <w:r w:rsidR="00881774">
        <w:rPr>
          <w:rFonts w:ascii="Times New Roman" w:hAnsi="Times New Roman" w:cs="Times New Roman"/>
          <w:sz w:val="24"/>
        </w:rPr>
        <w:t xml:space="preserve">the </w:t>
      </w:r>
      <w:r w:rsidR="007F68BA">
        <w:rPr>
          <w:rFonts w:ascii="Times New Roman" w:hAnsi="Times New Roman" w:cs="Times New Roman"/>
          <w:sz w:val="24"/>
        </w:rPr>
        <w:t>W</w:t>
      </w:r>
      <w:r w:rsidR="00B3466A" w:rsidRPr="00B3466A">
        <w:rPr>
          <w:rFonts w:ascii="Times New Roman" w:hAnsi="Times New Roman" w:cs="Times New Roman"/>
          <w:sz w:val="24"/>
          <w:vertAlign w:val="subscript"/>
        </w:rPr>
        <w:t xml:space="preserve">12 </w:t>
      </w:r>
      <w:r w:rsidR="00B3466A">
        <w:rPr>
          <w:rFonts w:ascii="Times New Roman" w:hAnsi="Times New Roman" w:cs="Times New Roman"/>
          <w:sz w:val="24"/>
        </w:rPr>
        <w:t>cluster</w:t>
      </w:r>
      <w:r w:rsidR="00250741">
        <w:rPr>
          <w:rFonts w:ascii="Times New Roman" w:hAnsi="Times New Roman" w:cs="Times New Roman"/>
          <w:sz w:val="24"/>
        </w:rPr>
        <w:t>.</w:t>
      </w:r>
    </w:p>
    <w:p w14:paraId="5FDDD125" w14:textId="77777777" w:rsidR="00E01EF1" w:rsidRDefault="00E01EF1" w:rsidP="00E01EF1">
      <w:pPr>
        <w:spacing w:after="0" w:line="240" w:lineRule="auto"/>
        <w:jc w:val="both"/>
        <w:rPr>
          <w:rFonts w:ascii="Times New Roman" w:hAnsi="Times New Roman" w:cs="Times New Roman"/>
          <w:sz w:val="24"/>
        </w:rPr>
      </w:pPr>
    </w:p>
    <w:p w14:paraId="3B08136C" w14:textId="77777777" w:rsidR="00F16615" w:rsidRPr="00E01EF1" w:rsidRDefault="00F16615" w:rsidP="00E01EF1">
      <w:pPr>
        <w:spacing w:after="0" w:line="240" w:lineRule="auto"/>
        <w:jc w:val="both"/>
        <w:rPr>
          <w:rFonts w:ascii="Times New Roman" w:hAnsi="Times New Roman" w:cs="Times New Roman"/>
          <w:sz w:val="24"/>
        </w:rPr>
      </w:pPr>
    </w:p>
    <w:p w14:paraId="1D81F18D" w14:textId="271EE1F3" w:rsidR="0084784B" w:rsidRDefault="00133761" w:rsidP="00975FB8">
      <w:pPr>
        <w:spacing w:after="0" w:line="240" w:lineRule="auto"/>
        <w:rPr>
          <w:rFonts w:ascii="Times New Roman" w:hAnsi="Times New Roman" w:cs="Times New Roman"/>
          <w:b/>
          <w:bCs/>
          <w:color w:val="70AD47" w:themeColor="accent6"/>
          <w:sz w:val="24"/>
          <w:bdr w:val="single" w:sz="4" w:space="0" w:color="auto"/>
        </w:rPr>
      </w:pPr>
      <w:r>
        <w:rPr>
          <w:rFonts w:ascii="Times New Roman" w:hAnsi="Times New Roman" w:cs="Times New Roman"/>
          <w:b/>
          <w:bCs/>
          <w:color w:val="70AD47" w:themeColor="accent6"/>
          <w:sz w:val="24"/>
          <w:bdr w:val="single" w:sz="4" w:space="0" w:color="auto"/>
        </w:rPr>
        <w:lastRenderedPageBreak/>
        <w:t>Appendix-</w:t>
      </w:r>
      <w:r w:rsidR="00A340EC">
        <w:rPr>
          <w:rFonts w:ascii="Times New Roman" w:hAnsi="Times New Roman" w:cs="Times New Roman"/>
          <w:b/>
          <w:bCs/>
          <w:color w:val="70AD47" w:themeColor="accent6"/>
          <w:sz w:val="24"/>
          <w:bdr w:val="single" w:sz="4" w:space="0" w:color="auto"/>
        </w:rPr>
        <w:t>S</w:t>
      </w:r>
      <w:r>
        <w:rPr>
          <w:rFonts w:ascii="Times New Roman" w:hAnsi="Times New Roman" w:cs="Times New Roman"/>
          <w:b/>
          <w:bCs/>
          <w:color w:val="70AD47" w:themeColor="accent6"/>
          <w:sz w:val="24"/>
          <w:bdr w:val="single" w:sz="4" w:space="0" w:color="auto"/>
        </w:rPr>
        <w:t>I</w:t>
      </w:r>
    </w:p>
    <w:p w14:paraId="798E11D1" w14:textId="5825E75B" w:rsidR="00E20E36" w:rsidRDefault="00E20E36" w:rsidP="00975FB8">
      <w:pPr>
        <w:spacing w:after="0" w:line="240" w:lineRule="auto"/>
        <w:rPr>
          <w:rFonts w:ascii="Times New Roman" w:hAnsi="Times New Roman" w:cs="Times New Roman"/>
          <w:sz w:val="24"/>
        </w:rPr>
      </w:pPr>
      <w:r>
        <w:rPr>
          <w:rFonts w:ascii="Times New Roman" w:hAnsi="Times New Roman" w:cs="Times New Roman"/>
          <w:sz w:val="24"/>
        </w:rPr>
        <w:t xml:space="preserve">Sample </w:t>
      </w:r>
      <w:r w:rsidR="0084784B">
        <w:rPr>
          <w:rFonts w:ascii="Times New Roman" w:hAnsi="Times New Roman" w:cs="Times New Roman"/>
          <w:sz w:val="24"/>
        </w:rPr>
        <w:t xml:space="preserve">xyz </w:t>
      </w:r>
      <w:r>
        <w:rPr>
          <w:rFonts w:ascii="Times New Roman" w:hAnsi="Times New Roman" w:cs="Times New Roman"/>
          <w:sz w:val="24"/>
        </w:rPr>
        <w:t xml:space="preserve">file for </w:t>
      </w:r>
      <w:r w:rsidR="007F68BA">
        <w:rPr>
          <w:rFonts w:ascii="Times New Roman" w:hAnsi="Times New Roman" w:cs="Times New Roman"/>
          <w:sz w:val="24"/>
        </w:rPr>
        <w:t>W</w:t>
      </w:r>
      <w:r w:rsidRPr="00B3466A">
        <w:rPr>
          <w:rFonts w:ascii="Times New Roman" w:hAnsi="Times New Roman" w:cs="Times New Roman"/>
          <w:sz w:val="24"/>
          <w:vertAlign w:val="subscript"/>
        </w:rPr>
        <w:t>12</w:t>
      </w:r>
      <w:r w:rsidRPr="00BD3B68">
        <w:rPr>
          <w:rFonts w:ascii="Times New Roman" w:hAnsi="Times New Roman" w:cs="Times New Roman"/>
          <w:sz w:val="24"/>
        </w:rPr>
        <w:t xml:space="preserve"> </w:t>
      </w:r>
      <w:r>
        <w:rPr>
          <w:rFonts w:ascii="Times New Roman" w:hAnsi="Times New Roman" w:cs="Times New Roman"/>
          <w:sz w:val="24"/>
        </w:rPr>
        <w:t xml:space="preserve">cluster </w:t>
      </w:r>
    </w:p>
    <w:p w14:paraId="224758DF" w14:textId="77777777" w:rsidR="0013732B" w:rsidRPr="00F16615" w:rsidRDefault="0013732B" w:rsidP="00F16615">
      <w:pPr>
        <w:spacing w:after="0" w:line="120" w:lineRule="auto"/>
        <w:rPr>
          <w:rFonts w:ascii="Times New Roman" w:hAnsi="Times New Roman" w:cs="Times New Roman"/>
          <w:sz w:val="24"/>
        </w:rPr>
      </w:pPr>
      <w:r w:rsidRPr="00F16615">
        <w:rPr>
          <w:rFonts w:ascii="Times New Roman" w:hAnsi="Times New Roman" w:cs="Times New Roman"/>
          <w:sz w:val="24"/>
        </w:rPr>
        <w:t>36</w:t>
      </w:r>
    </w:p>
    <w:p w14:paraId="26293163" w14:textId="77777777" w:rsidR="0013732B" w:rsidRPr="00F16615" w:rsidRDefault="0013732B" w:rsidP="00F16615">
      <w:pPr>
        <w:spacing w:after="0" w:line="120" w:lineRule="auto"/>
        <w:rPr>
          <w:rFonts w:ascii="Times New Roman" w:hAnsi="Times New Roman" w:cs="Times New Roman"/>
          <w:sz w:val="24"/>
        </w:rPr>
      </w:pPr>
      <w:r w:rsidRPr="00F16615">
        <w:rPr>
          <w:rFonts w:ascii="Times New Roman" w:hAnsi="Times New Roman" w:cs="Times New Roman"/>
          <w:sz w:val="24"/>
        </w:rPr>
        <w:t>H24O12</w:t>
      </w:r>
    </w:p>
    <w:p w14:paraId="48C669A2"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772110000      1.869460000     -0.353360000</w:t>
      </w:r>
    </w:p>
    <w:p w14:paraId="7ECF4011"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00110000      1.480480000      0.533520000</w:t>
      </w:r>
    </w:p>
    <w:p w14:paraId="6FD9D2AB"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1.846350000      2.175820000     -0.349560000</w:t>
      </w:r>
    </w:p>
    <w:p w14:paraId="1273EC20"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876610000     -0.246750000     -2.004630000</w:t>
      </w:r>
    </w:p>
    <w:p w14:paraId="043640CD"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3.560310000     -0.166130000     -2.680920000</w:t>
      </w:r>
    </w:p>
    <w:p w14:paraId="30609C4A"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18350000      0.592620000     -1.471820000</w:t>
      </w:r>
    </w:p>
    <w:p w14:paraId="055895FB"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772120000     -1.869460000      0.353320000</w:t>
      </w:r>
    </w:p>
    <w:p w14:paraId="327E8285"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1.846360000     -2.175810000      0.349530000</w:t>
      </w:r>
    </w:p>
    <w:p w14:paraId="3A61F4F8"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00100000     -1.480480000     -0.533560000</w:t>
      </w:r>
    </w:p>
    <w:p w14:paraId="5AFFA0F7"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876650000      0.246760000      2.004610000</w:t>
      </w:r>
    </w:p>
    <w:p w14:paraId="1BCEF987"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3.560370000      0.166110000      2.680880000</w:t>
      </w:r>
    </w:p>
    <w:p w14:paraId="6E4762B1"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18340000     -0.592620000      1.471800000</w:t>
      </w:r>
    </w:p>
    <w:p w14:paraId="43A21869"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0.068530000      1.905110000     -0.398500000</w:t>
      </w:r>
    </w:p>
    <w:p w14:paraId="3C8F5494"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991140000      2.225770000     -0.413500000</w:t>
      </w:r>
    </w:p>
    <w:p w14:paraId="61AC82D6"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064550000      1.142850000     -1.024470000</w:t>
      </w:r>
    </w:p>
    <w:p w14:paraId="32243A1D"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0.068490000     -0.398510000     -1.905080000</w:t>
      </w:r>
    </w:p>
    <w:p w14:paraId="32D6335E"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991110000     -0.413520000     -2.225750000</w:t>
      </w:r>
    </w:p>
    <w:p w14:paraId="5E7D65E7"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064520000     -1.024480000     -1.142810000</w:t>
      </w:r>
    </w:p>
    <w:p w14:paraId="0BBB3712"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0.068520000     -1.905090000      0.398520000</w:t>
      </w:r>
    </w:p>
    <w:p w14:paraId="283C7373"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064540000     -1.142820000      1.024470000</w:t>
      </w:r>
    </w:p>
    <w:p w14:paraId="3225C850"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991130000     -2.225780000      0.413460000</w:t>
      </w:r>
    </w:p>
    <w:p w14:paraId="6E826E1D"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0.068540000      0.398510000      1.905100000</w:t>
      </w:r>
    </w:p>
    <w:p w14:paraId="1CC75290"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991160000      0.413500000      2.225750000</w:t>
      </w:r>
    </w:p>
    <w:p w14:paraId="25B713E3"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0.064550000      1.024490000      1.142850000</w:t>
      </w:r>
    </w:p>
    <w:p w14:paraId="7B82C06E"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876650000      2.004660000     -0.246720000</w:t>
      </w:r>
    </w:p>
    <w:p w14:paraId="621D3B6A"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3.560320000      2.680990000     -0.166220000</w:t>
      </w:r>
    </w:p>
    <w:p w14:paraId="167D2A4D"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18410000      1.471930000      0.592690000</w:t>
      </w:r>
    </w:p>
    <w:p w14:paraId="5ACC88D0"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772130000     -0.353340000     -1.869420000</w:t>
      </w:r>
    </w:p>
    <w:p w14:paraId="73A98048"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00120000      0.533530000     -1.480430000</w:t>
      </w:r>
    </w:p>
    <w:p w14:paraId="48AB3980"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1.846370000     -0.349530000     -2.175770000</w:t>
      </w:r>
    </w:p>
    <w:p w14:paraId="6BC9BA57"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876620000     -2.004650000      0.246730000</w:t>
      </w:r>
    </w:p>
    <w:p w14:paraId="34FE8974"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18380000     -1.471850000     -0.592650000</w:t>
      </w:r>
    </w:p>
    <w:p w14:paraId="23EBE5B5"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lastRenderedPageBreak/>
        <w:t>H       -3.560330000     -2.680940000      0.166160000</w:t>
      </w:r>
    </w:p>
    <w:p w14:paraId="2BD81DEE"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O       -2.772070000      0.353310000      1.869450000</w:t>
      </w:r>
    </w:p>
    <w:p w14:paraId="1D0110C0" w14:textId="77777777" w:rsidR="00D1155F"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2.900060000     -0.533560000      1.480450000</w:t>
      </w:r>
    </w:p>
    <w:p w14:paraId="2522A7C1" w14:textId="4CEC4EB2" w:rsidR="0084784B" w:rsidRPr="00F16615" w:rsidRDefault="00D1155F" w:rsidP="00F16615">
      <w:pPr>
        <w:spacing w:after="0" w:line="120" w:lineRule="auto"/>
        <w:rPr>
          <w:rFonts w:ascii="Times New Roman" w:hAnsi="Times New Roman" w:cs="Times New Roman"/>
          <w:sz w:val="24"/>
        </w:rPr>
      </w:pPr>
      <w:r w:rsidRPr="00F16615">
        <w:rPr>
          <w:rFonts w:ascii="Times New Roman" w:hAnsi="Times New Roman" w:cs="Times New Roman"/>
          <w:sz w:val="24"/>
        </w:rPr>
        <w:t>H       -1.846310000      0.349490000      2.175800000</w:t>
      </w:r>
    </w:p>
    <w:p w14:paraId="446112C6" w14:textId="77777777" w:rsidR="00E321BC" w:rsidRDefault="00E321BC" w:rsidP="00D1155F">
      <w:pPr>
        <w:spacing w:after="0" w:line="240" w:lineRule="auto"/>
        <w:rPr>
          <w:rFonts w:ascii="Times New Roman" w:hAnsi="Times New Roman" w:cs="Times New Roman"/>
          <w:sz w:val="24"/>
        </w:rPr>
      </w:pPr>
    </w:p>
    <w:p w14:paraId="19544F83" w14:textId="41F67623" w:rsidR="0084784B" w:rsidRDefault="0084784B" w:rsidP="0084784B">
      <w:pPr>
        <w:spacing w:after="0" w:line="240" w:lineRule="auto"/>
        <w:rPr>
          <w:rFonts w:ascii="Times New Roman" w:hAnsi="Times New Roman" w:cs="Times New Roman"/>
          <w:b/>
          <w:bCs/>
          <w:color w:val="70AD47" w:themeColor="accent6"/>
          <w:sz w:val="24"/>
          <w:bdr w:val="single" w:sz="4" w:space="0" w:color="auto"/>
        </w:rPr>
      </w:pPr>
      <w:r>
        <w:rPr>
          <w:rFonts w:ascii="Times New Roman" w:hAnsi="Times New Roman" w:cs="Times New Roman"/>
          <w:b/>
          <w:bCs/>
          <w:color w:val="70AD47" w:themeColor="accent6"/>
          <w:sz w:val="24"/>
          <w:bdr w:val="single" w:sz="4" w:space="0" w:color="auto"/>
        </w:rPr>
        <w:t>Appendix-</w:t>
      </w:r>
      <w:r w:rsidR="00A340EC">
        <w:rPr>
          <w:rFonts w:ascii="Times New Roman" w:hAnsi="Times New Roman" w:cs="Times New Roman"/>
          <w:b/>
          <w:bCs/>
          <w:color w:val="70AD47" w:themeColor="accent6"/>
          <w:sz w:val="24"/>
          <w:bdr w:val="single" w:sz="4" w:space="0" w:color="auto"/>
        </w:rPr>
        <w:t>S</w:t>
      </w:r>
      <w:r>
        <w:rPr>
          <w:rFonts w:ascii="Times New Roman" w:hAnsi="Times New Roman" w:cs="Times New Roman"/>
          <w:b/>
          <w:bCs/>
          <w:color w:val="70AD47" w:themeColor="accent6"/>
          <w:sz w:val="24"/>
          <w:bdr w:val="single" w:sz="4" w:space="0" w:color="auto"/>
        </w:rPr>
        <w:t>II</w:t>
      </w:r>
    </w:p>
    <w:p w14:paraId="3F64CE8A" w14:textId="3494C513" w:rsidR="0084784B" w:rsidRDefault="0084784B" w:rsidP="00975FB8">
      <w:pPr>
        <w:spacing w:after="0" w:line="240" w:lineRule="auto"/>
        <w:rPr>
          <w:rFonts w:ascii="Times New Roman" w:hAnsi="Times New Roman" w:cs="Times New Roman"/>
          <w:sz w:val="24"/>
        </w:rPr>
      </w:pPr>
      <w:r>
        <w:rPr>
          <w:rFonts w:ascii="Times New Roman" w:hAnsi="Times New Roman" w:cs="Times New Roman"/>
          <w:sz w:val="24"/>
        </w:rPr>
        <w:t>Sample f</w:t>
      </w:r>
      <w:r w:rsidR="00783D65">
        <w:rPr>
          <w:rFonts w:ascii="Times New Roman" w:hAnsi="Times New Roman" w:cs="Times New Roman"/>
          <w:sz w:val="24"/>
        </w:rPr>
        <w:t xml:space="preserve">rag.list </w:t>
      </w:r>
      <w:r>
        <w:rPr>
          <w:rFonts w:ascii="Times New Roman" w:hAnsi="Times New Roman" w:cs="Times New Roman"/>
          <w:sz w:val="24"/>
        </w:rPr>
        <w:t>file for W</w:t>
      </w:r>
      <w:r w:rsidRPr="00B3466A">
        <w:rPr>
          <w:rFonts w:ascii="Times New Roman" w:hAnsi="Times New Roman" w:cs="Times New Roman"/>
          <w:sz w:val="24"/>
          <w:vertAlign w:val="subscript"/>
        </w:rPr>
        <w:t>12</w:t>
      </w:r>
      <w:r w:rsidRPr="00BD3B68">
        <w:rPr>
          <w:rFonts w:ascii="Times New Roman" w:hAnsi="Times New Roman" w:cs="Times New Roman"/>
          <w:sz w:val="24"/>
        </w:rPr>
        <w:t xml:space="preserve"> </w:t>
      </w:r>
      <w:r>
        <w:rPr>
          <w:rFonts w:ascii="Times New Roman" w:hAnsi="Times New Roman" w:cs="Times New Roman"/>
          <w:sz w:val="24"/>
        </w:rPr>
        <w:t xml:space="preserve">cluster with 3 fragments </w:t>
      </w:r>
      <w:r w:rsidR="00783D65">
        <w:rPr>
          <w:rFonts w:ascii="Times New Roman" w:hAnsi="Times New Roman" w:cs="Times New Roman"/>
          <w:sz w:val="24"/>
        </w:rPr>
        <w:t>of size</w:t>
      </w:r>
      <w:r>
        <w:rPr>
          <w:rFonts w:ascii="Times New Roman" w:hAnsi="Times New Roman" w:cs="Times New Roman"/>
          <w:sz w:val="24"/>
        </w:rPr>
        <w:t xml:space="preserve"> 24, 24 and 12 atoms</w:t>
      </w:r>
      <w:r w:rsidR="00783D65">
        <w:rPr>
          <w:rFonts w:ascii="Times New Roman" w:hAnsi="Times New Roman" w:cs="Times New Roman"/>
          <w:sz w:val="24"/>
        </w:rPr>
        <w:t>, respectively</w:t>
      </w:r>
      <w:r>
        <w:rPr>
          <w:rFonts w:ascii="Times New Roman" w:hAnsi="Times New Roman" w:cs="Times New Roman"/>
          <w:sz w:val="24"/>
        </w:rPr>
        <w:t xml:space="preserve">. </w:t>
      </w:r>
    </w:p>
    <w:p w14:paraId="45EB671E"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3</w:t>
      </w:r>
    </w:p>
    <w:p w14:paraId="72DFCC6D"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24</w:t>
      </w:r>
    </w:p>
    <w:p w14:paraId="0EB26C55"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772110000      1.869460000     -0.353360000</w:t>
      </w:r>
    </w:p>
    <w:p w14:paraId="6DF2C0BC"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00110000      1.480480000      0.533520000</w:t>
      </w:r>
    </w:p>
    <w:p w14:paraId="14D8CD8F"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1.846350000      2.175820000     -0.349560000</w:t>
      </w:r>
    </w:p>
    <w:p w14:paraId="5C5291BB"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876610000     -0.246750000     -2.004630000</w:t>
      </w:r>
    </w:p>
    <w:p w14:paraId="66ADA845"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3.560310000     -0.166130000     -2.680920000</w:t>
      </w:r>
    </w:p>
    <w:p w14:paraId="2F1D4A2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18350000      0.592620000     -1.471820000</w:t>
      </w:r>
    </w:p>
    <w:p w14:paraId="11B2103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772120000     -1.869460000      0.353320000</w:t>
      </w:r>
    </w:p>
    <w:p w14:paraId="7724A5E1"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1.846360000     -2.175810000      0.349530000</w:t>
      </w:r>
    </w:p>
    <w:p w14:paraId="53FCA6C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00100000     -1.480480000     -0.533560000</w:t>
      </w:r>
    </w:p>
    <w:p w14:paraId="1E969B20"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876650000      0.246760000      2.004610000</w:t>
      </w:r>
    </w:p>
    <w:p w14:paraId="12C9E003"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3.560370000      0.166110000      2.680880000</w:t>
      </w:r>
    </w:p>
    <w:p w14:paraId="65A38E35"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18340000     -0.592620000      1.471800000</w:t>
      </w:r>
    </w:p>
    <w:p w14:paraId="4E936D28"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30000      1.905110000     -0.398500000</w:t>
      </w:r>
    </w:p>
    <w:p w14:paraId="08CF7293"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40000      2.225770000     -0.413500000</w:t>
      </w:r>
    </w:p>
    <w:p w14:paraId="196B191E"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50000      1.142850000     -1.024470000</w:t>
      </w:r>
    </w:p>
    <w:p w14:paraId="3CAF51B7"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490000     -0.398510000     -1.905080000</w:t>
      </w:r>
    </w:p>
    <w:p w14:paraId="2CDEADB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10000     -0.413520000     -2.225750000</w:t>
      </w:r>
    </w:p>
    <w:p w14:paraId="75BA8C28"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20000     -1.024480000     -1.142810000</w:t>
      </w:r>
    </w:p>
    <w:p w14:paraId="109FDC7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20000     -1.905090000      0.398520000</w:t>
      </w:r>
    </w:p>
    <w:p w14:paraId="5FD94D2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40000     -1.142820000      1.024470000</w:t>
      </w:r>
    </w:p>
    <w:p w14:paraId="2E7159B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30000     -2.225780000      0.413460000</w:t>
      </w:r>
    </w:p>
    <w:p w14:paraId="4D8B69B7"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40000      0.398510000      1.905100000</w:t>
      </w:r>
    </w:p>
    <w:p w14:paraId="78638012"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60000      0.413500000      2.225750000</w:t>
      </w:r>
    </w:p>
    <w:p w14:paraId="1C3536A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50000      1.024490000      1.142850000</w:t>
      </w:r>
    </w:p>
    <w:p w14:paraId="407DEE0C"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24</w:t>
      </w:r>
    </w:p>
    <w:p w14:paraId="3A220C3D"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30000      1.905110000     -0.398500000</w:t>
      </w:r>
    </w:p>
    <w:p w14:paraId="473C5DBF"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lastRenderedPageBreak/>
        <w:t>H       -0.991140000      2.225770000     -0.413500000</w:t>
      </w:r>
    </w:p>
    <w:p w14:paraId="71E53D3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50000      1.142850000     -1.024470000</w:t>
      </w:r>
    </w:p>
    <w:p w14:paraId="0269E569"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490000     -0.398510000     -1.905080000</w:t>
      </w:r>
    </w:p>
    <w:p w14:paraId="3392A7D1"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10000     -0.413520000     -2.225750000</w:t>
      </w:r>
    </w:p>
    <w:p w14:paraId="1C3CB90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20000     -1.024480000     -1.142810000</w:t>
      </w:r>
    </w:p>
    <w:p w14:paraId="6092D938"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20000     -1.905090000      0.398520000</w:t>
      </w:r>
    </w:p>
    <w:p w14:paraId="7CA42277"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40000     -1.142820000      1.024470000</w:t>
      </w:r>
    </w:p>
    <w:p w14:paraId="3FCB295D"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30000     -2.225780000      0.413460000</w:t>
      </w:r>
    </w:p>
    <w:p w14:paraId="6FFEB19E"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40000      0.398510000      1.905100000</w:t>
      </w:r>
    </w:p>
    <w:p w14:paraId="18F0FCA0"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60000      0.413500000      2.225750000</w:t>
      </w:r>
    </w:p>
    <w:p w14:paraId="7018544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50000      1.024490000      1.142850000</w:t>
      </w:r>
    </w:p>
    <w:p w14:paraId="7065EC93"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876650000      2.004660000     -0.246720000</w:t>
      </w:r>
    </w:p>
    <w:p w14:paraId="1131BA0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3.560320000      2.680990000     -0.166220000</w:t>
      </w:r>
    </w:p>
    <w:p w14:paraId="3BB9F39C"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18410000      1.471930000      0.592690000</w:t>
      </w:r>
    </w:p>
    <w:p w14:paraId="67C37E70"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772130000     -0.353340000     -1.869420000</w:t>
      </w:r>
    </w:p>
    <w:p w14:paraId="51D67590"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00120000      0.533530000     -1.480430000</w:t>
      </w:r>
    </w:p>
    <w:p w14:paraId="2B68FE37"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1.846370000     -0.349530000     -2.175770000</w:t>
      </w:r>
    </w:p>
    <w:p w14:paraId="75ED42D8"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876620000     -2.004650000      0.246730000</w:t>
      </w:r>
    </w:p>
    <w:p w14:paraId="2A2A4185"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18380000     -1.471850000     -0.592650000</w:t>
      </w:r>
    </w:p>
    <w:p w14:paraId="32205845"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3.560330000     -2.680940000      0.166160000</w:t>
      </w:r>
    </w:p>
    <w:p w14:paraId="1DE71773"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2.772070000      0.353310000      1.869450000</w:t>
      </w:r>
    </w:p>
    <w:p w14:paraId="457B5C1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2.900060000     -0.533560000      1.480450000</w:t>
      </w:r>
    </w:p>
    <w:p w14:paraId="28889282"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1.846310000      0.349490000      2.175800000</w:t>
      </w:r>
    </w:p>
    <w:p w14:paraId="1A6948E4"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12</w:t>
      </w:r>
    </w:p>
    <w:p w14:paraId="541E0721"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30000      1.905110000     -0.398500000</w:t>
      </w:r>
    </w:p>
    <w:p w14:paraId="1F044E96"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40000      2.225770000     -0.413500000</w:t>
      </w:r>
    </w:p>
    <w:p w14:paraId="0347A2EB"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50000      1.142850000     -1.024470000</w:t>
      </w:r>
    </w:p>
    <w:p w14:paraId="6E41BD5A"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490000     -0.398510000     -1.905080000</w:t>
      </w:r>
    </w:p>
    <w:p w14:paraId="6B0A1770"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10000     -0.413520000     -2.225750000</w:t>
      </w:r>
    </w:p>
    <w:p w14:paraId="7D320A43"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20000     -1.024480000     -1.142810000</w:t>
      </w:r>
    </w:p>
    <w:p w14:paraId="03C09FCF"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20000     -1.905090000      0.398520000</w:t>
      </w:r>
    </w:p>
    <w:p w14:paraId="0FBF783B"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064540000     -1.142820000      1.024470000</w:t>
      </w:r>
    </w:p>
    <w:p w14:paraId="3F743378"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30000     -2.225780000      0.413460000</w:t>
      </w:r>
    </w:p>
    <w:p w14:paraId="67E759BC"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O        0.068540000      0.398510000      1.905100000</w:t>
      </w:r>
    </w:p>
    <w:p w14:paraId="316A64A7" w14:textId="77777777" w:rsidR="00E20E36" w:rsidRPr="00001D08" w:rsidRDefault="00E20E36" w:rsidP="00001D08">
      <w:pPr>
        <w:spacing w:after="0" w:line="240" w:lineRule="auto"/>
        <w:rPr>
          <w:rFonts w:ascii="Times New Roman" w:hAnsi="Times New Roman" w:cs="Times New Roman"/>
          <w:sz w:val="24"/>
        </w:rPr>
      </w:pPr>
      <w:r w:rsidRPr="00001D08">
        <w:rPr>
          <w:rFonts w:ascii="Times New Roman" w:hAnsi="Times New Roman" w:cs="Times New Roman"/>
          <w:sz w:val="24"/>
        </w:rPr>
        <w:t>H        0.991160000      0.413500000      2.225750000</w:t>
      </w:r>
    </w:p>
    <w:p w14:paraId="4D08ED5F" w14:textId="13936548" w:rsidR="008A0988" w:rsidRDefault="00E20E36" w:rsidP="00975FB8">
      <w:pPr>
        <w:spacing w:after="0" w:line="240" w:lineRule="auto"/>
        <w:rPr>
          <w:rFonts w:ascii="Times New Roman" w:hAnsi="Times New Roman" w:cs="Times New Roman"/>
          <w:sz w:val="24"/>
        </w:rPr>
      </w:pPr>
      <w:r w:rsidRPr="00001D08">
        <w:rPr>
          <w:rFonts w:ascii="Times New Roman" w:hAnsi="Times New Roman" w:cs="Times New Roman"/>
          <w:sz w:val="24"/>
        </w:rPr>
        <w:t>H        0.064550000      1.024490000      1.142850000</w:t>
      </w:r>
    </w:p>
    <w:p w14:paraId="18A13335" w14:textId="77777777" w:rsidR="00452042" w:rsidRPr="00452042" w:rsidRDefault="00452042" w:rsidP="00975FB8">
      <w:pPr>
        <w:spacing w:after="0" w:line="240" w:lineRule="auto"/>
        <w:rPr>
          <w:rFonts w:ascii="Times New Roman" w:hAnsi="Times New Roman" w:cs="Times New Roman"/>
          <w:sz w:val="24"/>
        </w:rPr>
      </w:pPr>
    </w:p>
    <w:p w14:paraId="3669D1FC" w14:textId="1F19F5C6" w:rsidR="001D1758" w:rsidRDefault="001D1758" w:rsidP="001D1758">
      <w:pPr>
        <w:spacing w:after="0" w:line="240" w:lineRule="auto"/>
        <w:rPr>
          <w:rFonts w:ascii="Times New Roman" w:hAnsi="Times New Roman" w:cs="Times New Roman"/>
          <w:b/>
          <w:bCs/>
          <w:color w:val="70AD47" w:themeColor="accent6"/>
          <w:sz w:val="24"/>
          <w:bdr w:val="single" w:sz="4" w:space="0" w:color="auto"/>
        </w:rPr>
      </w:pPr>
      <w:r>
        <w:rPr>
          <w:rFonts w:ascii="Times New Roman" w:hAnsi="Times New Roman" w:cs="Times New Roman"/>
          <w:b/>
          <w:bCs/>
          <w:color w:val="70AD47" w:themeColor="accent6"/>
          <w:sz w:val="24"/>
          <w:bdr w:val="single" w:sz="4" w:space="0" w:color="auto"/>
        </w:rPr>
        <w:t>Appendix-</w:t>
      </w:r>
      <w:r w:rsidR="00A340EC">
        <w:rPr>
          <w:rFonts w:ascii="Times New Roman" w:hAnsi="Times New Roman" w:cs="Times New Roman"/>
          <w:b/>
          <w:bCs/>
          <w:color w:val="70AD47" w:themeColor="accent6"/>
          <w:sz w:val="24"/>
          <w:bdr w:val="single" w:sz="4" w:space="0" w:color="auto"/>
        </w:rPr>
        <w:t>S</w:t>
      </w:r>
      <w:r>
        <w:rPr>
          <w:rFonts w:ascii="Times New Roman" w:hAnsi="Times New Roman" w:cs="Times New Roman"/>
          <w:b/>
          <w:bCs/>
          <w:color w:val="70AD47" w:themeColor="accent6"/>
          <w:sz w:val="24"/>
          <w:bdr w:val="single" w:sz="4" w:space="0" w:color="auto"/>
        </w:rPr>
        <w:t>I</w:t>
      </w:r>
      <w:r w:rsidR="001810F1">
        <w:rPr>
          <w:rFonts w:ascii="Times New Roman" w:hAnsi="Times New Roman" w:cs="Times New Roman"/>
          <w:b/>
          <w:bCs/>
          <w:color w:val="70AD47" w:themeColor="accent6"/>
          <w:sz w:val="24"/>
          <w:bdr w:val="single" w:sz="4" w:space="0" w:color="auto"/>
        </w:rPr>
        <w:t>I</w:t>
      </w:r>
      <w:r>
        <w:rPr>
          <w:rFonts w:ascii="Times New Roman" w:hAnsi="Times New Roman" w:cs="Times New Roman"/>
          <w:b/>
          <w:bCs/>
          <w:color w:val="70AD47" w:themeColor="accent6"/>
          <w:sz w:val="24"/>
          <w:bdr w:val="single" w:sz="4" w:space="0" w:color="auto"/>
        </w:rPr>
        <w:t>I</w:t>
      </w:r>
    </w:p>
    <w:p w14:paraId="4E8B9E02" w14:textId="29B6206C" w:rsidR="008B2E9A" w:rsidRDefault="003E380B" w:rsidP="00906E97">
      <w:pPr>
        <w:spacing w:after="0" w:line="240" w:lineRule="auto"/>
        <w:rPr>
          <w:rFonts w:ascii="Times New Roman" w:hAnsi="Times New Roman" w:cs="Times New Roman"/>
          <w:sz w:val="24"/>
        </w:rPr>
      </w:pPr>
      <w:r>
        <w:rPr>
          <w:rFonts w:ascii="Times New Roman" w:hAnsi="Times New Roman" w:cs="Times New Roman"/>
          <w:sz w:val="24"/>
        </w:rPr>
        <w:t>Sample output file for W</w:t>
      </w:r>
      <w:r w:rsidRPr="00B3466A">
        <w:rPr>
          <w:rFonts w:ascii="Times New Roman" w:hAnsi="Times New Roman" w:cs="Times New Roman"/>
          <w:sz w:val="24"/>
          <w:vertAlign w:val="subscript"/>
        </w:rPr>
        <w:t>12</w:t>
      </w:r>
      <w:r w:rsidRPr="00BD3B68">
        <w:rPr>
          <w:rFonts w:ascii="Times New Roman" w:hAnsi="Times New Roman" w:cs="Times New Roman"/>
          <w:sz w:val="24"/>
        </w:rPr>
        <w:t xml:space="preserve"> </w:t>
      </w:r>
      <w:r>
        <w:rPr>
          <w:rFonts w:ascii="Times New Roman" w:hAnsi="Times New Roman" w:cs="Times New Roman"/>
          <w:sz w:val="24"/>
        </w:rPr>
        <w:t>cluster</w:t>
      </w:r>
    </w:p>
    <w:p w14:paraId="588E5B36" w14:textId="77777777" w:rsidR="003E380B" w:rsidRPr="008B2E9A" w:rsidRDefault="003E380B" w:rsidP="00906E97">
      <w:pPr>
        <w:spacing w:after="0" w:line="240" w:lineRule="auto"/>
        <w:rPr>
          <w:rFonts w:ascii="Times New Roman" w:hAnsi="Times New Roman" w:cs="Times New Roman"/>
          <w:sz w:val="24"/>
        </w:rPr>
      </w:pPr>
    </w:p>
    <w:p w14:paraId="3E3B4143" w14:textId="7A3AC9DE" w:rsidR="007D4E11" w:rsidRPr="007D4E11" w:rsidRDefault="007D4E11" w:rsidP="000F39D7">
      <w:pPr>
        <w:spacing w:after="0" w:line="240" w:lineRule="auto"/>
        <w:ind w:right="140"/>
        <w:jc w:val="both"/>
        <w:rPr>
          <w:rFonts w:ascii="Times New Roman" w:hAnsi="Times New Roman" w:cs="Times New Roman"/>
          <w:sz w:val="24"/>
        </w:rPr>
      </w:pPr>
      <w:r w:rsidRPr="007D4E11">
        <w:rPr>
          <w:rFonts w:ascii="Times New Roman" w:hAnsi="Times New Roman" w:cs="Times New Roman"/>
          <w:sz w:val="24"/>
        </w:rPr>
        <w:t>*********************************************************************</w:t>
      </w:r>
      <w:r w:rsidR="000F39D7">
        <w:rPr>
          <w:rFonts w:ascii="Times New Roman" w:hAnsi="Times New Roman" w:cs="Times New Roman"/>
          <w:sz w:val="24"/>
        </w:rPr>
        <w:t xml:space="preserve">*     </w:t>
      </w:r>
      <w:r w:rsidRPr="007D4E11">
        <w:rPr>
          <w:rFonts w:ascii="Times New Roman" w:hAnsi="Times New Roman" w:cs="Times New Roman"/>
          <w:sz w:val="24"/>
        </w:rPr>
        <w:t>WELCOME TO THE HYDROGEN BOND ESTIMATION PROGRAM</w:t>
      </w:r>
      <w:r w:rsidR="000F39D7">
        <w:rPr>
          <w:rFonts w:ascii="Times New Roman" w:hAnsi="Times New Roman" w:cs="Times New Roman"/>
          <w:sz w:val="24"/>
        </w:rPr>
        <w:t xml:space="preserve">   </w:t>
      </w:r>
      <w:r w:rsidR="00576DA7" w:rsidRPr="00576DA7">
        <w:rPr>
          <w:rFonts w:ascii="Times New Roman" w:hAnsi="Times New Roman" w:cs="Times New Roman"/>
          <w:sz w:val="14"/>
          <w:szCs w:val="14"/>
        </w:rPr>
        <w:t xml:space="preserve"> </w:t>
      </w:r>
      <w:r w:rsidR="000F39D7">
        <w:rPr>
          <w:rFonts w:ascii="Times New Roman" w:hAnsi="Times New Roman" w:cs="Times New Roman"/>
          <w:sz w:val="24"/>
        </w:rPr>
        <w:t>*</w:t>
      </w:r>
    </w:p>
    <w:p w14:paraId="02438F32" w14:textId="67D69B01" w:rsidR="007D4E11" w:rsidRPr="007D4E11" w:rsidRDefault="000F39D7" w:rsidP="000F39D7">
      <w:pPr>
        <w:spacing w:after="0" w:line="240" w:lineRule="auto"/>
        <w:jc w:val="both"/>
        <w:rPr>
          <w:rFonts w:ascii="Times New Roman" w:hAnsi="Times New Roman" w:cs="Times New Roman"/>
          <w:sz w:val="24"/>
        </w:rPr>
      </w:pPr>
      <w:r>
        <w:rPr>
          <w:rFonts w:ascii="Times New Roman" w:hAnsi="Times New Roman" w:cs="Times New Roman"/>
          <w:sz w:val="24"/>
        </w:rPr>
        <w:t>*</w:t>
      </w:r>
      <w:r w:rsidR="007D4E11" w:rsidRPr="007D4E11">
        <w:rPr>
          <w:rFonts w:ascii="Times New Roman" w:hAnsi="Times New Roman" w:cs="Times New Roman"/>
          <w:sz w:val="24"/>
        </w:rPr>
        <w:tab/>
      </w:r>
      <w:r w:rsidR="0075222E">
        <w:rPr>
          <w:rFonts w:ascii="Times New Roman" w:hAnsi="Times New Roman" w:cs="Times New Roman"/>
          <w:sz w:val="24"/>
        </w:rPr>
        <w:t xml:space="preserve"> </w:t>
      </w:r>
      <w:r w:rsidR="007D4E11" w:rsidRPr="007D4E11">
        <w:rPr>
          <w:rFonts w:ascii="Times New Roman" w:hAnsi="Times New Roman" w:cs="Times New Roman"/>
          <w:sz w:val="24"/>
        </w:rPr>
        <w:t xml:space="preserve">Authored by: </w:t>
      </w:r>
      <w:r w:rsidR="0075222E">
        <w:rPr>
          <w:rFonts w:ascii="Times New Roman" w:hAnsi="Times New Roman" w:cs="Times New Roman"/>
          <w:sz w:val="24"/>
        </w:rPr>
        <w:t xml:space="preserve">M.B.Ahirwar, </w:t>
      </w:r>
      <w:r w:rsidR="007D4E11" w:rsidRPr="007D4E11">
        <w:rPr>
          <w:rFonts w:ascii="Times New Roman" w:hAnsi="Times New Roman" w:cs="Times New Roman"/>
          <w:sz w:val="24"/>
        </w:rPr>
        <w:t xml:space="preserve">S.S.Khire, </w:t>
      </w:r>
      <w:r w:rsidR="0075222E" w:rsidRPr="007D4E11">
        <w:rPr>
          <w:rFonts w:ascii="Times New Roman" w:hAnsi="Times New Roman" w:cs="Times New Roman"/>
          <w:sz w:val="24"/>
        </w:rPr>
        <w:t>S.R.Gadre</w:t>
      </w:r>
      <w:r w:rsidR="0075222E">
        <w:rPr>
          <w:rFonts w:ascii="Times New Roman" w:hAnsi="Times New Roman" w:cs="Times New Roman"/>
          <w:sz w:val="24"/>
        </w:rPr>
        <w:t>,</w:t>
      </w:r>
      <w:r w:rsidR="0075222E" w:rsidRPr="007D4E11">
        <w:rPr>
          <w:rFonts w:ascii="Times New Roman" w:hAnsi="Times New Roman" w:cs="Times New Roman"/>
          <w:sz w:val="24"/>
        </w:rPr>
        <w:t xml:space="preserve"> </w:t>
      </w:r>
      <w:r w:rsidR="007D4E11" w:rsidRPr="007D4E11">
        <w:rPr>
          <w:rFonts w:ascii="Times New Roman" w:hAnsi="Times New Roman" w:cs="Times New Roman"/>
          <w:sz w:val="24"/>
        </w:rPr>
        <w:t>M.M.Deshmukh</w:t>
      </w:r>
      <w:r>
        <w:rPr>
          <w:rFonts w:ascii="Times New Roman" w:hAnsi="Times New Roman" w:cs="Times New Roman"/>
          <w:sz w:val="24"/>
        </w:rPr>
        <w:t xml:space="preserve">      *</w:t>
      </w:r>
    </w:p>
    <w:p w14:paraId="47F5498C" w14:textId="3C5F53E4" w:rsidR="007D4E11" w:rsidRPr="007D4E11" w:rsidRDefault="007D4E11" w:rsidP="000F39D7">
      <w:pPr>
        <w:spacing w:after="0" w:line="240" w:lineRule="auto"/>
        <w:jc w:val="both"/>
        <w:rPr>
          <w:rFonts w:ascii="Times New Roman" w:hAnsi="Times New Roman" w:cs="Times New Roman"/>
          <w:sz w:val="24"/>
        </w:rPr>
      </w:pPr>
      <w:r w:rsidRPr="007D4E11">
        <w:rPr>
          <w:rFonts w:ascii="Times New Roman" w:hAnsi="Times New Roman" w:cs="Times New Roman"/>
          <w:sz w:val="24"/>
        </w:rPr>
        <w:t>********************************************************************</w:t>
      </w:r>
      <w:r w:rsidR="004F699B">
        <w:rPr>
          <w:rFonts w:ascii="Times New Roman" w:hAnsi="Times New Roman" w:cs="Times New Roman"/>
          <w:sz w:val="24"/>
        </w:rPr>
        <w:t>*</w:t>
      </w:r>
    </w:p>
    <w:p w14:paraId="28135E7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Input file name               --&gt;</w:t>
      </w:r>
      <w:r w:rsidRPr="007D4E11">
        <w:rPr>
          <w:rFonts w:ascii="Times New Roman" w:hAnsi="Times New Roman" w:cs="Times New Roman"/>
          <w:sz w:val="24"/>
        </w:rPr>
        <w:tab/>
        <w:t xml:space="preserve">W12.xyz             </w:t>
      </w:r>
    </w:p>
    <w:p w14:paraId="0A1CF16D"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Total number of atoms         --&gt;</w:t>
      </w:r>
      <w:r w:rsidRPr="007D4E11">
        <w:rPr>
          <w:rFonts w:ascii="Times New Roman" w:hAnsi="Times New Roman" w:cs="Times New Roman"/>
          <w:sz w:val="24"/>
        </w:rPr>
        <w:tab/>
        <w:t xml:space="preserve">36                  </w:t>
      </w:r>
    </w:p>
    <w:p w14:paraId="13669A6C"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Title card                    --&gt;</w:t>
      </w:r>
      <w:r w:rsidRPr="007D4E11">
        <w:rPr>
          <w:rFonts w:ascii="Times New Roman" w:hAnsi="Times New Roman" w:cs="Times New Roman"/>
          <w:sz w:val="24"/>
        </w:rPr>
        <w:tab/>
        <w:t xml:space="preserve">H24O12              </w:t>
      </w:r>
    </w:p>
    <w:p w14:paraId="623EE112"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Level of theory               --&gt;</w:t>
      </w:r>
      <w:r w:rsidRPr="007D4E11">
        <w:rPr>
          <w:rFonts w:ascii="Times New Roman" w:hAnsi="Times New Roman" w:cs="Times New Roman"/>
          <w:sz w:val="24"/>
        </w:rPr>
        <w:tab/>
        <w:t xml:space="preserve">MP2/aug-cc-pVTZ     </w:t>
      </w:r>
    </w:p>
    <w:p w14:paraId="214D6674" w14:textId="6BD0C5BB"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HB distance threshold (in Ang)</w:t>
      </w:r>
      <w:r w:rsidR="00955EA7">
        <w:rPr>
          <w:rFonts w:ascii="Times New Roman" w:hAnsi="Times New Roman" w:cs="Times New Roman"/>
          <w:sz w:val="24"/>
        </w:rPr>
        <w:t xml:space="preserve">  </w:t>
      </w:r>
      <w:r w:rsidRPr="007D4E11">
        <w:rPr>
          <w:rFonts w:ascii="Times New Roman" w:hAnsi="Times New Roman" w:cs="Times New Roman"/>
          <w:sz w:val="24"/>
        </w:rPr>
        <w:t>--&gt;</w:t>
      </w:r>
      <w:r w:rsidRPr="007D4E11">
        <w:rPr>
          <w:rFonts w:ascii="Times New Roman" w:hAnsi="Times New Roman" w:cs="Times New Roman"/>
          <w:sz w:val="24"/>
        </w:rPr>
        <w:tab/>
        <w:t>[1.2,</w:t>
      </w:r>
      <w:r w:rsidR="00955EA7">
        <w:rPr>
          <w:rFonts w:ascii="Times New Roman" w:hAnsi="Times New Roman" w:cs="Times New Roman"/>
          <w:sz w:val="24"/>
        </w:rPr>
        <w:t xml:space="preserve"> </w:t>
      </w:r>
      <w:r w:rsidRPr="007D4E11">
        <w:rPr>
          <w:rFonts w:ascii="Times New Roman" w:hAnsi="Times New Roman" w:cs="Times New Roman"/>
          <w:sz w:val="24"/>
        </w:rPr>
        <w:t>2.5]</w:t>
      </w:r>
    </w:p>
    <w:p w14:paraId="31602DBC" w14:textId="3A293ED6"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ethod chosen for estimating HB strength --&gt;</w:t>
      </w:r>
      <w:r w:rsidR="00936F58">
        <w:rPr>
          <w:rFonts w:ascii="Times New Roman" w:hAnsi="Times New Roman" w:cs="Times New Roman"/>
          <w:sz w:val="24"/>
        </w:rPr>
        <w:t xml:space="preserve"> </w:t>
      </w:r>
      <w:r w:rsidRPr="007D4E11">
        <w:rPr>
          <w:rFonts w:ascii="Times New Roman" w:hAnsi="Times New Roman" w:cs="Times New Roman"/>
          <w:sz w:val="24"/>
        </w:rPr>
        <w:t xml:space="preserve">ACT                 </w:t>
      </w:r>
    </w:p>
    <w:p w14:paraId="51C7449C" w14:textId="433E8B4C"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Cartesian coordinates:</w:t>
      </w:r>
    </w:p>
    <w:p w14:paraId="64A0012B"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77211   1.86946   -0.35336  </w:t>
      </w:r>
    </w:p>
    <w:p w14:paraId="6959A90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0011   1.48048   0.53352   </w:t>
      </w:r>
    </w:p>
    <w:p w14:paraId="2FB78781"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1.84635   2.17582   -0.34956  </w:t>
      </w:r>
    </w:p>
    <w:p w14:paraId="2ED63EA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87661   -0.24675  -2.00463  </w:t>
      </w:r>
    </w:p>
    <w:p w14:paraId="6C2E378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3.56031   -0.16613  -2.68092  </w:t>
      </w:r>
    </w:p>
    <w:p w14:paraId="44150BFC"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1835   0.59262   -1.47182  </w:t>
      </w:r>
    </w:p>
    <w:p w14:paraId="7679A992"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77212   -1.86946  0.35332   </w:t>
      </w:r>
    </w:p>
    <w:p w14:paraId="346B3CE0"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1.84636   -2.17581  0.34953   </w:t>
      </w:r>
    </w:p>
    <w:p w14:paraId="110B3A84"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001    -1.48048  -0.53356  </w:t>
      </w:r>
    </w:p>
    <w:p w14:paraId="76D084F5"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87665   0.24676   2.00461   </w:t>
      </w:r>
    </w:p>
    <w:p w14:paraId="3889B53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3.56037   0.16611   2.68088   </w:t>
      </w:r>
    </w:p>
    <w:p w14:paraId="15FB10AD"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1834   -0.59262  1.4718    </w:t>
      </w:r>
    </w:p>
    <w:p w14:paraId="5BBB67B5"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0.06853  1.90511   -0.3985   </w:t>
      </w:r>
    </w:p>
    <w:p w14:paraId="3F8660B2"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99114  2.22577   -0.4135   </w:t>
      </w:r>
    </w:p>
    <w:p w14:paraId="2138739E"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06455  1.14285   -1.02447  </w:t>
      </w:r>
    </w:p>
    <w:p w14:paraId="0DB83DE8"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0.06849   -0.39851  -1.90508  </w:t>
      </w:r>
    </w:p>
    <w:p w14:paraId="702BA80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99111   -0.41352  -2.22575  </w:t>
      </w:r>
    </w:p>
    <w:p w14:paraId="55D9D79A"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06452   -1.02448  -1.14281  </w:t>
      </w:r>
    </w:p>
    <w:p w14:paraId="21311EAA"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0.06852  -1.90509  0.39852   </w:t>
      </w:r>
    </w:p>
    <w:p w14:paraId="747232ED"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06454  -1.14282  1.02447   </w:t>
      </w:r>
    </w:p>
    <w:p w14:paraId="5C189FC3"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99113  -2.22578  0.41346   </w:t>
      </w:r>
    </w:p>
    <w:p w14:paraId="37B5EAC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lastRenderedPageBreak/>
        <w:tab/>
        <w:t xml:space="preserve">O    0.06854   0.39851   1.9051    </w:t>
      </w:r>
    </w:p>
    <w:p w14:paraId="58FDE169"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99116   0.4135    2.22575   </w:t>
      </w:r>
    </w:p>
    <w:p w14:paraId="1EBD6DA9"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0.06455   1.02449   1.14285   </w:t>
      </w:r>
    </w:p>
    <w:p w14:paraId="6424B12D"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87665  2.00466   -0.24672  </w:t>
      </w:r>
    </w:p>
    <w:p w14:paraId="6EAE01C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3.56032  2.68099   -0.16622  </w:t>
      </w:r>
    </w:p>
    <w:p w14:paraId="248842B5"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1841  1.47193   0.59269   </w:t>
      </w:r>
    </w:p>
    <w:p w14:paraId="1A73F1CC"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77213  -0.35334  -1.86942  </w:t>
      </w:r>
    </w:p>
    <w:p w14:paraId="6D0FE2FE"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0012  0.53353   -1.48043  </w:t>
      </w:r>
    </w:p>
    <w:p w14:paraId="158419D8"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1.84637  -0.34953  -2.17577  </w:t>
      </w:r>
    </w:p>
    <w:p w14:paraId="07E038C8"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87662  -2.00465  0.24673   </w:t>
      </w:r>
    </w:p>
    <w:p w14:paraId="3FEF04C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1838  -1.47185  -0.59265  </w:t>
      </w:r>
    </w:p>
    <w:p w14:paraId="4F983CDC"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3.56033  -2.68094  0.16616   </w:t>
      </w:r>
    </w:p>
    <w:p w14:paraId="1E639E9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O    -2.77207  0.35331   1.86945   </w:t>
      </w:r>
    </w:p>
    <w:p w14:paraId="6EC7B21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2.90006  -0.53356  1.48045   </w:t>
      </w:r>
    </w:p>
    <w:p w14:paraId="7E07EEC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t xml:space="preserve">H    -1.84631  0.34949   2.1758    </w:t>
      </w:r>
    </w:p>
    <w:p w14:paraId="11601AA4" w14:textId="77777777" w:rsidR="007D4E11" w:rsidRPr="007D4E11" w:rsidRDefault="007D4E11" w:rsidP="007D4E11">
      <w:pPr>
        <w:spacing w:after="0" w:line="240" w:lineRule="auto"/>
        <w:rPr>
          <w:rFonts w:ascii="Times New Roman" w:hAnsi="Times New Roman" w:cs="Times New Roman"/>
          <w:sz w:val="24"/>
        </w:rPr>
      </w:pPr>
    </w:p>
    <w:p w14:paraId="2EEAD108"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Total number of monomers:</w:t>
      </w:r>
      <w:r w:rsidRPr="007D4E11">
        <w:rPr>
          <w:rFonts w:ascii="Times New Roman" w:hAnsi="Times New Roman" w:cs="Times New Roman"/>
          <w:sz w:val="24"/>
        </w:rPr>
        <w:tab/>
        <w:t>12</w:t>
      </w:r>
    </w:p>
    <w:p w14:paraId="0161F661" w14:textId="77777777" w:rsidR="007D4E11" w:rsidRPr="007D4E11" w:rsidRDefault="007D4E11" w:rsidP="007D4E11">
      <w:pPr>
        <w:spacing w:after="0" w:line="240" w:lineRule="auto"/>
        <w:rPr>
          <w:rFonts w:ascii="Times New Roman" w:hAnsi="Times New Roman" w:cs="Times New Roman"/>
          <w:sz w:val="24"/>
        </w:rPr>
      </w:pPr>
    </w:p>
    <w:p w14:paraId="26358BE1"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1:</w:t>
      </w:r>
      <w:r w:rsidRPr="007D4E11">
        <w:rPr>
          <w:rFonts w:ascii="Times New Roman" w:hAnsi="Times New Roman" w:cs="Times New Roman"/>
          <w:sz w:val="24"/>
        </w:rPr>
        <w:tab/>
        <w:t>0,1,2,</w:t>
      </w:r>
    </w:p>
    <w:p w14:paraId="6F4409C2"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2:</w:t>
      </w:r>
      <w:r w:rsidRPr="007D4E11">
        <w:rPr>
          <w:rFonts w:ascii="Times New Roman" w:hAnsi="Times New Roman" w:cs="Times New Roman"/>
          <w:sz w:val="24"/>
        </w:rPr>
        <w:tab/>
        <w:t>3,4,5,</w:t>
      </w:r>
    </w:p>
    <w:p w14:paraId="203746B6"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3:</w:t>
      </w:r>
      <w:r w:rsidRPr="007D4E11">
        <w:rPr>
          <w:rFonts w:ascii="Times New Roman" w:hAnsi="Times New Roman" w:cs="Times New Roman"/>
          <w:sz w:val="24"/>
        </w:rPr>
        <w:tab/>
        <w:t>6,7,8,</w:t>
      </w:r>
    </w:p>
    <w:p w14:paraId="03A06D4B"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4:</w:t>
      </w:r>
      <w:r w:rsidRPr="007D4E11">
        <w:rPr>
          <w:rFonts w:ascii="Times New Roman" w:hAnsi="Times New Roman" w:cs="Times New Roman"/>
          <w:sz w:val="24"/>
        </w:rPr>
        <w:tab/>
        <w:t>9,10,11,</w:t>
      </w:r>
    </w:p>
    <w:p w14:paraId="3C8D7A10"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5:</w:t>
      </w:r>
      <w:r w:rsidRPr="007D4E11">
        <w:rPr>
          <w:rFonts w:ascii="Times New Roman" w:hAnsi="Times New Roman" w:cs="Times New Roman"/>
          <w:sz w:val="24"/>
        </w:rPr>
        <w:tab/>
        <w:t>12,13,14,</w:t>
      </w:r>
    </w:p>
    <w:p w14:paraId="1A908AE9"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6:</w:t>
      </w:r>
      <w:r w:rsidRPr="007D4E11">
        <w:rPr>
          <w:rFonts w:ascii="Times New Roman" w:hAnsi="Times New Roman" w:cs="Times New Roman"/>
          <w:sz w:val="24"/>
        </w:rPr>
        <w:tab/>
        <w:t>15,16,17,</w:t>
      </w:r>
    </w:p>
    <w:p w14:paraId="362DD0FB"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7:</w:t>
      </w:r>
      <w:r w:rsidRPr="007D4E11">
        <w:rPr>
          <w:rFonts w:ascii="Times New Roman" w:hAnsi="Times New Roman" w:cs="Times New Roman"/>
          <w:sz w:val="24"/>
        </w:rPr>
        <w:tab/>
        <w:t>18,19,20,</w:t>
      </w:r>
    </w:p>
    <w:p w14:paraId="16B6F9D7"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8:</w:t>
      </w:r>
      <w:r w:rsidRPr="007D4E11">
        <w:rPr>
          <w:rFonts w:ascii="Times New Roman" w:hAnsi="Times New Roman" w:cs="Times New Roman"/>
          <w:sz w:val="24"/>
        </w:rPr>
        <w:tab/>
        <w:t>21,22,23,</w:t>
      </w:r>
    </w:p>
    <w:p w14:paraId="049B599E"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9:</w:t>
      </w:r>
      <w:r w:rsidRPr="007D4E11">
        <w:rPr>
          <w:rFonts w:ascii="Times New Roman" w:hAnsi="Times New Roman" w:cs="Times New Roman"/>
          <w:sz w:val="24"/>
        </w:rPr>
        <w:tab/>
        <w:t>24,25,26,</w:t>
      </w:r>
    </w:p>
    <w:p w14:paraId="56C9B1D4"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10:</w:t>
      </w:r>
      <w:r w:rsidRPr="007D4E11">
        <w:rPr>
          <w:rFonts w:ascii="Times New Roman" w:hAnsi="Times New Roman" w:cs="Times New Roman"/>
          <w:sz w:val="24"/>
        </w:rPr>
        <w:tab/>
        <w:t>27,28,29,</w:t>
      </w:r>
    </w:p>
    <w:p w14:paraId="12B7EB09"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11:</w:t>
      </w:r>
      <w:r w:rsidRPr="007D4E11">
        <w:rPr>
          <w:rFonts w:ascii="Times New Roman" w:hAnsi="Times New Roman" w:cs="Times New Roman"/>
          <w:sz w:val="24"/>
        </w:rPr>
        <w:tab/>
        <w:t>30,31,32,</w:t>
      </w:r>
    </w:p>
    <w:p w14:paraId="34C063A7"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Monomer no</w:t>
      </w:r>
      <w:r w:rsidRPr="007D4E11">
        <w:rPr>
          <w:rFonts w:ascii="Times New Roman" w:hAnsi="Times New Roman" w:cs="Times New Roman"/>
          <w:sz w:val="24"/>
        </w:rPr>
        <w:tab/>
        <w:t>12:</w:t>
      </w:r>
      <w:r w:rsidRPr="007D4E11">
        <w:rPr>
          <w:rFonts w:ascii="Times New Roman" w:hAnsi="Times New Roman" w:cs="Times New Roman"/>
          <w:sz w:val="24"/>
        </w:rPr>
        <w:tab/>
        <w:t>33,34,35,</w:t>
      </w:r>
    </w:p>
    <w:p w14:paraId="53BBDE06" w14:textId="77777777" w:rsidR="007D4E11" w:rsidRPr="007D4E11" w:rsidRDefault="007D4E11" w:rsidP="007D4E11">
      <w:pPr>
        <w:spacing w:after="0" w:line="240" w:lineRule="auto"/>
        <w:rPr>
          <w:rFonts w:ascii="Times New Roman" w:hAnsi="Times New Roman" w:cs="Times New Roman"/>
          <w:sz w:val="24"/>
        </w:rPr>
      </w:pPr>
    </w:p>
    <w:p w14:paraId="69417CA5"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Job Submission Time :: Tue Jul 18 00:11:14 2023</w:t>
      </w:r>
    </w:p>
    <w:p w14:paraId="104B42C8" w14:textId="77777777" w:rsidR="007D4E11" w:rsidRPr="007D4E11" w:rsidRDefault="007D4E11" w:rsidP="007D4E11">
      <w:pPr>
        <w:spacing w:after="0" w:line="240" w:lineRule="auto"/>
        <w:rPr>
          <w:rFonts w:ascii="Times New Roman" w:hAnsi="Times New Roman" w:cs="Times New Roman"/>
          <w:sz w:val="24"/>
        </w:rPr>
      </w:pPr>
    </w:p>
    <w:p w14:paraId="324DBEEF"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Calculating whole cluster energy at MP2/aug-cc-pVTZ</w:t>
      </w:r>
    </w:p>
    <w:p w14:paraId="5ADC0161" w14:textId="77777777" w:rsidR="007D4E11" w:rsidRPr="007D4E11" w:rsidRDefault="007D4E11" w:rsidP="007D4E11">
      <w:pPr>
        <w:spacing w:after="0" w:line="240" w:lineRule="auto"/>
        <w:rPr>
          <w:rFonts w:ascii="Times New Roman" w:hAnsi="Times New Roman" w:cs="Times New Roman"/>
          <w:sz w:val="24"/>
        </w:rPr>
      </w:pPr>
    </w:p>
    <w:p w14:paraId="452DBD61"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Hydrogen bond estimation at MP2/aug-cc-pVTZ is started</w:t>
      </w:r>
    </w:p>
    <w:p w14:paraId="27C3635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Weak Bond number 1 is between atom number 0 and 5 Distance 1.7 (Ang)</w:t>
      </w:r>
    </w:p>
    <w:p w14:paraId="0DC5E4E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7BEB60E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8047 a.u.</w:t>
      </w:r>
    </w:p>
    <w:p w14:paraId="0FF0BEA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957 a.u.</w:t>
      </w:r>
    </w:p>
    <w:p w14:paraId="21CFE75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3272 a.u.</w:t>
      </w:r>
    </w:p>
    <w:p w14:paraId="3FEB9F9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732 a.u.</w:t>
      </w:r>
    </w:p>
    <w:p w14:paraId="4D55742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6255433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634 a.u. (10.25 kcal/mol)</w:t>
      </w:r>
    </w:p>
    <w:p w14:paraId="7C00B9B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42E2BEA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59 a.u.</w:t>
      </w:r>
    </w:p>
    <w:p w14:paraId="0FB83C9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781 a.u.</w:t>
      </w:r>
    </w:p>
    <w:p w14:paraId="29F8803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98 a.u.</w:t>
      </w:r>
    </w:p>
    <w:p w14:paraId="3D5B62E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57 a.u. (4.75 kcal/mol)</w:t>
      </w:r>
    </w:p>
    <w:p w14:paraId="75EEC04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5.5 kcal/mol</w:t>
      </w:r>
    </w:p>
    <w:p w14:paraId="6352C3F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2 is between atom number 3 and 8 Distance 1.92 (Ang)</w:t>
      </w:r>
    </w:p>
    <w:p w14:paraId="7934139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5DE1AC8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957 a.u.</w:t>
      </w:r>
    </w:p>
    <w:p w14:paraId="35A3A08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8047 a.u.</w:t>
      </w:r>
    </w:p>
    <w:p w14:paraId="61519EA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769 a.u.</w:t>
      </w:r>
    </w:p>
    <w:p w14:paraId="1340371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5 a.u.</w:t>
      </w:r>
    </w:p>
    <w:p w14:paraId="218D958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4FAEAD7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31 a.u. (7.1 kcal/mol)</w:t>
      </w:r>
    </w:p>
    <w:p w14:paraId="7B41A25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1FFEDED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0FB6DCB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753DCAF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39 a.u.</w:t>
      </w:r>
    </w:p>
    <w:p w14:paraId="5EA157C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99 a.u. (5.01 kcal/mol)</w:t>
      </w:r>
    </w:p>
    <w:p w14:paraId="6EB2321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09 kcal/mol</w:t>
      </w:r>
    </w:p>
    <w:p w14:paraId="45391F7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3 is between atom number 3 and 16 Distance 1.91 (Ang)</w:t>
      </w:r>
    </w:p>
    <w:p w14:paraId="3B78A9D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1F186AE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957 a.u.</w:t>
      </w:r>
    </w:p>
    <w:p w14:paraId="06C9286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6E20027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036 a.u.</w:t>
      </w:r>
    </w:p>
    <w:p w14:paraId="5D0C2DA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8 a.u.</w:t>
      </w:r>
    </w:p>
    <w:p w14:paraId="374155F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608A96F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28 a.u. (7.08 kcal/mol)</w:t>
      </w:r>
    </w:p>
    <w:p w14:paraId="3FCED6E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 xml:space="preserve">                 ---HB energy in dimer--</w:t>
      </w:r>
    </w:p>
    <w:p w14:paraId="7D172CD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7D20148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52C0C34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2 a.u.</w:t>
      </w:r>
    </w:p>
    <w:p w14:paraId="4810703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9 a.u. (4.51 kcal/mol)</w:t>
      </w:r>
    </w:p>
    <w:p w14:paraId="39AD6CE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57 kcal/mol</w:t>
      </w:r>
    </w:p>
    <w:p w14:paraId="4D38D1D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4 is between atom number 6 and 11 Distance 1.7 (Ang)</w:t>
      </w:r>
    </w:p>
    <w:p w14:paraId="17D6BD6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242C2CC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8047 a.u.</w:t>
      </w:r>
    </w:p>
    <w:p w14:paraId="4DBD748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957 a.u.</w:t>
      </w:r>
    </w:p>
    <w:p w14:paraId="782D24E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3272 a.u.</w:t>
      </w:r>
    </w:p>
    <w:p w14:paraId="76EDB06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732 a.u.</w:t>
      </w:r>
    </w:p>
    <w:p w14:paraId="179503E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4AC3C6C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634 a.u. (10.25 kcal/mol)</w:t>
      </w:r>
    </w:p>
    <w:p w14:paraId="53AE996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6C40436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59 a.u.</w:t>
      </w:r>
    </w:p>
    <w:p w14:paraId="7866ED0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781 a.u.</w:t>
      </w:r>
    </w:p>
    <w:p w14:paraId="1FA1311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98 a.u.</w:t>
      </w:r>
    </w:p>
    <w:p w14:paraId="05E514B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57 a.u. (4.75 kcal/mol)</w:t>
      </w:r>
    </w:p>
    <w:p w14:paraId="4057EC9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5.5 kcal/mol</w:t>
      </w:r>
    </w:p>
    <w:p w14:paraId="081C6DB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5 is between atom number 9 and 1 Distance 1.92 (Ang)</w:t>
      </w:r>
    </w:p>
    <w:p w14:paraId="45A8FD6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7F0E846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8047 a.u.</w:t>
      </w:r>
    </w:p>
    <w:p w14:paraId="6AF951E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957 a.u.</w:t>
      </w:r>
    </w:p>
    <w:p w14:paraId="79C8150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769 a.u.</w:t>
      </w:r>
    </w:p>
    <w:p w14:paraId="0BDAE4F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5 a.u.</w:t>
      </w:r>
    </w:p>
    <w:p w14:paraId="678DA4B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3FF54FB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31 a.u. (7.1 kcal/mol)</w:t>
      </w:r>
    </w:p>
    <w:p w14:paraId="4100A2C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5072ABE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5A3A7CE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10D7D4D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39 a.u.</w:t>
      </w:r>
    </w:p>
    <w:p w14:paraId="430DD55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99 a.u. (5.01 kcal/mol)</w:t>
      </w:r>
    </w:p>
    <w:p w14:paraId="04BD2C4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09 kcal/mol</w:t>
      </w:r>
    </w:p>
    <w:p w14:paraId="6858DEA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6 is between atom number 9 and 22 Distance 1.91 (Ang)</w:t>
      </w:r>
    </w:p>
    <w:p w14:paraId="3461DF3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29BC3BA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 xml:space="preserve">         E1=    -839.77957 a.u.</w:t>
      </w:r>
    </w:p>
    <w:p w14:paraId="354A7D1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05ADD75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036 a.u.</w:t>
      </w:r>
    </w:p>
    <w:p w14:paraId="792BD5D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8 a.u.</w:t>
      </w:r>
    </w:p>
    <w:p w14:paraId="21B8594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3845B21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28 a.u. (7.08 kcal/mol)</w:t>
      </w:r>
    </w:p>
    <w:p w14:paraId="64CEDAA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6EA7038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183EF0C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41A754F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2 a.u.</w:t>
      </w:r>
    </w:p>
    <w:p w14:paraId="4B733F5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9 a.u. (4.51 kcal/mol)</w:t>
      </w:r>
    </w:p>
    <w:p w14:paraId="1F514AD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57 kcal/mol</w:t>
      </w:r>
    </w:p>
    <w:p w14:paraId="0CAFEA7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7 is between atom number 12 and 2 Distance 1.93 (Ang)</w:t>
      </w:r>
    </w:p>
    <w:p w14:paraId="53C306C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7BE83D4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8047 a.u.</w:t>
      </w:r>
    </w:p>
    <w:p w14:paraId="178310E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1A2D28F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107 a.u.</w:t>
      </w:r>
    </w:p>
    <w:p w14:paraId="518A6A6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58 a.u.</w:t>
      </w:r>
    </w:p>
    <w:p w14:paraId="4620818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6815F3E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08 a.u. (6.95 kcal/mol)</w:t>
      </w:r>
    </w:p>
    <w:p w14:paraId="2D3AD94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45AE7C5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51E5FA7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7EC76D2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89 a.u.</w:t>
      </w:r>
    </w:p>
    <w:p w14:paraId="43B3E9B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 a.u. (4.46 kcal/mol)</w:t>
      </w:r>
    </w:p>
    <w:p w14:paraId="68198B8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49 kcal/mol</w:t>
      </w:r>
    </w:p>
    <w:p w14:paraId="370BDFB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8 is between atom number 12 and 23 Distance 1.78 (Ang)</w:t>
      </w:r>
    </w:p>
    <w:p w14:paraId="5D9339F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7424811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3778411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1B65059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1658 a.u.</w:t>
      </w:r>
    </w:p>
    <w:p w14:paraId="0D933DB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978 a.u.</w:t>
      </w:r>
    </w:p>
    <w:p w14:paraId="64B3EF4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65F0119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389 a.u. (8.71 kcal/mol)</w:t>
      </w:r>
    </w:p>
    <w:p w14:paraId="45DEFB8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1663928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04F918E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 xml:space="preserve">         E2=    -76.3282 a.u.</w:t>
      </w:r>
    </w:p>
    <w:p w14:paraId="633CA01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 a.u.</w:t>
      </w:r>
    </w:p>
    <w:p w14:paraId="27D78F1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61 a.u. (4.77 kcal/mol)</w:t>
      </w:r>
    </w:p>
    <w:p w14:paraId="139855C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3.94 kcal/mol</w:t>
      </w:r>
    </w:p>
    <w:p w14:paraId="562025A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9 is between atom number 15 and 14 Distance 1.78 (Ang)</w:t>
      </w:r>
    </w:p>
    <w:p w14:paraId="2A529BB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3E2C9FF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51016A1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3E5010B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1658 a.u.</w:t>
      </w:r>
    </w:p>
    <w:p w14:paraId="209EB2F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977 a.u.</w:t>
      </w:r>
    </w:p>
    <w:p w14:paraId="0345AB0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22BF86A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389 a.u. (8.71 kcal/mol)</w:t>
      </w:r>
    </w:p>
    <w:p w14:paraId="289CD33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235EBD3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048DCC9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4EEE55A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 a.u.</w:t>
      </w:r>
    </w:p>
    <w:p w14:paraId="2858EC9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61 a.u. (4.77 kcal/mol)</w:t>
      </w:r>
    </w:p>
    <w:p w14:paraId="76793F8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3.94 kcal/mol</w:t>
      </w:r>
    </w:p>
    <w:p w14:paraId="24874D1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0 is between atom number 15 and 29 Distance 1.93 (Ang)</w:t>
      </w:r>
    </w:p>
    <w:p w14:paraId="75A4B7B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4B29550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0BAED9B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8047 a.u.</w:t>
      </w:r>
    </w:p>
    <w:p w14:paraId="4DE2E67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107 a.u.</w:t>
      </w:r>
    </w:p>
    <w:p w14:paraId="14B165A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58 a.u.</w:t>
      </w:r>
    </w:p>
    <w:p w14:paraId="7494ED5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1061F54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08 a.u. (6.95 kcal/mol)</w:t>
      </w:r>
    </w:p>
    <w:p w14:paraId="190A7F9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42CD16C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50EE904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6B20D28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89 a.u.</w:t>
      </w:r>
    </w:p>
    <w:p w14:paraId="653A22E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 a.u. (4.46 kcal/mol)</w:t>
      </w:r>
    </w:p>
    <w:p w14:paraId="0259838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49 kcal/mol</w:t>
      </w:r>
    </w:p>
    <w:p w14:paraId="3F17D82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1 is between atom number 18 and 7 Distance 1.93 (Ang)</w:t>
      </w:r>
    </w:p>
    <w:p w14:paraId="10CCA25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157CE7B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8047 a.u.</w:t>
      </w:r>
    </w:p>
    <w:p w14:paraId="73D1C72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51D1BFB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 xml:space="preserve">         E12=   -763.42107 a.u.</w:t>
      </w:r>
    </w:p>
    <w:p w14:paraId="76B4B14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58 a.u.</w:t>
      </w:r>
    </w:p>
    <w:p w14:paraId="0D0132C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0204E0A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08 a.u. (6.95 kcal/mol)</w:t>
      </w:r>
    </w:p>
    <w:p w14:paraId="102BCFB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7BCBB5C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5108B90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56AE39F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89 a.u.</w:t>
      </w:r>
    </w:p>
    <w:p w14:paraId="74F3D54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 a.u. (4.46 kcal/mol)</w:t>
      </w:r>
    </w:p>
    <w:p w14:paraId="494A2FB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49 kcal/mol</w:t>
      </w:r>
    </w:p>
    <w:p w14:paraId="3E14F2A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2 is between atom number 18 and 17 Distance 1.78 (Ang)</w:t>
      </w:r>
    </w:p>
    <w:p w14:paraId="44AE61A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70E48A0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0A90D46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7131A94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1658 a.u.</w:t>
      </w:r>
    </w:p>
    <w:p w14:paraId="19378FD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977 a.u.</w:t>
      </w:r>
    </w:p>
    <w:p w14:paraId="0395E19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27FBC6A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389 a.u. (8.71 kcal/mol)</w:t>
      </w:r>
    </w:p>
    <w:p w14:paraId="00FFDC7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72BA849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787EA01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2CD0F0D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 a.u.</w:t>
      </w:r>
    </w:p>
    <w:p w14:paraId="66B3670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61 a.u. (4.77 kcal/mol)</w:t>
      </w:r>
    </w:p>
    <w:p w14:paraId="0B836C7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3.94 kcal/mol</w:t>
      </w:r>
    </w:p>
    <w:p w14:paraId="4BE5595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3 is between atom number 21 and 19 Distance 1.78 (Ang)</w:t>
      </w:r>
    </w:p>
    <w:p w14:paraId="38A224D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3F6C471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37EF0D6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318 a.u.</w:t>
      </w:r>
    </w:p>
    <w:p w14:paraId="68E2D58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1658 a.u.</w:t>
      </w:r>
    </w:p>
    <w:p w14:paraId="612782F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977 a.u.</w:t>
      </w:r>
    </w:p>
    <w:p w14:paraId="43D7805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3D6452B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389 a.u. (8.71 kcal/mol)</w:t>
      </w:r>
    </w:p>
    <w:p w14:paraId="4CC5212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4195884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2099944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3ED995F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 a.u.</w:t>
      </w:r>
    </w:p>
    <w:p w14:paraId="3C5B3DC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 xml:space="preserve">         HB Energy      0.00761 a.u. (4.77 kcal/mol)</w:t>
      </w:r>
    </w:p>
    <w:p w14:paraId="135F0B9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3.94 kcal/mol</w:t>
      </w:r>
    </w:p>
    <w:p w14:paraId="404B533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4 is between atom number 21 and 35 Distance 1.93 (Ang)</w:t>
      </w:r>
    </w:p>
    <w:p w14:paraId="24C4AF9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2890ED5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5AED6F3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8047 a.u.</w:t>
      </w:r>
    </w:p>
    <w:p w14:paraId="61D006D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107 a.u.</w:t>
      </w:r>
    </w:p>
    <w:p w14:paraId="04A4387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58 a.u.</w:t>
      </w:r>
    </w:p>
    <w:p w14:paraId="2B17AB9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461F733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08 a.u. (6.95 kcal/mol)</w:t>
      </w:r>
    </w:p>
    <w:p w14:paraId="3F93BBE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219C6C3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2 a.u.</w:t>
      </w:r>
    </w:p>
    <w:p w14:paraId="08F0C8B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1850A73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89 a.u.</w:t>
      </w:r>
    </w:p>
    <w:p w14:paraId="692BAC3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 a.u. (4.46 kcal/mol)</w:t>
      </w:r>
    </w:p>
    <w:p w14:paraId="4B79AB0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49 kcal/mol</w:t>
      </w:r>
    </w:p>
    <w:p w14:paraId="15A2A2C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5 is between atom number 24 and 13 Distance 1.91 (Ang)</w:t>
      </w:r>
    </w:p>
    <w:p w14:paraId="1B4B7C7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39F2C8B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320A9BA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957 a.u.</w:t>
      </w:r>
    </w:p>
    <w:p w14:paraId="5C03001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036 a.u.</w:t>
      </w:r>
    </w:p>
    <w:p w14:paraId="7A27F7D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8 a.u.</w:t>
      </w:r>
    </w:p>
    <w:p w14:paraId="6A5C638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7563EDB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28 a.u. (7.08 kcal/mol)</w:t>
      </w:r>
    </w:p>
    <w:p w14:paraId="15A368F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38FF6DC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3A234A2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76E0925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2 a.u.</w:t>
      </w:r>
    </w:p>
    <w:p w14:paraId="205BA53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9 a.u. (4.51 kcal/mol)</w:t>
      </w:r>
    </w:p>
    <w:p w14:paraId="76DF22D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57 kcal/mol</w:t>
      </w:r>
    </w:p>
    <w:p w14:paraId="6948CB2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6 is between atom number 24 and 28 Distance 1.92 (Ang)</w:t>
      </w:r>
    </w:p>
    <w:p w14:paraId="28A7705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3A8E72A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957 a.u.</w:t>
      </w:r>
    </w:p>
    <w:p w14:paraId="05D16CD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8047 a.u.</w:t>
      </w:r>
    </w:p>
    <w:p w14:paraId="4E48B3A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769 a.u.</w:t>
      </w:r>
    </w:p>
    <w:p w14:paraId="562178D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5 a.u.</w:t>
      </w:r>
    </w:p>
    <w:p w14:paraId="5D26BD0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 xml:space="preserve">         Cluster energy (ACT)   -916.14366 a.u.</w:t>
      </w:r>
    </w:p>
    <w:p w14:paraId="322DBFD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31 a.u. (7.1 kcal/mol)</w:t>
      </w:r>
    </w:p>
    <w:p w14:paraId="20251A8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4A76B5A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4724C6D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68ED6F9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39 a.u.</w:t>
      </w:r>
    </w:p>
    <w:p w14:paraId="77DEB7E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99 a.u. (5.01 kcal/mol)</w:t>
      </w:r>
    </w:p>
    <w:p w14:paraId="36417CF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09 kcal/mol</w:t>
      </w:r>
    </w:p>
    <w:p w14:paraId="0964198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7 is between atom number 27 and 31 Distance 1.7 (Ang)</w:t>
      </w:r>
    </w:p>
    <w:p w14:paraId="603404F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46AE748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8047 a.u.</w:t>
      </w:r>
    </w:p>
    <w:p w14:paraId="2DB95D3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957 a.u.</w:t>
      </w:r>
    </w:p>
    <w:p w14:paraId="3B3A290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3272 a.u.</w:t>
      </w:r>
    </w:p>
    <w:p w14:paraId="4145AD4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732 a.u.</w:t>
      </w:r>
    </w:p>
    <w:p w14:paraId="2915DA5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4666B32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634 a.u. (10.25 kcal/mol)</w:t>
      </w:r>
    </w:p>
    <w:p w14:paraId="6CF457D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74DB413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59 a.u.</w:t>
      </w:r>
    </w:p>
    <w:p w14:paraId="1A6231C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781 a.u.</w:t>
      </w:r>
    </w:p>
    <w:p w14:paraId="441D565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98 a.u.</w:t>
      </w:r>
    </w:p>
    <w:p w14:paraId="3485614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57 a.u. (4.75 kcal/mol)</w:t>
      </w:r>
    </w:p>
    <w:p w14:paraId="7BF0CFC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5.5 kcal/mol</w:t>
      </w:r>
    </w:p>
    <w:p w14:paraId="6060FFD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18 is between atom number 30 and 20 Distance 1.91 (Ang)</w:t>
      </w:r>
    </w:p>
    <w:p w14:paraId="04435AB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26FC954C"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318 a.u.</w:t>
      </w:r>
    </w:p>
    <w:p w14:paraId="42F84486"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7957 a.u.</w:t>
      </w:r>
    </w:p>
    <w:p w14:paraId="4969A03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036 a.u.</w:t>
      </w:r>
    </w:p>
    <w:p w14:paraId="74337DF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8 a.u.</w:t>
      </w:r>
    </w:p>
    <w:p w14:paraId="767585B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15969A1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28 a.u. (7.08 kcal/mol)</w:t>
      </w:r>
    </w:p>
    <w:p w14:paraId="4DA12BA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3B14AFB0"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23A4BCB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2 a.u.</w:t>
      </w:r>
    </w:p>
    <w:p w14:paraId="01E99BA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2 a.u.</w:t>
      </w:r>
    </w:p>
    <w:p w14:paraId="7A04BB8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19 a.u. (4.51 kcal/mol)</w:t>
      </w:r>
    </w:p>
    <w:p w14:paraId="229AA81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57 kcal/mol</w:t>
      </w:r>
    </w:p>
    <w:p w14:paraId="222F9C47"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lastRenderedPageBreak/>
        <w:t>Weak Bond number 19 is between atom number 30 and 34 Distance 1.92 (Ang)</w:t>
      </w:r>
    </w:p>
    <w:p w14:paraId="178B176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4E0E7CF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957 a.u.</w:t>
      </w:r>
    </w:p>
    <w:p w14:paraId="1CDC53A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8047 a.u.</w:t>
      </w:r>
    </w:p>
    <w:p w14:paraId="4B817A7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2769 a.u.</w:t>
      </w:r>
    </w:p>
    <w:p w14:paraId="41450B4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3235 a.u.</w:t>
      </w:r>
    </w:p>
    <w:p w14:paraId="10CEF5B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6EB5538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131 a.u. (7.1 kcal/mol)</w:t>
      </w:r>
    </w:p>
    <w:p w14:paraId="3D52716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1ED48283"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781 a.u.</w:t>
      </w:r>
    </w:p>
    <w:p w14:paraId="599FA11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859 a.u.</w:t>
      </w:r>
    </w:p>
    <w:p w14:paraId="5BF511AE"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439 a.u.</w:t>
      </w:r>
    </w:p>
    <w:p w14:paraId="63B41DDF"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99 a.u. (5.01 kcal/mol)</w:t>
      </w:r>
    </w:p>
    <w:p w14:paraId="0FEACFC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2.09 kcal/mol</w:t>
      </w:r>
    </w:p>
    <w:p w14:paraId="3E32B28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Weak Bond number 20 is between atom number 33 and 26 Distance 1.7 (Ang)</w:t>
      </w:r>
    </w:p>
    <w:p w14:paraId="39F6E032"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cluster--</w:t>
      </w:r>
    </w:p>
    <w:p w14:paraId="4F03B621"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839.77957 a.u.</w:t>
      </w:r>
    </w:p>
    <w:p w14:paraId="5C6EF34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839.78047 a.u.</w:t>
      </w:r>
    </w:p>
    <w:p w14:paraId="27776B65"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763.43272 a.u.</w:t>
      </w:r>
    </w:p>
    <w:p w14:paraId="2B5FC68D"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Total  -916.12732 a.u.</w:t>
      </w:r>
    </w:p>
    <w:p w14:paraId="1450E64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luster energy (ACT)   -916.14366 a.u.</w:t>
      </w:r>
    </w:p>
    <w:p w14:paraId="7E9F8144"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1634 a.u. (10.25 kcal/mol)</w:t>
      </w:r>
    </w:p>
    <w:p w14:paraId="482F0C7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in dimer--</w:t>
      </w:r>
    </w:p>
    <w:p w14:paraId="4FFEB169"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    -76.32859 a.u.</w:t>
      </w:r>
    </w:p>
    <w:p w14:paraId="78E8E41B"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2=    -76.32781 a.u.</w:t>
      </w:r>
    </w:p>
    <w:p w14:paraId="1983CD48"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E12=   -152.66398 a.u.</w:t>
      </w:r>
    </w:p>
    <w:p w14:paraId="7067052A" w14:textId="77777777" w:rsidR="00905AE3" w:rsidRP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HB Energy      0.00757 a.u. (4.75 kcal/mol)</w:t>
      </w:r>
    </w:p>
    <w:p w14:paraId="7432C682" w14:textId="3B3E1D6F" w:rsidR="00905AE3" w:rsidRDefault="00905AE3" w:rsidP="00905AE3">
      <w:pPr>
        <w:spacing w:after="0" w:line="240" w:lineRule="auto"/>
        <w:rPr>
          <w:rFonts w:ascii="Times New Roman" w:hAnsi="Times New Roman" w:cs="Times New Roman"/>
          <w:sz w:val="24"/>
        </w:rPr>
      </w:pPr>
      <w:r w:rsidRPr="00905AE3">
        <w:rPr>
          <w:rFonts w:ascii="Times New Roman" w:hAnsi="Times New Roman" w:cs="Times New Roman"/>
          <w:sz w:val="24"/>
        </w:rPr>
        <w:t xml:space="preserve">         Cooperativity =        5.5 kcal/mol</w:t>
      </w:r>
    </w:p>
    <w:p w14:paraId="16ABECEA" w14:textId="3F5D2A76"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Job completion Time :: Wed Jul 19 13:</w:t>
      </w:r>
      <w:r w:rsidR="003F6902">
        <w:rPr>
          <w:rFonts w:ascii="Times New Roman" w:hAnsi="Times New Roman" w:cs="Times New Roman"/>
          <w:sz w:val="24"/>
        </w:rPr>
        <w:t>42</w:t>
      </w:r>
      <w:r w:rsidRPr="007D4E11">
        <w:rPr>
          <w:rFonts w:ascii="Times New Roman" w:hAnsi="Times New Roman" w:cs="Times New Roman"/>
          <w:sz w:val="24"/>
        </w:rPr>
        <w:t>:12 2023</w:t>
      </w:r>
    </w:p>
    <w:p w14:paraId="5CAC7F35" w14:textId="77777777" w:rsidR="007D4E11" w:rsidRPr="007D4E11" w:rsidRDefault="007D4E11" w:rsidP="007D4E11">
      <w:pPr>
        <w:spacing w:after="0" w:line="240" w:lineRule="auto"/>
        <w:rPr>
          <w:rFonts w:ascii="Times New Roman" w:hAnsi="Times New Roman" w:cs="Times New Roman"/>
          <w:sz w:val="24"/>
        </w:rPr>
      </w:pPr>
    </w:p>
    <w:p w14:paraId="69F7F217" w14:textId="3BE60A77" w:rsid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Total Elapsed Time :: 22</w:t>
      </w:r>
      <w:r w:rsidR="003F6902">
        <w:rPr>
          <w:rFonts w:ascii="Times New Roman" w:hAnsi="Times New Roman" w:cs="Times New Roman"/>
          <w:sz w:val="24"/>
        </w:rPr>
        <w:t>50</w:t>
      </w:r>
      <w:r w:rsidRPr="007D4E11">
        <w:rPr>
          <w:rFonts w:ascii="Times New Roman" w:hAnsi="Times New Roman" w:cs="Times New Roman"/>
          <w:sz w:val="24"/>
        </w:rPr>
        <w:t>.97 Minutes</w:t>
      </w:r>
    </w:p>
    <w:p w14:paraId="0E76D149" w14:textId="77777777" w:rsidR="00452042" w:rsidRPr="007D4E11" w:rsidRDefault="00452042" w:rsidP="007D4E11">
      <w:pPr>
        <w:spacing w:after="0" w:line="240" w:lineRule="auto"/>
        <w:rPr>
          <w:rFonts w:ascii="Times New Roman" w:hAnsi="Times New Roman" w:cs="Times New Roman"/>
          <w:sz w:val="24"/>
        </w:rPr>
      </w:pPr>
    </w:p>
    <w:p w14:paraId="58E78664" w14:textId="71E85E8F"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r>
      <w:r w:rsidRPr="007D4E11">
        <w:rPr>
          <w:rFonts w:ascii="Times New Roman" w:hAnsi="Times New Roman" w:cs="Times New Roman"/>
          <w:sz w:val="24"/>
        </w:rPr>
        <w:tab/>
        <w:t>*******</w:t>
      </w:r>
      <w:r w:rsidR="00C35D5F">
        <w:rPr>
          <w:rFonts w:ascii="Times New Roman" w:hAnsi="Times New Roman" w:cs="Times New Roman"/>
          <w:sz w:val="24"/>
        </w:rPr>
        <w:t>****</w:t>
      </w:r>
    </w:p>
    <w:p w14:paraId="451B91BB" w14:textId="77777777" w:rsidR="007D4E11" w:rsidRPr="007D4E11"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r>
      <w:r w:rsidRPr="007D4E11">
        <w:rPr>
          <w:rFonts w:ascii="Times New Roman" w:hAnsi="Times New Roman" w:cs="Times New Roman"/>
          <w:sz w:val="24"/>
        </w:rPr>
        <w:tab/>
        <w:t>SUMMARY</w:t>
      </w:r>
    </w:p>
    <w:p w14:paraId="7B3626A2" w14:textId="7F47A034" w:rsidR="00452042" w:rsidRDefault="007D4E11" w:rsidP="007D4E11">
      <w:pPr>
        <w:spacing w:after="0" w:line="240" w:lineRule="auto"/>
        <w:rPr>
          <w:rFonts w:ascii="Times New Roman" w:hAnsi="Times New Roman" w:cs="Times New Roman"/>
          <w:sz w:val="24"/>
        </w:rPr>
      </w:pPr>
      <w:r w:rsidRPr="007D4E11">
        <w:rPr>
          <w:rFonts w:ascii="Times New Roman" w:hAnsi="Times New Roman" w:cs="Times New Roman"/>
          <w:sz w:val="24"/>
        </w:rPr>
        <w:tab/>
      </w:r>
      <w:r w:rsidRPr="007D4E11">
        <w:rPr>
          <w:rFonts w:ascii="Times New Roman" w:hAnsi="Times New Roman" w:cs="Times New Roman"/>
          <w:sz w:val="24"/>
        </w:rPr>
        <w:tab/>
        <w:t>*******</w:t>
      </w:r>
      <w:r w:rsidR="00C35D5F">
        <w:rPr>
          <w:rFonts w:ascii="Times New Roman" w:hAnsi="Times New Roman" w:cs="Times New Roman"/>
          <w:sz w:val="24"/>
        </w:rPr>
        <w:t>****</w:t>
      </w:r>
    </w:p>
    <w:p w14:paraId="6774FF66" w14:textId="77777777" w:rsidR="00452042" w:rsidRPr="007D4E11" w:rsidRDefault="00452042" w:rsidP="007D4E11">
      <w:pPr>
        <w:spacing w:after="0" w:line="240" w:lineRule="auto"/>
        <w:rPr>
          <w:rFonts w:ascii="Times New Roman" w:hAnsi="Times New Roman" w:cs="Times New Roman"/>
          <w:sz w:val="24"/>
        </w:rPr>
      </w:pPr>
    </w:p>
    <w:p w14:paraId="3984357E" w14:textId="7C934B1C"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lastRenderedPageBreak/>
        <w:t>----------------------------------------------------------------------------------</w:t>
      </w:r>
      <w:r>
        <w:rPr>
          <w:rFonts w:ascii="Times New Roman" w:hAnsi="Times New Roman" w:cs="Times New Roman"/>
          <w:szCs w:val="22"/>
        </w:rPr>
        <w:t>--------------------------------</w:t>
      </w:r>
    </w:p>
    <w:p w14:paraId="200507A1" w14:textId="47726149" w:rsidR="0046336A" w:rsidRPr="0046336A" w:rsidRDefault="00D83628" w:rsidP="0046336A">
      <w:pPr>
        <w:spacing w:after="0" w:line="240" w:lineRule="auto"/>
        <w:rPr>
          <w:rFonts w:ascii="Times New Roman" w:hAnsi="Times New Roman" w:cs="Times New Roman"/>
          <w:szCs w:val="22"/>
        </w:rPr>
      </w:pPr>
      <w:r>
        <w:rPr>
          <w:rFonts w:ascii="Times New Roman" w:hAnsi="Times New Roman" w:cs="Times New Roman"/>
          <w:szCs w:val="22"/>
        </w:rPr>
        <w:t xml:space="preserve">| Sr No.  | </w:t>
      </w:r>
      <w:r w:rsidR="0046336A" w:rsidRPr="0046336A">
        <w:rPr>
          <w:rFonts w:ascii="Times New Roman" w:hAnsi="Times New Roman" w:cs="Times New Roman"/>
          <w:szCs w:val="22"/>
        </w:rPr>
        <w:t xml:space="preserve">Atm indices  |Distance (Ang)  </w:t>
      </w:r>
      <w:r w:rsidR="0046336A">
        <w:rPr>
          <w:rFonts w:ascii="Times New Roman" w:hAnsi="Times New Roman" w:cs="Times New Roman"/>
          <w:szCs w:val="22"/>
        </w:rPr>
        <w:t xml:space="preserve"> </w:t>
      </w:r>
      <w:r w:rsidR="0046336A" w:rsidRPr="0046336A">
        <w:rPr>
          <w:rFonts w:ascii="Times New Roman" w:hAnsi="Times New Roman" w:cs="Times New Roman"/>
          <w:szCs w:val="22"/>
        </w:rPr>
        <w:t>|</w:t>
      </w:r>
      <w:r w:rsidR="0046336A">
        <w:rPr>
          <w:rFonts w:ascii="Times New Roman" w:hAnsi="Times New Roman" w:cs="Times New Roman"/>
          <w:szCs w:val="22"/>
        </w:rPr>
        <w:t xml:space="preserve"> </w:t>
      </w:r>
      <w:r w:rsidR="0046336A" w:rsidRPr="0046336A">
        <w:rPr>
          <w:rFonts w:ascii="Times New Roman" w:hAnsi="Times New Roman" w:cs="Times New Roman"/>
          <w:szCs w:val="22"/>
        </w:rPr>
        <w:t>HB Energy (kcal/mol)</w:t>
      </w:r>
      <w:r w:rsidR="0046336A">
        <w:rPr>
          <w:rFonts w:ascii="Times New Roman" w:hAnsi="Times New Roman" w:cs="Times New Roman"/>
          <w:szCs w:val="22"/>
        </w:rPr>
        <w:t xml:space="preserve"> </w:t>
      </w:r>
      <w:r w:rsidR="0046336A" w:rsidRPr="0046336A">
        <w:rPr>
          <w:rFonts w:ascii="Times New Roman" w:hAnsi="Times New Roman" w:cs="Times New Roman"/>
          <w:szCs w:val="22"/>
        </w:rPr>
        <w:t>|</w:t>
      </w:r>
      <w:r>
        <w:rPr>
          <w:rFonts w:ascii="Times New Roman" w:hAnsi="Times New Roman" w:cs="Times New Roman"/>
          <w:szCs w:val="22"/>
        </w:rPr>
        <w:t xml:space="preserve">Cooperativity </w:t>
      </w:r>
      <w:r w:rsidR="0046336A" w:rsidRPr="0046336A">
        <w:rPr>
          <w:rFonts w:ascii="Times New Roman" w:hAnsi="Times New Roman" w:cs="Times New Roman"/>
          <w:szCs w:val="22"/>
        </w:rPr>
        <w:t>(kcal/mol)</w:t>
      </w:r>
      <w:r w:rsidR="0046336A">
        <w:rPr>
          <w:rFonts w:ascii="Times New Roman" w:hAnsi="Times New Roman" w:cs="Times New Roman"/>
          <w:szCs w:val="22"/>
        </w:rPr>
        <w:t xml:space="preserve"> </w:t>
      </w:r>
      <w:r w:rsidR="0046336A" w:rsidRPr="0046336A">
        <w:rPr>
          <w:rFonts w:ascii="Times New Roman" w:hAnsi="Times New Roman" w:cs="Times New Roman"/>
          <w:szCs w:val="22"/>
        </w:rPr>
        <w:t>|</w:t>
      </w:r>
    </w:p>
    <w:p w14:paraId="7C0271B1" w14:textId="2FBDAAF3"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w:t>
      </w:r>
      <w:r>
        <w:rPr>
          <w:rFonts w:ascii="Times New Roman" w:hAnsi="Times New Roman" w:cs="Times New Roman"/>
          <w:szCs w:val="22"/>
        </w:rPr>
        <w:t>---------------------------------</w:t>
      </w:r>
    </w:p>
    <w:p w14:paraId="04D09B13"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    |    [1, 6]     |     1.70      |       10.25        |       5.50        |</w:t>
      </w:r>
    </w:p>
    <w:p w14:paraId="51D9E079"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2    |    [4, 9]     |     1.92      |        7.10        |       2.09        |</w:t>
      </w:r>
    </w:p>
    <w:p w14:paraId="2E85611E"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3    |    [4, 17]    |     1.91      |        7.08        |       2.57        |</w:t>
      </w:r>
    </w:p>
    <w:p w14:paraId="4DEB8999"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4    |    [7, 12]    |     1.70      |       10.25        |       5.50        |</w:t>
      </w:r>
    </w:p>
    <w:p w14:paraId="600A9A48"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5    |    [10, 2]    |     1.92      |        7.10        |       2.09        |</w:t>
      </w:r>
    </w:p>
    <w:p w14:paraId="11CDA4FC"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6    |   [10, 23]    |     1.91      |        7.08        |       2.57        |</w:t>
      </w:r>
    </w:p>
    <w:p w14:paraId="193F0F72"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7    |    [13, 3]    |     1.93      |        6.95        |       2.49        |</w:t>
      </w:r>
    </w:p>
    <w:p w14:paraId="23404F39"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8    |   [13, 24]    |     1.78      |        8.71        |       3.94        |</w:t>
      </w:r>
    </w:p>
    <w:p w14:paraId="752C0A22"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9    |   [16, 15]    |     1.78      |        8.71        |       3.94        |</w:t>
      </w:r>
    </w:p>
    <w:p w14:paraId="358D9EAE"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0   |   [16, 30]    |     1.93      |        6.95        |       2.49        |</w:t>
      </w:r>
    </w:p>
    <w:p w14:paraId="150D5B72"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1   |    [19, 8]    |     1.93      |        6.95        |       2.49        |</w:t>
      </w:r>
    </w:p>
    <w:p w14:paraId="3C79DCE9"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2   |   [19, 18]    |     1.78      |        8.71        |       3.94        |</w:t>
      </w:r>
    </w:p>
    <w:p w14:paraId="2A1CAED6"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3   |   [22, 20]    |     1.78      |        8.71        |       3.94        |</w:t>
      </w:r>
    </w:p>
    <w:p w14:paraId="296C1991"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4   |   [22, 36]    |     1.93      |        6.95        |       2.49        |</w:t>
      </w:r>
    </w:p>
    <w:p w14:paraId="331D90A4"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5   |   [25, 14]    |     1.91      |        7.08        |       2.57        |</w:t>
      </w:r>
    </w:p>
    <w:p w14:paraId="1042A990"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6   |   [25, 29]    |     1.92      |        7.10        |       2.09        |</w:t>
      </w:r>
    </w:p>
    <w:p w14:paraId="686FC5D0"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7   |   [28, 32]    |     1.70      |       10.25        |       5.50        |</w:t>
      </w:r>
    </w:p>
    <w:p w14:paraId="2304A7DD"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8   |   [31, 21]    |     1.91      |        7.08        |       2.57        |</w:t>
      </w:r>
    </w:p>
    <w:p w14:paraId="04A880F6"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19   |   [31, 35]    |     1.92      |        7.10        |       2.09        |</w:t>
      </w:r>
    </w:p>
    <w:p w14:paraId="4F680F45" w14:textId="77777777" w:rsidR="0046336A"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   20   |   [34, 27]    |     1.70      |       10.25        |       5.50        |</w:t>
      </w:r>
    </w:p>
    <w:p w14:paraId="07D16DB5" w14:textId="4A84A525" w:rsidR="007B2055" w:rsidRPr="0046336A" w:rsidRDefault="0046336A" w:rsidP="0046336A">
      <w:pPr>
        <w:spacing w:after="0" w:line="240" w:lineRule="auto"/>
        <w:rPr>
          <w:rFonts w:ascii="Times New Roman" w:hAnsi="Times New Roman" w:cs="Times New Roman"/>
          <w:szCs w:val="22"/>
        </w:rPr>
      </w:pPr>
      <w:r w:rsidRPr="0046336A">
        <w:rPr>
          <w:rFonts w:ascii="Times New Roman" w:hAnsi="Times New Roman" w:cs="Times New Roman"/>
          <w:szCs w:val="22"/>
        </w:rPr>
        <w:t>----------------------------------------------------------------------------------</w:t>
      </w:r>
      <w:r>
        <w:rPr>
          <w:rFonts w:ascii="Times New Roman" w:hAnsi="Times New Roman" w:cs="Times New Roman"/>
          <w:szCs w:val="22"/>
        </w:rPr>
        <w:t>--------------------------------</w:t>
      </w:r>
    </w:p>
    <w:sectPr w:rsidR="007B2055" w:rsidRPr="0046336A">
      <w:footerReference w:type="even" r:id="rId7"/>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AB5EA" w14:textId="77777777" w:rsidR="00D8698E" w:rsidRDefault="00D8698E" w:rsidP="00C02F87">
      <w:pPr>
        <w:spacing w:after="0" w:line="240" w:lineRule="auto"/>
      </w:pPr>
      <w:r>
        <w:separator/>
      </w:r>
    </w:p>
  </w:endnote>
  <w:endnote w:type="continuationSeparator" w:id="0">
    <w:p w14:paraId="3FD877C3" w14:textId="77777777" w:rsidR="00D8698E" w:rsidRDefault="00D8698E" w:rsidP="00C02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Mangal">
    <w:panose1 w:val="00000400000000000000"/>
    <w:charset w:val="00"/>
    <w:family w:val="roman"/>
    <w:pitch w:val="variable"/>
    <w:sig w:usb0="00008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032C" w14:textId="77777777" w:rsidR="00452042" w:rsidRDefault="00452042" w:rsidP="0045204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83CEDF" w14:textId="77777777" w:rsidR="00452042" w:rsidRDefault="00452042" w:rsidP="00C02F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11C8" w14:textId="27A8E2F3" w:rsidR="00452042" w:rsidRDefault="00452042" w:rsidP="00452042">
    <w:pPr>
      <w:pStyle w:val="Footer"/>
      <w:framePr w:wrap="none" w:vAnchor="text" w:hAnchor="margin" w:xAlign="right" w:y="1"/>
      <w:rPr>
        <w:rStyle w:val="PageNumber"/>
      </w:rPr>
    </w:pPr>
    <w:r>
      <w:rPr>
        <w:rStyle w:val="PageNumber"/>
      </w:rPr>
      <w:t>S</w:t>
    </w:r>
    <w:r>
      <w:rPr>
        <w:rStyle w:val="PageNumber"/>
      </w:rPr>
      <w:fldChar w:fldCharType="begin"/>
    </w:r>
    <w:r>
      <w:rPr>
        <w:rStyle w:val="PageNumber"/>
      </w:rPr>
      <w:instrText xml:space="preserve">PAGE  </w:instrText>
    </w:r>
    <w:r>
      <w:rPr>
        <w:rStyle w:val="PageNumber"/>
      </w:rPr>
      <w:fldChar w:fldCharType="separate"/>
    </w:r>
    <w:r w:rsidR="00B01AC6">
      <w:rPr>
        <w:rStyle w:val="PageNumber"/>
        <w:noProof/>
      </w:rPr>
      <w:t>1</w:t>
    </w:r>
    <w:r>
      <w:rPr>
        <w:rStyle w:val="PageNumber"/>
      </w:rPr>
      <w:fldChar w:fldCharType="end"/>
    </w:r>
  </w:p>
  <w:p w14:paraId="563BDE96" w14:textId="77777777" w:rsidR="00452042" w:rsidRDefault="00452042" w:rsidP="00C02F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6F42A" w14:textId="77777777" w:rsidR="00D8698E" w:rsidRDefault="00D8698E" w:rsidP="00C02F87">
      <w:pPr>
        <w:spacing w:after="0" w:line="240" w:lineRule="auto"/>
      </w:pPr>
      <w:r>
        <w:separator/>
      </w:r>
    </w:p>
  </w:footnote>
  <w:footnote w:type="continuationSeparator" w:id="0">
    <w:p w14:paraId="3DBB6716" w14:textId="77777777" w:rsidR="00D8698E" w:rsidRDefault="00D8698E" w:rsidP="00C02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51B99"/>
    <w:multiLevelType w:val="hybridMultilevel"/>
    <w:tmpl w:val="AABA14B6"/>
    <w:lvl w:ilvl="0" w:tplc="583ECB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29BC4E31"/>
    <w:multiLevelType w:val="hybridMultilevel"/>
    <w:tmpl w:val="E37A7DFC"/>
    <w:lvl w:ilvl="0" w:tplc="9A202ABC">
      <w:start w:val="1"/>
      <w:numFmt w:val="decimal"/>
      <w:lvlText w:val="%1."/>
      <w:lvlJc w:val="left"/>
      <w:pPr>
        <w:ind w:left="1200" w:hanging="360"/>
      </w:pPr>
      <w:rPr>
        <w:rFonts w:hint="default"/>
      </w:rPr>
    </w:lvl>
    <w:lvl w:ilvl="1" w:tplc="04090017" w:tentative="1">
      <w:start w:val="1"/>
      <w:numFmt w:val="aiueoFullWidth"/>
      <w:lvlText w:val="(%2)"/>
      <w:lvlJc w:val="left"/>
      <w:pPr>
        <w:ind w:left="1720" w:hanging="440"/>
      </w:pPr>
    </w:lvl>
    <w:lvl w:ilvl="2" w:tplc="04090011" w:tentative="1">
      <w:start w:val="1"/>
      <w:numFmt w:val="decimalEnclosedCircle"/>
      <w:lvlText w:val="%3"/>
      <w:lvlJc w:val="left"/>
      <w:pPr>
        <w:ind w:left="2160" w:hanging="440"/>
      </w:pPr>
    </w:lvl>
    <w:lvl w:ilvl="3" w:tplc="0409000F" w:tentative="1">
      <w:start w:val="1"/>
      <w:numFmt w:val="decimal"/>
      <w:lvlText w:val="%4."/>
      <w:lvlJc w:val="left"/>
      <w:pPr>
        <w:ind w:left="2600" w:hanging="440"/>
      </w:pPr>
    </w:lvl>
    <w:lvl w:ilvl="4" w:tplc="04090017" w:tentative="1">
      <w:start w:val="1"/>
      <w:numFmt w:val="aiueoFullWidth"/>
      <w:lvlText w:val="(%5)"/>
      <w:lvlJc w:val="left"/>
      <w:pPr>
        <w:ind w:left="3040" w:hanging="440"/>
      </w:pPr>
    </w:lvl>
    <w:lvl w:ilvl="5" w:tplc="04090011" w:tentative="1">
      <w:start w:val="1"/>
      <w:numFmt w:val="decimalEnclosedCircle"/>
      <w:lvlText w:val="%6"/>
      <w:lvlJc w:val="left"/>
      <w:pPr>
        <w:ind w:left="3480" w:hanging="440"/>
      </w:pPr>
    </w:lvl>
    <w:lvl w:ilvl="6" w:tplc="0409000F" w:tentative="1">
      <w:start w:val="1"/>
      <w:numFmt w:val="decimal"/>
      <w:lvlText w:val="%7."/>
      <w:lvlJc w:val="left"/>
      <w:pPr>
        <w:ind w:left="3920" w:hanging="440"/>
      </w:pPr>
    </w:lvl>
    <w:lvl w:ilvl="7" w:tplc="04090017" w:tentative="1">
      <w:start w:val="1"/>
      <w:numFmt w:val="aiueoFullWidth"/>
      <w:lvlText w:val="(%8)"/>
      <w:lvlJc w:val="left"/>
      <w:pPr>
        <w:ind w:left="4360" w:hanging="440"/>
      </w:pPr>
    </w:lvl>
    <w:lvl w:ilvl="8" w:tplc="04090011" w:tentative="1">
      <w:start w:val="1"/>
      <w:numFmt w:val="decimalEnclosedCircle"/>
      <w:lvlText w:val="%9"/>
      <w:lvlJc w:val="left"/>
      <w:pPr>
        <w:ind w:left="4800" w:hanging="440"/>
      </w:pPr>
    </w:lvl>
  </w:abstractNum>
  <w:abstractNum w:abstractNumId="2" w15:restartNumberingAfterBreak="0">
    <w:nsid w:val="694660B7"/>
    <w:multiLevelType w:val="hybridMultilevel"/>
    <w:tmpl w:val="91B2F7A2"/>
    <w:lvl w:ilvl="0" w:tplc="583ECBA2">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6A4A69FD"/>
    <w:multiLevelType w:val="hybridMultilevel"/>
    <w:tmpl w:val="EDFA4AC6"/>
    <w:lvl w:ilvl="0" w:tplc="7452F498">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76A43B85"/>
    <w:multiLevelType w:val="hybridMultilevel"/>
    <w:tmpl w:val="33441B12"/>
    <w:lvl w:ilvl="0" w:tplc="74DECDD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1742022597">
    <w:abstractNumId w:val="3"/>
  </w:num>
  <w:num w:numId="2" w16cid:durableId="1036390425">
    <w:abstractNumId w:val="4"/>
  </w:num>
  <w:num w:numId="3" w16cid:durableId="702750487">
    <w:abstractNumId w:val="0"/>
  </w:num>
  <w:num w:numId="4" w16cid:durableId="1030254891">
    <w:abstractNumId w:val="1"/>
  </w:num>
  <w:num w:numId="5" w16cid:durableId="16245366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3MjExtjA0NTA0NzBW0lEKTi0uzszPAykwrAUAymnG4CwAAAA="/>
  </w:docVars>
  <w:rsids>
    <w:rsidRoot w:val="00975FB8"/>
    <w:rsid w:val="00001D08"/>
    <w:rsid w:val="00060306"/>
    <w:rsid w:val="000A71D4"/>
    <w:rsid w:val="000C63D0"/>
    <w:rsid w:val="000E7A1D"/>
    <w:rsid w:val="000F39D7"/>
    <w:rsid w:val="001159E2"/>
    <w:rsid w:val="00133761"/>
    <w:rsid w:val="0013732B"/>
    <w:rsid w:val="001810F1"/>
    <w:rsid w:val="00187D85"/>
    <w:rsid w:val="001D1758"/>
    <w:rsid w:val="00250741"/>
    <w:rsid w:val="00280A40"/>
    <w:rsid w:val="00287A06"/>
    <w:rsid w:val="002D3CF8"/>
    <w:rsid w:val="00321250"/>
    <w:rsid w:val="0032368F"/>
    <w:rsid w:val="00324060"/>
    <w:rsid w:val="00357877"/>
    <w:rsid w:val="00363E17"/>
    <w:rsid w:val="003E380B"/>
    <w:rsid w:val="003F6902"/>
    <w:rsid w:val="004373E4"/>
    <w:rsid w:val="00452042"/>
    <w:rsid w:val="0046336A"/>
    <w:rsid w:val="004F699B"/>
    <w:rsid w:val="00527DD4"/>
    <w:rsid w:val="00536DAA"/>
    <w:rsid w:val="00576DA7"/>
    <w:rsid w:val="00592BC3"/>
    <w:rsid w:val="005D16DB"/>
    <w:rsid w:val="005D4C89"/>
    <w:rsid w:val="005E6980"/>
    <w:rsid w:val="00615F48"/>
    <w:rsid w:val="00692FF4"/>
    <w:rsid w:val="006B08A4"/>
    <w:rsid w:val="007022C9"/>
    <w:rsid w:val="007132D4"/>
    <w:rsid w:val="007320C6"/>
    <w:rsid w:val="007372EA"/>
    <w:rsid w:val="0075222E"/>
    <w:rsid w:val="00756AC5"/>
    <w:rsid w:val="0076052F"/>
    <w:rsid w:val="00783D65"/>
    <w:rsid w:val="00795416"/>
    <w:rsid w:val="007A2CCE"/>
    <w:rsid w:val="007B2055"/>
    <w:rsid w:val="007D4E11"/>
    <w:rsid w:val="007E5CD5"/>
    <w:rsid w:val="007F68BA"/>
    <w:rsid w:val="008057D6"/>
    <w:rsid w:val="0084784B"/>
    <w:rsid w:val="008701E4"/>
    <w:rsid w:val="008745FC"/>
    <w:rsid w:val="00881774"/>
    <w:rsid w:val="00885419"/>
    <w:rsid w:val="008A0988"/>
    <w:rsid w:val="008B2E9A"/>
    <w:rsid w:val="00905AE3"/>
    <w:rsid w:val="00906461"/>
    <w:rsid w:val="00906E97"/>
    <w:rsid w:val="00936F58"/>
    <w:rsid w:val="00955EA7"/>
    <w:rsid w:val="00965431"/>
    <w:rsid w:val="00975FB8"/>
    <w:rsid w:val="009C55A8"/>
    <w:rsid w:val="00A24E18"/>
    <w:rsid w:val="00A340EC"/>
    <w:rsid w:val="00A63B27"/>
    <w:rsid w:val="00B01AC6"/>
    <w:rsid w:val="00B07FBD"/>
    <w:rsid w:val="00B21907"/>
    <w:rsid w:val="00B3466A"/>
    <w:rsid w:val="00B34ADE"/>
    <w:rsid w:val="00B34E6E"/>
    <w:rsid w:val="00B84862"/>
    <w:rsid w:val="00B94F30"/>
    <w:rsid w:val="00BA7851"/>
    <w:rsid w:val="00BD3B68"/>
    <w:rsid w:val="00C02F87"/>
    <w:rsid w:val="00C3416B"/>
    <w:rsid w:val="00C35D5F"/>
    <w:rsid w:val="00CA6CD2"/>
    <w:rsid w:val="00CC26DF"/>
    <w:rsid w:val="00CE6597"/>
    <w:rsid w:val="00D1155F"/>
    <w:rsid w:val="00D1662F"/>
    <w:rsid w:val="00D57BF2"/>
    <w:rsid w:val="00D83628"/>
    <w:rsid w:val="00D8698E"/>
    <w:rsid w:val="00DA79D9"/>
    <w:rsid w:val="00DB79EC"/>
    <w:rsid w:val="00E01EF1"/>
    <w:rsid w:val="00E20E36"/>
    <w:rsid w:val="00E321BC"/>
    <w:rsid w:val="00E42972"/>
    <w:rsid w:val="00E615D6"/>
    <w:rsid w:val="00E86866"/>
    <w:rsid w:val="00EB53FC"/>
    <w:rsid w:val="00EF3458"/>
    <w:rsid w:val="00F16615"/>
    <w:rsid w:val="00F2638F"/>
    <w:rsid w:val="00FA2285"/>
    <w:rsid w:val="00FB00BC"/>
    <w:rsid w:val="00FC2F5D"/>
    <w:rsid w:val="00FC764E"/>
    <w:rsid w:val="00FD793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85D3921"/>
  <w15:chartTrackingRefBased/>
  <w15:docId w15:val="{8DD82876-BF41-4ECF-A576-B29A0FC23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75FB8"/>
    <w:pPr>
      <w:spacing w:after="160" w:line="259" w:lineRule="auto"/>
    </w:pPr>
    <w:rPr>
      <w:kern w:val="0"/>
      <w:sz w:val="22"/>
      <w:szCs w:val="24"/>
      <w:lang w:val="en-IN" w:eastAsia="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FB8"/>
    <w:pPr>
      <w:ind w:leftChars="400" w:left="840"/>
    </w:pPr>
    <w:rPr>
      <w:rFonts w:cs="Mangal"/>
    </w:rPr>
  </w:style>
  <w:style w:type="paragraph" w:styleId="Footer">
    <w:name w:val="footer"/>
    <w:basedOn w:val="Normal"/>
    <w:link w:val="FooterChar"/>
    <w:uiPriority w:val="99"/>
    <w:unhideWhenUsed/>
    <w:rsid w:val="00C02F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F87"/>
    <w:rPr>
      <w:kern w:val="0"/>
      <w:sz w:val="22"/>
      <w:szCs w:val="24"/>
      <w:lang w:val="en-IN" w:eastAsia="en-US" w:bidi="hi-IN"/>
    </w:rPr>
  </w:style>
  <w:style w:type="character" w:styleId="PageNumber">
    <w:name w:val="page number"/>
    <w:basedOn w:val="DefaultParagraphFont"/>
    <w:uiPriority w:val="99"/>
    <w:semiHidden/>
    <w:unhideWhenUsed/>
    <w:rsid w:val="00C02F87"/>
  </w:style>
  <w:style w:type="paragraph" w:styleId="Header">
    <w:name w:val="header"/>
    <w:basedOn w:val="Normal"/>
    <w:link w:val="HeaderChar"/>
    <w:uiPriority w:val="99"/>
    <w:unhideWhenUsed/>
    <w:rsid w:val="0061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5F48"/>
    <w:rPr>
      <w:kern w:val="0"/>
      <w:sz w:val="22"/>
      <w:szCs w:val="24"/>
      <w:lang w:val="en-IN"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2912</Words>
  <Characters>16198</Characters>
  <Application>Microsoft Office Word</Application>
  <DocSecurity>0</DocSecurity>
  <Lines>557</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odh Khire</dc:creator>
  <cp:keywords/>
  <dc:description/>
  <cp:lastModifiedBy>Subodh Khire</cp:lastModifiedBy>
  <cp:revision>3</cp:revision>
  <dcterms:created xsi:type="dcterms:W3CDTF">2023-09-13T10:26:00Z</dcterms:created>
  <dcterms:modified xsi:type="dcterms:W3CDTF">2023-11-30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0169d232e2a5a970462451b23acf76e22cb10b97dffa92e4d1c3a7a0eda462</vt:lpwstr>
  </property>
</Properties>
</file>